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nb-NO"/>
        </w:rPr>
        <w:id w:val="1954199157"/>
        <w:docPartObj>
          <w:docPartGallery w:val="Cover Pages"/>
          <w:docPartUnique/>
        </w:docPartObj>
      </w:sdtPr>
      <w:sdtEndPr/>
      <w:sdtContent>
        <w:p w14:paraId="70CE71B1" w14:textId="20ECDF3F" w:rsidR="00304051" w:rsidRPr="00CF7719" w:rsidRDefault="00304051">
          <w:pPr>
            <w:rPr>
              <w:lang w:val="nb-NO"/>
            </w:rPr>
          </w:pPr>
          <w:r w:rsidRPr="00CF7719">
            <w:rPr>
              <w:noProof/>
              <w:lang w:val="nb-NO"/>
            </w:rPr>
            <mc:AlternateContent>
              <mc:Choice Requires="wpg">
                <w:drawing>
                  <wp:anchor distT="0" distB="0" distL="114300" distR="114300" simplePos="0" relativeHeight="251659264" behindDoc="0" locked="0" layoutInCell="1" allowOverlap="1" wp14:anchorId="3AEC9873" wp14:editId="0D557D13">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43E0A75C" w14:textId="196EC64F" w:rsidR="00304051" w:rsidRDefault="004B22D5" w:rsidP="00725F90">
                                    <w:pPr>
                                      <w:spacing w:line="668" w:lineRule="exact"/>
                                      <w:jc w:val="center"/>
                                      <w:rPr>
                                        <w:rFonts w:ascii="Raleway Bold" w:hAnsi="Raleway Bold" w:hint="eastAsia"/>
                                        <w:color w:val="444440"/>
                                        <w:spacing w:val="58"/>
                                        <w:kern w:val="24"/>
                                        <w:sz w:val="58"/>
                                        <w:szCs w:val="58"/>
                                      </w:rPr>
                                    </w:pPr>
                                    <w:r w:rsidRPr="004B22D5">
                                      <w:rPr>
                                        <w:rFonts w:ascii="Raleway Bold" w:hAnsi="Raleway Bold"/>
                                        <w:color w:val="444440"/>
                                        <w:spacing w:val="58"/>
                                        <w:kern w:val="24"/>
                                        <w:sz w:val="58"/>
                                        <w:szCs w:val="58"/>
                                      </w:rPr>
                                      <w:t>SAKARJA</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2787734F" w14:textId="6C87E4DF" w:rsidR="00304051" w:rsidRPr="00304051" w:rsidRDefault="00A817E6" w:rsidP="00D60C5A">
                                    <w:pPr>
                                      <w:jc w:val="center"/>
                                      <w:rPr>
                                        <w:i/>
                                        <w:iCs/>
                                        <w:sz w:val="32"/>
                                        <w:szCs w:val="32"/>
                                        <w:lang w:val="nb-NO"/>
                                      </w:rPr>
                                    </w:pPr>
                                    <w:r w:rsidRPr="00A817E6">
                                      <w:rPr>
                                        <w:i/>
                                        <w:iCs/>
                                        <w:sz w:val="32"/>
                                        <w:szCs w:val="32"/>
                                        <w:lang w:val="nb-NO"/>
                                      </w:rPr>
                                      <w:t>Fortsett å bygge så skal Messias komme!</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6E15F8E1" w14:textId="44C4BCF0" w:rsidR="00304051" w:rsidRPr="00D60C5A" w:rsidRDefault="004B22D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304051"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1716000C" w14:textId="5B2F9E1A" w:rsidR="00304051" w:rsidRPr="00304051" w:rsidRDefault="00FD478B" w:rsidP="00725F90">
                                    <w:pPr>
                                      <w:spacing w:line="254" w:lineRule="exact"/>
                                      <w:jc w:val="center"/>
                                      <w:rPr>
                                        <w:color w:val="444440"/>
                                        <w:spacing w:val="81"/>
                                        <w:kern w:val="24"/>
                                        <w:sz w:val="20"/>
                                        <w:szCs w:val="20"/>
                                        <w:lang w:val="nb-NO"/>
                                      </w:rPr>
                                    </w:pPr>
                                    <w:r w:rsidRPr="00FD478B">
                                      <w:rPr>
                                        <w:szCs w:val="24"/>
                                        <w:lang w:val="nb-NO"/>
                                      </w:rPr>
                                      <w:t>520-518 f.Kr. + to udaterte budskap senere</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73DBEE8F" w14:textId="77777777" w:rsidR="00304051" w:rsidRPr="00D60C5A" w:rsidRDefault="0030405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79E52E27" w14:textId="7099DFAD" w:rsidR="00304051" w:rsidRPr="00623FD0" w:rsidRDefault="00623FD0" w:rsidP="000A4B2E">
                                    <w:pPr>
                                      <w:jc w:val="center"/>
                                      <w:rPr>
                                        <w:i/>
                                        <w:iCs/>
                                        <w:szCs w:val="24"/>
                                        <w:lang w:val="nb-NO"/>
                                      </w:rPr>
                                    </w:pPr>
                                    <w:r>
                                      <w:rPr>
                                        <w:i/>
                                        <w:iCs/>
                                        <w:szCs w:val="24"/>
                                        <w:lang w:val="nb-NO"/>
                                      </w:rPr>
                                      <w:t>"</w:t>
                                    </w:r>
                                    <w:r w:rsidRPr="00623FD0">
                                      <w:rPr>
                                        <w:i/>
                                        <w:iCs/>
                                        <w:szCs w:val="24"/>
                                        <w:lang w:val="nb-NO"/>
                                      </w:rPr>
                                      <w:t>Du skal si til ham: Så sier Herren over hærskarene: Se, en mann, Spire er navnet hans. Under ham skal det spire. Han skal bygge Herrens tempel, ja, han skal bygge Herrens tempel, han skal vinne høyhet og sitte og herske på sin trone. Også en prest skal ha sin trone. Mellom de to skal det råde fred.</w:t>
                                    </w:r>
                                    <w:r>
                                      <w:rPr>
                                        <w:i/>
                                        <w:iCs/>
                                        <w:szCs w:val="24"/>
                                        <w:lang w:val="nb-NO"/>
                                      </w:rPr>
                                      <w:t xml:space="preserve">" </w:t>
                                    </w:r>
                                  </w:p>
                                  <w:p w14:paraId="75A5D2F2" w14:textId="5A26E4CF" w:rsidR="00304051" w:rsidRDefault="00293EFF" w:rsidP="000A4B2E">
                                    <w:pPr>
                                      <w:jc w:val="center"/>
                                      <w:rPr>
                                        <w:lang w:val="nb-NO"/>
                                      </w:rPr>
                                    </w:pPr>
                                    <w:r w:rsidRPr="00D5177B">
                                      <w:rPr>
                                        <w:lang w:val="nb-NO"/>
                                      </w:rPr>
                                      <w:t>6:12-13</w:t>
                                    </w:r>
                                  </w:p>
                                  <w:p w14:paraId="2124C7DF" w14:textId="1B14745B" w:rsidR="00623FD0" w:rsidRDefault="00623FD0" w:rsidP="000A4B2E">
                                    <w:pPr>
                                      <w:jc w:val="center"/>
                                      <w:rPr>
                                        <w:lang w:val="nb-NO"/>
                                      </w:rPr>
                                    </w:pPr>
                                  </w:p>
                                  <w:p w14:paraId="7AC07F54" w14:textId="77777777" w:rsidR="00623FD0" w:rsidRDefault="00623FD0" w:rsidP="000A4B2E">
                                    <w:pPr>
                                      <w:jc w:val="center"/>
                                      <w:rPr>
                                        <w:szCs w:val="24"/>
                                        <w:lang w:val="nb-NO"/>
                                      </w:rPr>
                                    </w:pPr>
                                  </w:p>
                                  <w:p w14:paraId="759A7A8F" w14:textId="77777777" w:rsidR="00304051" w:rsidRPr="00304051" w:rsidRDefault="00304051" w:rsidP="000A4B2E">
                                    <w:pPr>
                                      <w:pStyle w:val="Footer"/>
                                      <w:jc w:val="center"/>
                                      <w:rPr>
                                        <w:rFonts w:cs="Times New Roman"/>
                                        <w:color w:val="808080" w:themeColor="background1" w:themeShade="80"/>
                                        <w:szCs w:val="24"/>
                                        <w:lang w:val="nb-NO"/>
                                      </w:rPr>
                                    </w:pPr>
                                  </w:p>
                                  <w:p w14:paraId="425CA879" w14:textId="0D46768F" w:rsidR="00304051" w:rsidRPr="00304051" w:rsidRDefault="00304051" w:rsidP="000A4B2E">
                                    <w:pPr>
                                      <w:pStyle w:val="Footer"/>
                                      <w:jc w:val="center"/>
                                      <w:rPr>
                                        <w:rFonts w:cs="Times New Roman"/>
                                        <w:color w:val="808080" w:themeColor="background1" w:themeShade="80"/>
                                        <w:szCs w:val="24"/>
                                        <w:lang w:val="nb-NO"/>
                                      </w:rPr>
                                    </w:pPr>
                                    <w:r w:rsidRPr="00304051">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D78EF">
                                      <w:rPr>
                                        <w:rFonts w:cs="Times New Roman"/>
                                        <w:caps/>
                                        <w:noProof/>
                                        <w:color w:val="808080" w:themeColor="background1" w:themeShade="80"/>
                                        <w:szCs w:val="24"/>
                                      </w:rPr>
                                      <w:t>11.01.2023</w:t>
                                    </w:r>
                                    <w:r w:rsidRPr="009F3A8C">
                                      <w:rPr>
                                        <w:rFonts w:cs="Times New Roman"/>
                                        <w:caps/>
                                        <w:color w:val="808080" w:themeColor="background1" w:themeShade="80"/>
                                        <w:szCs w:val="24"/>
                                      </w:rPr>
                                      <w:fldChar w:fldCharType="end"/>
                                    </w:r>
                                  </w:p>
                                  <w:p w14:paraId="77B812C7" w14:textId="77777777" w:rsidR="00304051" w:rsidRPr="009F3A8C" w:rsidRDefault="00304051" w:rsidP="00D60C5A">
                                    <w:pPr>
                                      <w:jc w:val="center"/>
                                      <w:rPr>
                                        <w:szCs w:val="24"/>
                                        <w:lang w:val="nb-NO"/>
                                      </w:rPr>
                                    </w:pPr>
                                  </w:p>
                                  <w:p w14:paraId="6BB560EA" w14:textId="77777777" w:rsidR="00304051" w:rsidRPr="009F3A8C" w:rsidRDefault="00304051" w:rsidP="00D60C5A">
                                    <w:pPr>
                                      <w:jc w:val="center"/>
                                      <w:rPr>
                                        <w:szCs w:val="24"/>
                                        <w:lang w:val="nb-NO"/>
                                      </w:rPr>
                                    </w:pPr>
                                  </w:p>
                                  <w:p w14:paraId="2853DE54" w14:textId="77777777" w:rsidR="00304051" w:rsidRPr="00304051" w:rsidRDefault="00304051"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AEC987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3E0A75C" w14:textId="196EC64F" w:rsidR="00304051" w:rsidRDefault="004B22D5" w:rsidP="00725F90">
                              <w:pPr>
                                <w:spacing w:line="668" w:lineRule="exact"/>
                                <w:jc w:val="center"/>
                                <w:rPr>
                                  <w:rFonts w:ascii="Raleway Bold" w:hAnsi="Raleway Bold" w:hint="eastAsia"/>
                                  <w:color w:val="444440"/>
                                  <w:spacing w:val="58"/>
                                  <w:kern w:val="24"/>
                                  <w:sz w:val="58"/>
                                  <w:szCs w:val="58"/>
                                </w:rPr>
                              </w:pPr>
                              <w:r w:rsidRPr="004B22D5">
                                <w:rPr>
                                  <w:rFonts w:ascii="Raleway Bold" w:hAnsi="Raleway Bold"/>
                                  <w:color w:val="444440"/>
                                  <w:spacing w:val="58"/>
                                  <w:kern w:val="24"/>
                                  <w:sz w:val="58"/>
                                  <w:szCs w:val="58"/>
                                </w:rPr>
                                <w:t>SAKARJA</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2787734F" w14:textId="6C87E4DF" w:rsidR="00304051" w:rsidRPr="00304051" w:rsidRDefault="00A817E6" w:rsidP="00D60C5A">
                              <w:pPr>
                                <w:jc w:val="center"/>
                                <w:rPr>
                                  <w:i/>
                                  <w:iCs/>
                                  <w:sz w:val="32"/>
                                  <w:szCs w:val="32"/>
                                  <w:lang w:val="nb-NO"/>
                                </w:rPr>
                              </w:pPr>
                              <w:r w:rsidRPr="00A817E6">
                                <w:rPr>
                                  <w:i/>
                                  <w:iCs/>
                                  <w:sz w:val="32"/>
                                  <w:szCs w:val="32"/>
                                  <w:lang w:val="nb-NO"/>
                                </w:rPr>
                                <w:t>Fortsett å bygge så skal Messias komme!</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E15F8E1" w14:textId="44C4BCF0" w:rsidR="00304051" w:rsidRPr="00D60C5A" w:rsidRDefault="004B22D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304051"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1716000C" w14:textId="5B2F9E1A" w:rsidR="00304051" w:rsidRPr="00304051" w:rsidRDefault="00FD478B" w:rsidP="00725F90">
                              <w:pPr>
                                <w:spacing w:line="254" w:lineRule="exact"/>
                                <w:jc w:val="center"/>
                                <w:rPr>
                                  <w:color w:val="444440"/>
                                  <w:spacing w:val="81"/>
                                  <w:kern w:val="24"/>
                                  <w:sz w:val="20"/>
                                  <w:szCs w:val="20"/>
                                  <w:lang w:val="nb-NO"/>
                                </w:rPr>
                              </w:pPr>
                              <w:r w:rsidRPr="00FD478B">
                                <w:rPr>
                                  <w:szCs w:val="24"/>
                                  <w:lang w:val="nb-NO"/>
                                </w:rPr>
                                <w:t>520-518 f.Kr. + to udaterte budskap senere</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3DBEE8F" w14:textId="77777777" w:rsidR="00304051" w:rsidRPr="00D60C5A" w:rsidRDefault="0030405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79E52E27" w14:textId="7099DFAD" w:rsidR="00304051" w:rsidRPr="00623FD0" w:rsidRDefault="00623FD0" w:rsidP="000A4B2E">
                              <w:pPr>
                                <w:jc w:val="center"/>
                                <w:rPr>
                                  <w:i/>
                                  <w:iCs/>
                                  <w:szCs w:val="24"/>
                                  <w:lang w:val="nb-NO"/>
                                </w:rPr>
                              </w:pPr>
                              <w:r>
                                <w:rPr>
                                  <w:i/>
                                  <w:iCs/>
                                  <w:szCs w:val="24"/>
                                  <w:lang w:val="nb-NO"/>
                                </w:rPr>
                                <w:t>"</w:t>
                              </w:r>
                              <w:r w:rsidRPr="00623FD0">
                                <w:rPr>
                                  <w:i/>
                                  <w:iCs/>
                                  <w:szCs w:val="24"/>
                                  <w:lang w:val="nb-NO"/>
                                </w:rPr>
                                <w:t>Du skal si til ham: Så sier Herren over hærskarene: Se, en mann, Spire er navnet hans. Under ham skal det spire. Han skal bygge Herrens tempel, ja, han skal bygge Herrens tempel, han skal vinne høyhet og sitte og herske på sin trone. Også en prest skal ha sin trone. Mellom de to skal det råde fred.</w:t>
                              </w:r>
                              <w:r>
                                <w:rPr>
                                  <w:i/>
                                  <w:iCs/>
                                  <w:szCs w:val="24"/>
                                  <w:lang w:val="nb-NO"/>
                                </w:rPr>
                                <w:t xml:space="preserve">" </w:t>
                              </w:r>
                            </w:p>
                            <w:p w14:paraId="75A5D2F2" w14:textId="5A26E4CF" w:rsidR="00304051" w:rsidRDefault="00293EFF" w:rsidP="000A4B2E">
                              <w:pPr>
                                <w:jc w:val="center"/>
                                <w:rPr>
                                  <w:lang w:val="nb-NO"/>
                                </w:rPr>
                              </w:pPr>
                              <w:r w:rsidRPr="00D5177B">
                                <w:rPr>
                                  <w:lang w:val="nb-NO"/>
                                </w:rPr>
                                <w:t>6:12-13</w:t>
                              </w:r>
                            </w:p>
                            <w:p w14:paraId="2124C7DF" w14:textId="1B14745B" w:rsidR="00623FD0" w:rsidRDefault="00623FD0" w:rsidP="000A4B2E">
                              <w:pPr>
                                <w:jc w:val="center"/>
                                <w:rPr>
                                  <w:lang w:val="nb-NO"/>
                                </w:rPr>
                              </w:pPr>
                            </w:p>
                            <w:p w14:paraId="7AC07F54" w14:textId="77777777" w:rsidR="00623FD0" w:rsidRDefault="00623FD0" w:rsidP="000A4B2E">
                              <w:pPr>
                                <w:jc w:val="center"/>
                                <w:rPr>
                                  <w:szCs w:val="24"/>
                                  <w:lang w:val="nb-NO"/>
                                </w:rPr>
                              </w:pPr>
                            </w:p>
                            <w:p w14:paraId="759A7A8F" w14:textId="77777777" w:rsidR="00304051" w:rsidRPr="00304051" w:rsidRDefault="00304051" w:rsidP="000A4B2E">
                              <w:pPr>
                                <w:pStyle w:val="Footer"/>
                                <w:jc w:val="center"/>
                                <w:rPr>
                                  <w:rFonts w:cs="Times New Roman"/>
                                  <w:color w:val="808080" w:themeColor="background1" w:themeShade="80"/>
                                  <w:szCs w:val="24"/>
                                  <w:lang w:val="nb-NO"/>
                                </w:rPr>
                              </w:pPr>
                            </w:p>
                            <w:p w14:paraId="425CA879" w14:textId="0D46768F" w:rsidR="00304051" w:rsidRPr="00304051" w:rsidRDefault="00304051" w:rsidP="000A4B2E">
                              <w:pPr>
                                <w:pStyle w:val="Footer"/>
                                <w:jc w:val="center"/>
                                <w:rPr>
                                  <w:rFonts w:cs="Times New Roman"/>
                                  <w:color w:val="808080" w:themeColor="background1" w:themeShade="80"/>
                                  <w:szCs w:val="24"/>
                                  <w:lang w:val="nb-NO"/>
                                </w:rPr>
                              </w:pPr>
                              <w:r w:rsidRPr="00304051">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D78EF">
                                <w:rPr>
                                  <w:rFonts w:cs="Times New Roman"/>
                                  <w:caps/>
                                  <w:noProof/>
                                  <w:color w:val="808080" w:themeColor="background1" w:themeShade="80"/>
                                  <w:szCs w:val="24"/>
                                </w:rPr>
                                <w:t>11.01.2023</w:t>
                              </w:r>
                              <w:r w:rsidRPr="009F3A8C">
                                <w:rPr>
                                  <w:rFonts w:cs="Times New Roman"/>
                                  <w:caps/>
                                  <w:color w:val="808080" w:themeColor="background1" w:themeShade="80"/>
                                  <w:szCs w:val="24"/>
                                </w:rPr>
                                <w:fldChar w:fldCharType="end"/>
                              </w:r>
                            </w:p>
                            <w:p w14:paraId="77B812C7" w14:textId="77777777" w:rsidR="00304051" w:rsidRPr="009F3A8C" w:rsidRDefault="00304051" w:rsidP="00D60C5A">
                              <w:pPr>
                                <w:jc w:val="center"/>
                                <w:rPr>
                                  <w:szCs w:val="24"/>
                                  <w:lang w:val="nb-NO"/>
                                </w:rPr>
                              </w:pPr>
                            </w:p>
                            <w:p w14:paraId="6BB560EA" w14:textId="77777777" w:rsidR="00304051" w:rsidRPr="009F3A8C" w:rsidRDefault="00304051" w:rsidP="00D60C5A">
                              <w:pPr>
                                <w:jc w:val="center"/>
                                <w:rPr>
                                  <w:szCs w:val="24"/>
                                  <w:lang w:val="nb-NO"/>
                                </w:rPr>
                              </w:pPr>
                            </w:p>
                            <w:p w14:paraId="2853DE54" w14:textId="77777777" w:rsidR="00304051" w:rsidRPr="00304051" w:rsidRDefault="00304051"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sidRPr="00CF7719">
            <w:rPr>
              <w:noProof/>
              <w:lang w:val="nb-NO"/>
            </w:rPr>
            <w:drawing>
              <wp:anchor distT="0" distB="0" distL="114300" distR="114300" simplePos="0" relativeHeight="251661312" behindDoc="0" locked="0" layoutInCell="1" allowOverlap="1" wp14:anchorId="42E3C6D0" wp14:editId="374EFC65">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F7719">
            <w:rPr>
              <w:noProof/>
              <w:lang w:val="nb-NO"/>
            </w:rPr>
            <mc:AlternateContent>
              <mc:Choice Requires="wps">
                <w:drawing>
                  <wp:anchor distT="0" distB="0" distL="114300" distR="114300" simplePos="0" relativeHeight="251660288" behindDoc="0" locked="0" layoutInCell="1" allowOverlap="1" wp14:anchorId="6C357891" wp14:editId="5A5F56A0">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5CC32CD"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58397279" w14:textId="71CE1895" w:rsidR="00304051" w:rsidRPr="00CF7719" w:rsidRDefault="00304051">
          <w:pPr>
            <w:spacing w:line="259" w:lineRule="auto"/>
            <w:rPr>
              <w:lang w:val="nb-NO"/>
            </w:rPr>
          </w:pPr>
          <w:r w:rsidRPr="00CF7719">
            <w:rPr>
              <w:lang w:val="nb-NO"/>
            </w:rPr>
            <w:br w:type="page"/>
          </w:r>
        </w:p>
      </w:sdtContent>
    </w:sdt>
    <w:p w14:paraId="502D1FD0" w14:textId="77777777" w:rsidR="008717E8" w:rsidRPr="00CF7719" w:rsidRDefault="008717E8" w:rsidP="008717E8">
      <w:pPr>
        <w:pStyle w:val="TOC2"/>
        <w:tabs>
          <w:tab w:val="right" w:leader="dot" w:pos="9016"/>
        </w:tabs>
        <w:rPr>
          <w:b/>
          <w:bCs/>
          <w:sz w:val="32"/>
          <w:szCs w:val="28"/>
          <w:lang w:val="nb-NO"/>
        </w:rPr>
      </w:pPr>
      <w:bookmarkStart w:id="0" w:name="_Toc123372077"/>
      <w:r w:rsidRPr="00CF7719">
        <w:rPr>
          <w:b/>
          <w:bCs/>
          <w:sz w:val="32"/>
          <w:szCs w:val="28"/>
          <w:lang w:val="nb-NO"/>
        </w:rPr>
        <w:lastRenderedPageBreak/>
        <w:t>INNHOLD</w:t>
      </w:r>
    </w:p>
    <w:p w14:paraId="6E2A41F5" w14:textId="77777777" w:rsidR="008717E8" w:rsidRPr="00CF7719" w:rsidRDefault="008717E8" w:rsidP="008717E8">
      <w:pPr>
        <w:rPr>
          <w:lang w:val="nb-NO"/>
        </w:rPr>
      </w:pPr>
    </w:p>
    <w:p w14:paraId="46EA5D30" w14:textId="1E2B5527" w:rsidR="00530050" w:rsidRDefault="008717E8">
      <w:pPr>
        <w:pStyle w:val="TOC1"/>
        <w:tabs>
          <w:tab w:val="right" w:leader="dot" w:pos="9016"/>
        </w:tabs>
        <w:rPr>
          <w:rFonts w:asciiTheme="minorHAnsi" w:hAnsiTheme="minorHAnsi"/>
          <w:noProof/>
          <w:sz w:val="22"/>
        </w:rPr>
      </w:pPr>
      <w:r w:rsidRPr="00CF7719">
        <w:rPr>
          <w:lang w:val="nb-NO"/>
        </w:rPr>
        <w:fldChar w:fldCharType="begin"/>
      </w:r>
      <w:r w:rsidRPr="00CF7719">
        <w:rPr>
          <w:lang w:val="nb-NO"/>
        </w:rPr>
        <w:instrText xml:space="preserve"> TOC \o "1-3" \h \z \u </w:instrText>
      </w:r>
      <w:r w:rsidRPr="00CF7719">
        <w:rPr>
          <w:lang w:val="nb-NO"/>
        </w:rPr>
        <w:fldChar w:fldCharType="separate"/>
      </w:r>
      <w:hyperlink w:anchor="_Toc124365977" w:history="1">
        <w:r w:rsidR="00530050" w:rsidRPr="00D615B0">
          <w:rPr>
            <w:rStyle w:val="Hyperlink"/>
            <w:noProof/>
            <w:lang w:val="nb-NO"/>
          </w:rPr>
          <w:t>Innledning</w:t>
        </w:r>
        <w:r w:rsidR="00530050">
          <w:rPr>
            <w:noProof/>
            <w:webHidden/>
          </w:rPr>
          <w:tab/>
        </w:r>
        <w:r w:rsidR="00530050">
          <w:rPr>
            <w:noProof/>
            <w:webHidden/>
          </w:rPr>
          <w:fldChar w:fldCharType="begin"/>
        </w:r>
        <w:r w:rsidR="00530050">
          <w:rPr>
            <w:noProof/>
            <w:webHidden/>
          </w:rPr>
          <w:instrText xml:space="preserve"> PAGEREF _Toc124365977 \h </w:instrText>
        </w:r>
        <w:r w:rsidR="00530050">
          <w:rPr>
            <w:noProof/>
            <w:webHidden/>
          </w:rPr>
        </w:r>
        <w:r w:rsidR="00530050">
          <w:rPr>
            <w:noProof/>
            <w:webHidden/>
          </w:rPr>
          <w:fldChar w:fldCharType="separate"/>
        </w:r>
        <w:r w:rsidR="00530050">
          <w:rPr>
            <w:noProof/>
            <w:webHidden/>
          </w:rPr>
          <w:t>3</w:t>
        </w:r>
        <w:r w:rsidR="00530050">
          <w:rPr>
            <w:noProof/>
            <w:webHidden/>
          </w:rPr>
          <w:fldChar w:fldCharType="end"/>
        </w:r>
      </w:hyperlink>
    </w:p>
    <w:p w14:paraId="2805D7F3" w14:textId="09BDEB69" w:rsidR="00530050" w:rsidRDefault="00CD78EF">
      <w:pPr>
        <w:pStyle w:val="TOC2"/>
        <w:tabs>
          <w:tab w:val="right" w:leader="dot" w:pos="9016"/>
        </w:tabs>
        <w:rPr>
          <w:rFonts w:asciiTheme="minorHAnsi" w:hAnsiTheme="minorHAnsi"/>
          <w:noProof/>
          <w:sz w:val="22"/>
        </w:rPr>
      </w:pPr>
      <w:hyperlink w:anchor="_Toc124365978" w:history="1">
        <w:r w:rsidR="00530050" w:rsidRPr="00D615B0">
          <w:rPr>
            <w:rStyle w:val="Hyperlink"/>
            <w:noProof/>
            <w:lang w:val="nb-NO"/>
          </w:rPr>
          <w:t>Juda under Persia</w:t>
        </w:r>
        <w:r w:rsidR="00530050">
          <w:rPr>
            <w:noProof/>
            <w:webHidden/>
          </w:rPr>
          <w:tab/>
        </w:r>
        <w:r w:rsidR="00530050">
          <w:rPr>
            <w:noProof/>
            <w:webHidden/>
          </w:rPr>
          <w:fldChar w:fldCharType="begin"/>
        </w:r>
        <w:r w:rsidR="00530050">
          <w:rPr>
            <w:noProof/>
            <w:webHidden/>
          </w:rPr>
          <w:instrText xml:space="preserve"> PAGEREF _Toc124365978 \h </w:instrText>
        </w:r>
        <w:r w:rsidR="00530050">
          <w:rPr>
            <w:noProof/>
            <w:webHidden/>
          </w:rPr>
        </w:r>
        <w:r w:rsidR="00530050">
          <w:rPr>
            <w:noProof/>
            <w:webHidden/>
          </w:rPr>
          <w:fldChar w:fldCharType="separate"/>
        </w:r>
        <w:r w:rsidR="00530050">
          <w:rPr>
            <w:noProof/>
            <w:webHidden/>
          </w:rPr>
          <w:t>4</w:t>
        </w:r>
        <w:r w:rsidR="00530050">
          <w:rPr>
            <w:noProof/>
            <w:webHidden/>
          </w:rPr>
          <w:fldChar w:fldCharType="end"/>
        </w:r>
      </w:hyperlink>
    </w:p>
    <w:p w14:paraId="033A5322" w14:textId="109CA4F2" w:rsidR="00530050" w:rsidRDefault="00CD78EF">
      <w:pPr>
        <w:pStyle w:val="TOC2"/>
        <w:tabs>
          <w:tab w:val="right" w:leader="dot" w:pos="9016"/>
        </w:tabs>
        <w:rPr>
          <w:rFonts w:asciiTheme="minorHAnsi" w:hAnsiTheme="minorHAnsi"/>
          <w:noProof/>
          <w:sz w:val="22"/>
        </w:rPr>
      </w:pPr>
      <w:hyperlink w:anchor="_Toc124365979" w:history="1">
        <w:r w:rsidR="00530050" w:rsidRPr="00D615B0">
          <w:rPr>
            <w:rStyle w:val="Hyperlink"/>
            <w:noProof/>
            <w:lang w:val="nb-NO"/>
          </w:rPr>
          <w:t>De persiske kongene</w:t>
        </w:r>
        <w:r w:rsidR="00530050">
          <w:rPr>
            <w:noProof/>
            <w:webHidden/>
          </w:rPr>
          <w:tab/>
        </w:r>
        <w:r w:rsidR="00530050">
          <w:rPr>
            <w:noProof/>
            <w:webHidden/>
          </w:rPr>
          <w:fldChar w:fldCharType="begin"/>
        </w:r>
        <w:r w:rsidR="00530050">
          <w:rPr>
            <w:noProof/>
            <w:webHidden/>
          </w:rPr>
          <w:instrText xml:space="preserve"> PAGEREF _Toc124365979 \h </w:instrText>
        </w:r>
        <w:r w:rsidR="00530050">
          <w:rPr>
            <w:noProof/>
            <w:webHidden/>
          </w:rPr>
        </w:r>
        <w:r w:rsidR="00530050">
          <w:rPr>
            <w:noProof/>
            <w:webHidden/>
          </w:rPr>
          <w:fldChar w:fldCharType="separate"/>
        </w:r>
        <w:r w:rsidR="00530050">
          <w:rPr>
            <w:noProof/>
            <w:webHidden/>
          </w:rPr>
          <w:t>4</w:t>
        </w:r>
        <w:r w:rsidR="00530050">
          <w:rPr>
            <w:noProof/>
            <w:webHidden/>
          </w:rPr>
          <w:fldChar w:fldCharType="end"/>
        </w:r>
      </w:hyperlink>
    </w:p>
    <w:p w14:paraId="6F93E843" w14:textId="1D4FA884" w:rsidR="00530050" w:rsidRDefault="00CD78EF">
      <w:pPr>
        <w:pStyle w:val="TOC2"/>
        <w:tabs>
          <w:tab w:val="right" w:leader="dot" w:pos="9016"/>
        </w:tabs>
        <w:rPr>
          <w:rFonts w:asciiTheme="minorHAnsi" w:hAnsiTheme="minorHAnsi"/>
          <w:noProof/>
          <w:sz w:val="22"/>
        </w:rPr>
      </w:pPr>
      <w:hyperlink w:anchor="_Toc124365980" w:history="1">
        <w:r w:rsidR="00530050" w:rsidRPr="00D615B0">
          <w:rPr>
            <w:rStyle w:val="Hyperlink"/>
            <w:noProof/>
            <w:lang w:val="nb-NO"/>
          </w:rPr>
          <w:t>Dareios I Den store (522-486 f.Kr.)</w:t>
        </w:r>
        <w:r w:rsidR="00530050">
          <w:rPr>
            <w:noProof/>
            <w:webHidden/>
          </w:rPr>
          <w:tab/>
        </w:r>
        <w:r w:rsidR="00530050">
          <w:rPr>
            <w:noProof/>
            <w:webHidden/>
          </w:rPr>
          <w:fldChar w:fldCharType="begin"/>
        </w:r>
        <w:r w:rsidR="00530050">
          <w:rPr>
            <w:noProof/>
            <w:webHidden/>
          </w:rPr>
          <w:instrText xml:space="preserve"> PAGEREF _Toc124365980 \h </w:instrText>
        </w:r>
        <w:r w:rsidR="00530050">
          <w:rPr>
            <w:noProof/>
            <w:webHidden/>
          </w:rPr>
        </w:r>
        <w:r w:rsidR="00530050">
          <w:rPr>
            <w:noProof/>
            <w:webHidden/>
          </w:rPr>
          <w:fldChar w:fldCharType="separate"/>
        </w:r>
        <w:r w:rsidR="00530050">
          <w:rPr>
            <w:noProof/>
            <w:webHidden/>
          </w:rPr>
          <w:t>5</w:t>
        </w:r>
        <w:r w:rsidR="00530050">
          <w:rPr>
            <w:noProof/>
            <w:webHidden/>
          </w:rPr>
          <w:fldChar w:fldCharType="end"/>
        </w:r>
      </w:hyperlink>
    </w:p>
    <w:p w14:paraId="184232ED" w14:textId="4B83CDD2" w:rsidR="00530050" w:rsidRDefault="00CD78EF">
      <w:pPr>
        <w:pStyle w:val="TOC2"/>
        <w:tabs>
          <w:tab w:val="right" w:leader="dot" w:pos="9016"/>
        </w:tabs>
        <w:rPr>
          <w:rFonts w:asciiTheme="minorHAnsi" w:hAnsiTheme="minorHAnsi"/>
          <w:noProof/>
          <w:sz w:val="22"/>
        </w:rPr>
      </w:pPr>
      <w:hyperlink w:anchor="_Toc124365981" w:history="1">
        <w:r w:rsidR="00530050" w:rsidRPr="00D615B0">
          <w:rPr>
            <w:rStyle w:val="Hyperlink"/>
            <w:noProof/>
            <w:lang w:val="nb-NO"/>
          </w:rPr>
          <w:t>Viktige årstall</w:t>
        </w:r>
        <w:r w:rsidR="00530050">
          <w:rPr>
            <w:noProof/>
            <w:webHidden/>
          </w:rPr>
          <w:tab/>
        </w:r>
        <w:r w:rsidR="00530050">
          <w:rPr>
            <w:noProof/>
            <w:webHidden/>
          </w:rPr>
          <w:fldChar w:fldCharType="begin"/>
        </w:r>
        <w:r w:rsidR="00530050">
          <w:rPr>
            <w:noProof/>
            <w:webHidden/>
          </w:rPr>
          <w:instrText xml:space="preserve"> PAGEREF _Toc124365981 \h </w:instrText>
        </w:r>
        <w:r w:rsidR="00530050">
          <w:rPr>
            <w:noProof/>
            <w:webHidden/>
          </w:rPr>
        </w:r>
        <w:r w:rsidR="00530050">
          <w:rPr>
            <w:noProof/>
            <w:webHidden/>
          </w:rPr>
          <w:fldChar w:fldCharType="separate"/>
        </w:r>
        <w:r w:rsidR="00530050">
          <w:rPr>
            <w:noProof/>
            <w:webHidden/>
          </w:rPr>
          <w:t>5</w:t>
        </w:r>
        <w:r w:rsidR="00530050">
          <w:rPr>
            <w:noProof/>
            <w:webHidden/>
          </w:rPr>
          <w:fldChar w:fldCharType="end"/>
        </w:r>
      </w:hyperlink>
    </w:p>
    <w:p w14:paraId="3EA87DBF" w14:textId="286D5D6B" w:rsidR="00530050" w:rsidRDefault="00CD78EF">
      <w:pPr>
        <w:pStyle w:val="TOC2"/>
        <w:tabs>
          <w:tab w:val="right" w:leader="dot" w:pos="9016"/>
        </w:tabs>
        <w:rPr>
          <w:rFonts w:asciiTheme="minorHAnsi" w:hAnsiTheme="minorHAnsi"/>
          <w:noProof/>
          <w:sz w:val="22"/>
        </w:rPr>
      </w:pPr>
      <w:hyperlink w:anchor="_Toc124365982" w:history="1">
        <w:r w:rsidR="00530050" w:rsidRPr="00D615B0">
          <w:rPr>
            <w:rStyle w:val="Hyperlink"/>
            <w:noProof/>
            <w:lang w:val="nb-NO"/>
          </w:rPr>
          <w:t>Struktur</w:t>
        </w:r>
        <w:r w:rsidR="00530050">
          <w:rPr>
            <w:noProof/>
            <w:webHidden/>
          </w:rPr>
          <w:tab/>
        </w:r>
        <w:r w:rsidR="00530050">
          <w:rPr>
            <w:noProof/>
            <w:webHidden/>
          </w:rPr>
          <w:fldChar w:fldCharType="begin"/>
        </w:r>
        <w:r w:rsidR="00530050">
          <w:rPr>
            <w:noProof/>
            <w:webHidden/>
          </w:rPr>
          <w:instrText xml:space="preserve"> PAGEREF _Toc124365982 \h </w:instrText>
        </w:r>
        <w:r w:rsidR="00530050">
          <w:rPr>
            <w:noProof/>
            <w:webHidden/>
          </w:rPr>
        </w:r>
        <w:r w:rsidR="00530050">
          <w:rPr>
            <w:noProof/>
            <w:webHidden/>
          </w:rPr>
          <w:fldChar w:fldCharType="separate"/>
        </w:r>
        <w:r w:rsidR="00530050">
          <w:rPr>
            <w:noProof/>
            <w:webHidden/>
          </w:rPr>
          <w:t>5</w:t>
        </w:r>
        <w:r w:rsidR="00530050">
          <w:rPr>
            <w:noProof/>
            <w:webHidden/>
          </w:rPr>
          <w:fldChar w:fldCharType="end"/>
        </w:r>
      </w:hyperlink>
    </w:p>
    <w:p w14:paraId="60ECE572" w14:textId="593DE0D9" w:rsidR="00530050" w:rsidRDefault="00CD78EF">
      <w:pPr>
        <w:pStyle w:val="TOC2"/>
        <w:tabs>
          <w:tab w:val="right" w:leader="dot" w:pos="9016"/>
        </w:tabs>
        <w:rPr>
          <w:rFonts w:asciiTheme="minorHAnsi" w:hAnsiTheme="minorHAnsi"/>
          <w:noProof/>
          <w:sz w:val="22"/>
        </w:rPr>
      </w:pPr>
      <w:hyperlink w:anchor="_Toc124365983" w:history="1">
        <w:r w:rsidR="00530050" w:rsidRPr="00D615B0">
          <w:rPr>
            <w:rStyle w:val="Hyperlink"/>
            <w:noProof/>
            <w:lang w:val="nb-NO"/>
          </w:rPr>
          <w:t>Sakarja</w:t>
        </w:r>
        <w:r w:rsidR="00530050">
          <w:rPr>
            <w:noProof/>
            <w:webHidden/>
          </w:rPr>
          <w:tab/>
        </w:r>
        <w:r w:rsidR="00530050">
          <w:rPr>
            <w:noProof/>
            <w:webHidden/>
          </w:rPr>
          <w:fldChar w:fldCharType="begin"/>
        </w:r>
        <w:r w:rsidR="00530050">
          <w:rPr>
            <w:noProof/>
            <w:webHidden/>
          </w:rPr>
          <w:instrText xml:space="preserve"> PAGEREF _Toc124365983 \h </w:instrText>
        </w:r>
        <w:r w:rsidR="00530050">
          <w:rPr>
            <w:noProof/>
            <w:webHidden/>
          </w:rPr>
        </w:r>
        <w:r w:rsidR="00530050">
          <w:rPr>
            <w:noProof/>
            <w:webHidden/>
          </w:rPr>
          <w:fldChar w:fldCharType="separate"/>
        </w:r>
        <w:r w:rsidR="00530050">
          <w:rPr>
            <w:noProof/>
            <w:webHidden/>
          </w:rPr>
          <w:t>5</w:t>
        </w:r>
        <w:r w:rsidR="00530050">
          <w:rPr>
            <w:noProof/>
            <w:webHidden/>
          </w:rPr>
          <w:fldChar w:fldCharType="end"/>
        </w:r>
      </w:hyperlink>
    </w:p>
    <w:p w14:paraId="7B2B372E" w14:textId="3AF29D46" w:rsidR="00530050" w:rsidRDefault="00CD78EF">
      <w:pPr>
        <w:pStyle w:val="TOC1"/>
        <w:tabs>
          <w:tab w:val="right" w:leader="dot" w:pos="9016"/>
        </w:tabs>
        <w:rPr>
          <w:rFonts w:asciiTheme="minorHAnsi" w:hAnsiTheme="minorHAnsi"/>
          <w:noProof/>
          <w:sz w:val="22"/>
        </w:rPr>
      </w:pPr>
      <w:hyperlink w:anchor="_Toc124365984" w:history="1">
        <w:r w:rsidR="00530050" w:rsidRPr="00D615B0">
          <w:rPr>
            <w:rStyle w:val="Hyperlink"/>
            <w:noProof/>
            <w:lang w:val="nb-NO"/>
          </w:rPr>
          <w:t>Intro (1:1-6)</w:t>
        </w:r>
        <w:r w:rsidR="00530050">
          <w:rPr>
            <w:noProof/>
            <w:webHidden/>
          </w:rPr>
          <w:tab/>
        </w:r>
        <w:r w:rsidR="00530050">
          <w:rPr>
            <w:noProof/>
            <w:webHidden/>
          </w:rPr>
          <w:fldChar w:fldCharType="begin"/>
        </w:r>
        <w:r w:rsidR="00530050">
          <w:rPr>
            <w:noProof/>
            <w:webHidden/>
          </w:rPr>
          <w:instrText xml:space="preserve"> PAGEREF _Toc124365984 \h </w:instrText>
        </w:r>
        <w:r w:rsidR="00530050">
          <w:rPr>
            <w:noProof/>
            <w:webHidden/>
          </w:rPr>
        </w:r>
        <w:r w:rsidR="00530050">
          <w:rPr>
            <w:noProof/>
            <w:webHidden/>
          </w:rPr>
          <w:fldChar w:fldCharType="separate"/>
        </w:r>
        <w:r w:rsidR="00530050">
          <w:rPr>
            <w:noProof/>
            <w:webHidden/>
          </w:rPr>
          <w:t>6</w:t>
        </w:r>
        <w:r w:rsidR="00530050">
          <w:rPr>
            <w:noProof/>
            <w:webHidden/>
          </w:rPr>
          <w:fldChar w:fldCharType="end"/>
        </w:r>
      </w:hyperlink>
    </w:p>
    <w:p w14:paraId="43F0C7B6" w14:textId="527E43BA" w:rsidR="00530050" w:rsidRDefault="00CD78EF">
      <w:pPr>
        <w:pStyle w:val="TOC1"/>
        <w:tabs>
          <w:tab w:val="right" w:leader="dot" w:pos="9016"/>
        </w:tabs>
        <w:rPr>
          <w:rFonts w:asciiTheme="minorHAnsi" w:hAnsiTheme="minorHAnsi"/>
          <w:noProof/>
          <w:sz w:val="22"/>
        </w:rPr>
      </w:pPr>
      <w:hyperlink w:anchor="_Toc124365985" w:history="1">
        <w:r w:rsidR="00530050" w:rsidRPr="00D615B0">
          <w:rPr>
            <w:rStyle w:val="Hyperlink"/>
            <w:noProof/>
            <w:lang w:val="nb-NO"/>
          </w:rPr>
          <w:t>Nattvisjonene (1:7-6:8)</w:t>
        </w:r>
        <w:r w:rsidR="00530050">
          <w:rPr>
            <w:noProof/>
            <w:webHidden/>
          </w:rPr>
          <w:tab/>
        </w:r>
        <w:r w:rsidR="00530050">
          <w:rPr>
            <w:noProof/>
            <w:webHidden/>
          </w:rPr>
          <w:fldChar w:fldCharType="begin"/>
        </w:r>
        <w:r w:rsidR="00530050">
          <w:rPr>
            <w:noProof/>
            <w:webHidden/>
          </w:rPr>
          <w:instrText xml:space="preserve"> PAGEREF _Toc124365985 \h </w:instrText>
        </w:r>
        <w:r w:rsidR="00530050">
          <w:rPr>
            <w:noProof/>
            <w:webHidden/>
          </w:rPr>
        </w:r>
        <w:r w:rsidR="00530050">
          <w:rPr>
            <w:noProof/>
            <w:webHidden/>
          </w:rPr>
          <w:fldChar w:fldCharType="separate"/>
        </w:r>
        <w:r w:rsidR="00530050">
          <w:rPr>
            <w:noProof/>
            <w:webHidden/>
          </w:rPr>
          <w:t>6</w:t>
        </w:r>
        <w:r w:rsidR="00530050">
          <w:rPr>
            <w:noProof/>
            <w:webHidden/>
          </w:rPr>
          <w:fldChar w:fldCharType="end"/>
        </w:r>
      </w:hyperlink>
    </w:p>
    <w:p w14:paraId="072A6F75" w14:textId="6A89FDA0" w:rsidR="00530050" w:rsidRDefault="00CD78EF">
      <w:pPr>
        <w:pStyle w:val="TOC2"/>
        <w:tabs>
          <w:tab w:val="right" w:leader="dot" w:pos="9016"/>
        </w:tabs>
        <w:rPr>
          <w:rFonts w:asciiTheme="minorHAnsi" w:hAnsiTheme="minorHAnsi"/>
          <w:noProof/>
          <w:sz w:val="22"/>
        </w:rPr>
      </w:pPr>
      <w:hyperlink w:anchor="_Toc124365986" w:history="1">
        <w:r w:rsidR="00530050" w:rsidRPr="00D615B0">
          <w:rPr>
            <w:rStyle w:val="Hyperlink"/>
            <w:noProof/>
            <w:lang w:val="nb-NO"/>
          </w:rPr>
          <w:t>Syn 1: Rytterne (1:7-17) Universelt fokus</w:t>
        </w:r>
        <w:r w:rsidR="00530050">
          <w:rPr>
            <w:noProof/>
            <w:webHidden/>
          </w:rPr>
          <w:tab/>
        </w:r>
        <w:r w:rsidR="00530050">
          <w:rPr>
            <w:noProof/>
            <w:webHidden/>
          </w:rPr>
          <w:fldChar w:fldCharType="begin"/>
        </w:r>
        <w:r w:rsidR="00530050">
          <w:rPr>
            <w:noProof/>
            <w:webHidden/>
          </w:rPr>
          <w:instrText xml:space="preserve"> PAGEREF _Toc124365986 \h </w:instrText>
        </w:r>
        <w:r w:rsidR="00530050">
          <w:rPr>
            <w:noProof/>
            <w:webHidden/>
          </w:rPr>
        </w:r>
        <w:r w:rsidR="00530050">
          <w:rPr>
            <w:noProof/>
            <w:webHidden/>
          </w:rPr>
          <w:fldChar w:fldCharType="separate"/>
        </w:r>
        <w:r w:rsidR="00530050">
          <w:rPr>
            <w:noProof/>
            <w:webHidden/>
          </w:rPr>
          <w:t>7</w:t>
        </w:r>
        <w:r w:rsidR="00530050">
          <w:rPr>
            <w:noProof/>
            <w:webHidden/>
          </w:rPr>
          <w:fldChar w:fldCharType="end"/>
        </w:r>
      </w:hyperlink>
    </w:p>
    <w:p w14:paraId="020282EC" w14:textId="15D6893A" w:rsidR="00530050" w:rsidRDefault="00CD78EF">
      <w:pPr>
        <w:pStyle w:val="TOC2"/>
        <w:tabs>
          <w:tab w:val="right" w:leader="dot" w:pos="9016"/>
        </w:tabs>
        <w:rPr>
          <w:rFonts w:asciiTheme="minorHAnsi" w:hAnsiTheme="minorHAnsi"/>
          <w:noProof/>
          <w:sz w:val="22"/>
        </w:rPr>
      </w:pPr>
      <w:hyperlink w:anchor="_Toc124365987" w:history="1">
        <w:r w:rsidR="00530050" w:rsidRPr="00D615B0">
          <w:rPr>
            <w:rStyle w:val="Hyperlink"/>
            <w:noProof/>
            <w:lang w:val="nb-NO"/>
          </w:rPr>
          <w:t>Syn 2: Hornene og smedene (2:1-4)</w:t>
        </w:r>
        <w:r w:rsidR="00530050">
          <w:rPr>
            <w:noProof/>
            <w:webHidden/>
          </w:rPr>
          <w:tab/>
        </w:r>
        <w:r w:rsidR="00530050">
          <w:rPr>
            <w:noProof/>
            <w:webHidden/>
          </w:rPr>
          <w:fldChar w:fldCharType="begin"/>
        </w:r>
        <w:r w:rsidR="00530050">
          <w:rPr>
            <w:noProof/>
            <w:webHidden/>
          </w:rPr>
          <w:instrText xml:space="preserve"> PAGEREF _Toc124365987 \h </w:instrText>
        </w:r>
        <w:r w:rsidR="00530050">
          <w:rPr>
            <w:noProof/>
            <w:webHidden/>
          </w:rPr>
        </w:r>
        <w:r w:rsidR="00530050">
          <w:rPr>
            <w:noProof/>
            <w:webHidden/>
          </w:rPr>
          <w:fldChar w:fldCharType="separate"/>
        </w:r>
        <w:r w:rsidR="00530050">
          <w:rPr>
            <w:noProof/>
            <w:webHidden/>
          </w:rPr>
          <w:t>7</w:t>
        </w:r>
        <w:r w:rsidR="00530050">
          <w:rPr>
            <w:noProof/>
            <w:webHidden/>
          </w:rPr>
          <w:fldChar w:fldCharType="end"/>
        </w:r>
      </w:hyperlink>
    </w:p>
    <w:p w14:paraId="356539AE" w14:textId="10132BCC" w:rsidR="00530050" w:rsidRDefault="00CD78EF">
      <w:pPr>
        <w:pStyle w:val="TOC2"/>
        <w:tabs>
          <w:tab w:val="right" w:leader="dot" w:pos="9016"/>
        </w:tabs>
        <w:rPr>
          <w:rFonts w:asciiTheme="minorHAnsi" w:hAnsiTheme="minorHAnsi"/>
          <w:noProof/>
          <w:sz w:val="22"/>
        </w:rPr>
      </w:pPr>
      <w:hyperlink w:anchor="_Toc124365988" w:history="1">
        <w:r w:rsidR="00530050" w:rsidRPr="00D615B0">
          <w:rPr>
            <w:rStyle w:val="Hyperlink"/>
            <w:noProof/>
            <w:lang w:val="nb-NO"/>
          </w:rPr>
          <w:t>Syn 3: Målesnoren (2:5-17)</w:t>
        </w:r>
        <w:r w:rsidR="00530050">
          <w:rPr>
            <w:noProof/>
            <w:webHidden/>
          </w:rPr>
          <w:tab/>
        </w:r>
        <w:r w:rsidR="00530050">
          <w:rPr>
            <w:noProof/>
            <w:webHidden/>
          </w:rPr>
          <w:fldChar w:fldCharType="begin"/>
        </w:r>
        <w:r w:rsidR="00530050">
          <w:rPr>
            <w:noProof/>
            <w:webHidden/>
          </w:rPr>
          <w:instrText xml:space="preserve"> PAGEREF _Toc124365988 \h </w:instrText>
        </w:r>
        <w:r w:rsidR="00530050">
          <w:rPr>
            <w:noProof/>
            <w:webHidden/>
          </w:rPr>
        </w:r>
        <w:r w:rsidR="00530050">
          <w:rPr>
            <w:noProof/>
            <w:webHidden/>
          </w:rPr>
          <w:fldChar w:fldCharType="separate"/>
        </w:r>
        <w:r w:rsidR="00530050">
          <w:rPr>
            <w:noProof/>
            <w:webHidden/>
          </w:rPr>
          <w:t>8</w:t>
        </w:r>
        <w:r w:rsidR="00530050">
          <w:rPr>
            <w:noProof/>
            <w:webHidden/>
          </w:rPr>
          <w:fldChar w:fldCharType="end"/>
        </w:r>
      </w:hyperlink>
    </w:p>
    <w:p w14:paraId="0762868F" w14:textId="1BA78385" w:rsidR="00530050" w:rsidRDefault="00CD78EF">
      <w:pPr>
        <w:pStyle w:val="TOC2"/>
        <w:tabs>
          <w:tab w:val="right" w:leader="dot" w:pos="9016"/>
        </w:tabs>
        <w:rPr>
          <w:rFonts w:asciiTheme="minorHAnsi" w:hAnsiTheme="minorHAnsi"/>
          <w:noProof/>
          <w:sz w:val="22"/>
        </w:rPr>
      </w:pPr>
      <w:hyperlink w:anchor="_Toc124365989" w:history="1">
        <w:r w:rsidR="00530050" w:rsidRPr="00D615B0">
          <w:rPr>
            <w:rStyle w:val="Hyperlink"/>
            <w:noProof/>
            <w:lang w:val="nb-NO"/>
          </w:rPr>
          <w:t>Syn 4: Øverstepresten Josva (kap. 3)</w:t>
        </w:r>
        <w:r w:rsidR="00530050">
          <w:rPr>
            <w:noProof/>
            <w:webHidden/>
          </w:rPr>
          <w:tab/>
        </w:r>
        <w:r w:rsidR="00530050">
          <w:rPr>
            <w:noProof/>
            <w:webHidden/>
          </w:rPr>
          <w:fldChar w:fldCharType="begin"/>
        </w:r>
        <w:r w:rsidR="00530050">
          <w:rPr>
            <w:noProof/>
            <w:webHidden/>
          </w:rPr>
          <w:instrText xml:space="preserve"> PAGEREF _Toc124365989 \h </w:instrText>
        </w:r>
        <w:r w:rsidR="00530050">
          <w:rPr>
            <w:noProof/>
            <w:webHidden/>
          </w:rPr>
        </w:r>
        <w:r w:rsidR="00530050">
          <w:rPr>
            <w:noProof/>
            <w:webHidden/>
          </w:rPr>
          <w:fldChar w:fldCharType="separate"/>
        </w:r>
        <w:r w:rsidR="00530050">
          <w:rPr>
            <w:noProof/>
            <w:webHidden/>
          </w:rPr>
          <w:t>8</w:t>
        </w:r>
        <w:r w:rsidR="00530050">
          <w:rPr>
            <w:noProof/>
            <w:webHidden/>
          </w:rPr>
          <w:fldChar w:fldCharType="end"/>
        </w:r>
      </w:hyperlink>
    </w:p>
    <w:p w14:paraId="69D0C4DC" w14:textId="32F53099" w:rsidR="00530050" w:rsidRDefault="00CD78EF">
      <w:pPr>
        <w:pStyle w:val="TOC2"/>
        <w:tabs>
          <w:tab w:val="right" w:leader="dot" w:pos="9016"/>
        </w:tabs>
        <w:rPr>
          <w:rFonts w:asciiTheme="minorHAnsi" w:hAnsiTheme="minorHAnsi"/>
          <w:noProof/>
          <w:sz w:val="22"/>
        </w:rPr>
      </w:pPr>
      <w:hyperlink w:anchor="_Toc124365990" w:history="1">
        <w:r w:rsidR="00530050" w:rsidRPr="00D615B0">
          <w:rPr>
            <w:rStyle w:val="Hyperlink"/>
            <w:noProof/>
            <w:lang w:val="nb-NO"/>
          </w:rPr>
          <w:t>Syn 5: Lysestaken &amp; oliventrærne (kap. 4)</w:t>
        </w:r>
        <w:r w:rsidR="00530050">
          <w:rPr>
            <w:noProof/>
            <w:webHidden/>
          </w:rPr>
          <w:tab/>
        </w:r>
        <w:r w:rsidR="00530050">
          <w:rPr>
            <w:noProof/>
            <w:webHidden/>
          </w:rPr>
          <w:fldChar w:fldCharType="begin"/>
        </w:r>
        <w:r w:rsidR="00530050">
          <w:rPr>
            <w:noProof/>
            <w:webHidden/>
          </w:rPr>
          <w:instrText xml:space="preserve"> PAGEREF _Toc124365990 \h </w:instrText>
        </w:r>
        <w:r w:rsidR="00530050">
          <w:rPr>
            <w:noProof/>
            <w:webHidden/>
          </w:rPr>
        </w:r>
        <w:r w:rsidR="00530050">
          <w:rPr>
            <w:noProof/>
            <w:webHidden/>
          </w:rPr>
          <w:fldChar w:fldCharType="separate"/>
        </w:r>
        <w:r w:rsidR="00530050">
          <w:rPr>
            <w:noProof/>
            <w:webHidden/>
          </w:rPr>
          <w:t>9</w:t>
        </w:r>
        <w:r w:rsidR="00530050">
          <w:rPr>
            <w:noProof/>
            <w:webHidden/>
          </w:rPr>
          <w:fldChar w:fldCharType="end"/>
        </w:r>
      </w:hyperlink>
    </w:p>
    <w:p w14:paraId="091D0C82" w14:textId="2134D60A" w:rsidR="00530050" w:rsidRDefault="00CD78EF">
      <w:pPr>
        <w:pStyle w:val="TOC2"/>
        <w:tabs>
          <w:tab w:val="right" w:leader="dot" w:pos="9016"/>
        </w:tabs>
        <w:rPr>
          <w:rFonts w:asciiTheme="minorHAnsi" w:hAnsiTheme="minorHAnsi"/>
          <w:noProof/>
          <w:sz w:val="22"/>
        </w:rPr>
      </w:pPr>
      <w:hyperlink w:anchor="_Toc124365991" w:history="1">
        <w:r w:rsidR="00530050" w:rsidRPr="00D615B0">
          <w:rPr>
            <w:rStyle w:val="Hyperlink"/>
            <w:noProof/>
            <w:lang w:val="nb-NO"/>
          </w:rPr>
          <w:t>Syn 6: Bokrullen (5:1-4)</w:t>
        </w:r>
        <w:r w:rsidR="00530050">
          <w:rPr>
            <w:noProof/>
            <w:webHidden/>
          </w:rPr>
          <w:tab/>
        </w:r>
        <w:r w:rsidR="00530050">
          <w:rPr>
            <w:noProof/>
            <w:webHidden/>
          </w:rPr>
          <w:fldChar w:fldCharType="begin"/>
        </w:r>
        <w:r w:rsidR="00530050">
          <w:rPr>
            <w:noProof/>
            <w:webHidden/>
          </w:rPr>
          <w:instrText xml:space="preserve"> PAGEREF _Toc124365991 \h </w:instrText>
        </w:r>
        <w:r w:rsidR="00530050">
          <w:rPr>
            <w:noProof/>
            <w:webHidden/>
          </w:rPr>
        </w:r>
        <w:r w:rsidR="00530050">
          <w:rPr>
            <w:noProof/>
            <w:webHidden/>
          </w:rPr>
          <w:fldChar w:fldCharType="separate"/>
        </w:r>
        <w:r w:rsidR="00530050">
          <w:rPr>
            <w:noProof/>
            <w:webHidden/>
          </w:rPr>
          <w:t>9</w:t>
        </w:r>
        <w:r w:rsidR="00530050">
          <w:rPr>
            <w:noProof/>
            <w:webHidden/>
          </w:rPr>
          <w:fldChar w:fldCharType="end"/>
        </w:r>
      </w:hyperlink>
    </w:p>
    <w:p w14:paraId="3A758FDF" w14:textId="3F9BF1B3" w:rsidR="00530050" w:rsidRDefault="00CD78EF">
      <w:pPr>
        <w:pStyle w:val="TOC2"/>
        <w:tabs>
          <w:tab w:val="right" w:leader="dot" w:pos="9016"/>
        </w:tabs>
        <w:rPr>
          <w:rFonts w:asciiTheme="minorHAnsi" w:hAnsiTheme="minorHAnsi"/>
          <w:noProof/>
          <w:sz w:val="22"/>
        </w:rPr>
      </w:pPr>
      <w:hyperlink w:anchor="_Toc124365992" w:history="1">
        <w:r w:rsidR="00530050" w:rsidRPr="00D615B0">
          <w:rPr>
            <w:rStyle w:val="Hyperlink"/>
            <w:noProof/>
            <w:lang w:val="nb-NO"/>
          </w:rPr>
          <w:t>Syn 7: Kvinnen i efa-målet (5:5-11)</w:t>
        </w:r>
        <w:r w:rsidR="00530050">
          <w:rPr>
            <w:noProof/>
            <w:webHidden/>
          </w:rPr>
          <w:tab/>
        </w:r>
        <w:r w:rsidR="00530050">
          <w:rPr>
            <w:noProof/>
            <w:webHidden/>
          </w:rPr>
          <w:fldChar w:fldCharType="begin"/>
        </w:r>
        <w:r w:rsidR="00530050">
          <w:rPr>
            <w:noProof/>
            <w:webHidden/>
          </w:rPr>
          <w:instrText xml:space="preserve"> PAGEREF _Toc124365992 \h </w:instrText>
        </w:r>
        <w:r w:rsidR="00530050">
          <w:rPr>
            <w:noProof/>
            <w:webHidden/>
          </w:rPr>
        </w:r>
        <w:r w:rsidR="00530050">
          <w:rPr>
            <w:noProof/>
            <w:webHidden/>
          </w:rPr>
          <w:fldChar w:fldCharType="separate"/>
        </w:r>
        <w:r w:rsidR="00530050">
          <w:rPr>
            <w:noProof/>
            <w:webHidden/>
          </w:rPr>
          <w:t>10</w:t>
        </w:r>
        <w:r w:rsidR="00530050">
          <w:rPr>
            <w:noProof/>
            <w:webHidden/>
          </w:rPr>
          <w:fldChar w:fldCharType="end"/>
        </w:r>
      </w:hyperlink>
    </w:p>
    <w:p w14:paraId="4B1D4423" w14:textId="48D37AAF" w:rsidR="00530050" w:rsidRDefault="00CD78EF">
      <w:pPr>
        <w:pStyle w:val="TOC2"/>
        <w:tabs>
          <w:tab w:val="right" w:leader="dot" w:pos="9016"/>
        </w:tabs>
        <w:rPr>
          <w:rFonts w:asciiTheme="minorHAnsi" w:hAnsiTheme="minorHAnsi"/>
          <w:noProof/>
          <w:sz w:val="22"/>
        </w:rPr>
      </w:pPr>
      <w:hyperlink w:anchor="_Toc124365993" w:history="1">
        <w:r w:rsidR="00530050" w:rsidRPr="00D615B0">
          <w:rPr>
            <w:rStyle w:val="Hyperlink"/>
            <w:noProof/>
            <w:lang w:val="nb-NO"/>
          </w:rPr>
          <w:t>Syn 8: De fire vognene (6:1-8)</w:t>
        </w:r>
        <w:r w:rsidR="00530050">
          <w:rPr>
            <w:noProof/>
            <w:webHidden/>
          </w:rPr>
          <w:tab/>
        </w:r>
        <w:r w:rsidR="00530050">
          <w:rPr>
            <w:noProof/>
            <w:webHidden/>
          </w:rPr>
          <w:fldChar w:fldCharType="begin"/>
        </w:r>
        <w:r w:rsidR="00530050">
          <w:rPr>
            <w:noProof/>
            <w:webHidden/>
          </w:rPr>
          <w:instrText xml:space="preserve"> PAGEREF _Toc124365993 \h </w:instrText>
        </w:r>
        <w:r w:rsidR="00530050">
          <w:rPr>
            <w:noProof/>
            <w:webHidden/>
          </w:rPr>
        </w:r>
        <w:r w:rsidR="00530050">
          <w:rPr>
            <w:noProof/>
            <w:webHidden/>
          </w:rPr>
          <w:fldChar w:fldCharType="separate"/>
        </w:r>
        <w:r w:rsidR="00530050">
          <w:rPr>
            <w:noProof/>
            <w:webHidden/>
          </w:rPr>
          <w:t>10</w:t>
        </w:r>
        <w:r w:rsidR="00530050">
          <w:rPr>
            <w:noProof/>
            <w:webHidden/>
          </w:rPr>
          <w:fldChar w:fldCharType="end"/>
        </w:r>
      </w:hyperlink>
    </w:p>
    <w:p w14:paraId="3CCBE2A9" w14:textId="3885A4A2" w:rsidR="00530050" w:rsidRDefault="00CD78EF">
      <w:pPr>
        <w:pStyle w:val="TOC2"/>
        <w:tabs>
          <w:tab w:val="right" w:leader="dot" w:pos="9016"/>
        </w:tabs>
        <w:rPr>
          <w:rFonts w:asciiTheme="minorHAnsi" w:hAnsiTheme="minorHAnsi"/>
          <w:noProof/>
          <w:sz w:val="22"/>
        </w:rPr>
      </w:pPr>
      <w:hyperlink w:anchor="_Toc124365994" w:history="1">
        <w:r w:rsidR="00530050" w:rsidRPr="00D615B0">
          <w:rPr>
            <w:rStyle w:val="Hyperlink"/>
            <w:noProof/>
            <w:lang w:val="nb-NO"/>
          </w:rPr>
          <w:t xml:space="preserve">Nattvisjonene (1:7 — 6:8) - </w:t>
        </w:r>
        <w:r w:rsidR="00530050" w:rsidRPr="00D615B0">
          <w:rPr>
            <w:rStyle w:val="Hyperlink"/>
            <w:bCs/>
            <w:noProof/>
            <w:lang w:val="nb-NO"/>
          </w:rPr>
          <w:t>En oppsummering</w:t>
        </w:r>
        <w:r w:rsidR="00530050">
          <w:rPr>
            <w:noProof/>
            <w:webHidden/>
          </w:rPr>
          <w:tab/>
        </w:r>
        <w:r w:rsidR="00530050">
          <w:rPr>
            <w:noProof/>
            <w:webHidden/>
          </w:rPr>
          <w:fldChar w:fldCharType="begin"/>
        </w:r>
        <w:r w:rsidR="00530050">
          <w:rPr>
            <w:noProof/>
            <w:webHidden/>
          </w:rPr>
          <w:instrText xml:space="preserve"> PAGEREF _Toc124365994 \h </w:instrText>
        </w:r>
        <w:r w:rsidR="00530050">
          <w:rPr>
            <w:noProof/>
            <w:webHidden/>
          </w:rPr>
        </w:r>
        <w:r w:rsidR="00530050">
          <w:rPr>
            <w:noProof/>
            <w:webHidden/>
          </w:rPr>
          <w:fldChar w:fldCharType="separate"/>
        </w:r>
        <w:r w:rsidR="00530050">
          <w:rPr>
            <w:noProof/>
            <w:webHidden/>
          </w:rPr>
          <w:t>11</w:t>
        </w:r>
        <w:r w:rsidR="00530050">
          <w:rPr>
            <w:noProof/>
            <w:webHidden/>
          </w:rPr>
          <w:fldChar w:fldCharType="end"/>
        </w:r>
      </w:hyperlink>
    </w:p>
    <w:p w14:paraId="74C32F1B" w14:textId="2B060786" w:rsidR="00530050" w:rsidRDefault="00CD78EF">
      <w:pPr>
        <w:pStyle w:val="TOC2"/>
        <w:tabs>
          <w:tab w:val="right" w:leader="dot" w:pos="9016"/>
        </w:tabs>
        <w:rPr>
          <w:rFonts w:asciiTheme="minorHAnsi" w:hAnsiTheme="minorHAnsi"/>
          <w:noProof/>
          <w:sz w:val="22"/>
        </w:rPr>
      </w:pPr>
      <w:hyperlink w:anchor="_Toc124365995" w:history="1">
        <w:r w:rsidR="00530050" w:rsidRPr="00D615B0">
          <w:rPr>
            <w:rStyle w:val="Hyperlink"/>
            <w:noProof/>
            <w:lang w:val="nb-NO"/>
          </w:rPr>
          <w:t>Spiren (6:9-15)</w:t>
        </w:r>
        <w:r w:rsidR="00530050">
          <w:rPr>
            <w:noProof/>
            <w:webHidden/>
          </w:rPr>
          <w:tab/>
        </w:r>
        <w:r w:rsidR="00530050">
          <w:rPr>
            <w:noProof/>
            <w:webHidden/>
          </w:rPr>
          <w:fldChar w:fldCharType="begin"/>
        </w:r>
        <w:r w:rsidR="00530050">
          <w:rPr>
            <w:noProof/>
            <w:webHidden/>
          </w:rPr>
          <w:instrText xml:space="preserve"> PAGEREF _Toc124365995 \h </w:instrText>
        </w:r>
        <w:r w:rsidR="00530050">
          <w:rPr>
            <w:noProof/>
            <w:webHidden/>
          </w:rPr>
        </w:r>
        <w:r w:rsidR="00530050">
          <w:rPr>
            <w:noProof/>
            <w:webHidden/>
          </w:rPr>
          <w:fldChar w:fldCharType="separate"/>
        </w:r>
        <w:r w:rsidR="00530050">
          <w:rPr>
            <w:noProof/>
            <w:webHidden/>
          </w:rPr>
          <w:t>11</w:t>
        </w:r>
        <w:r w:rsidR="00530050">
          <w:rPr>
            <w:noProof/>
            <w:webHidden/>
          </w:rPr>
          <w:fldChar w:fldCharType="end"/>
        </w:r>
      </w:hyperlink>
    </w:p>
    <w:p w14:paraId="7EF3041C" w14:textId="1BC3BB20" w:rsidR="00530050" w:rsidRDefault="00CD78EF">
      <w:pPr>
        <w:pStyle w:val="TOC1"/>
        <w:tabs>
          <w:tab w:val="right" w:leader="dot" w:pos="9016"/>
        </w:tabs>
        <w:rPr>
          <w:rFonts w:asciiTheme="minorHAnsi" w:hAnsiTheme="minorHAnsi"/>
          <w:noProof/>
          <w:sz w:val="22"/>
        </w:rPr>
      </w:pPr>
      <w:hyperlink w:anchor="_Toc124365996" w:history="1">
        <w:r w:rsidR="00530050" w:rsidRPr="00D615B0">
          <w:rPr>
            <w:rStyle w:val="Hyperlink"/>
            <w:noProof/>
            <w:lang w:val="nb-NO"/>
          </w:rPr>
          <w:t>Kap. 7-8: Falsk faste og hykleri (518 f.Kr.)</w:t>
        </w:r>
        <w:r w:rsidR="00530050">
          <w:rPr>
            <w:noProof/>
            <w:webHidden/>
          </w:rPr>
          <w:tab/>
        </w:r>
        <w:r w:rsidR="00530050">
          <w:rPr>
            <w:noProof/>
            <w:webHidden/>
          </w:rPr>
          <w:fldChar w:fldCharType="begin"/>
        </w:r>
        <w:r w:rsidR="00530050">
          <w:rPr>
            <w:noProof/>
            <w:webHidden/>
          </w:rPr>
          <w:instrText xml:space="preserve"> PAGEREF _Toc124365996 \h </w:instrText>
        </w:r>
        <w:r w:rsidR="00530050">
          <w:rPr>
            <w:noProof/>
            <w:webHidden/>
          </w:rPr>
        </w:r>
        <w:r w:rsidR="00530050">
          <w:rPr>
            <w:noProof/>
            <w:webHidden/>
          </w:rPr>
          <w:fldChar w:fldCharType="separate"/>
        </w:r>
        <w:r w:rsidR="00530050">
          <w:rPr>
            <w:noProof/>
            <w:webHidden/>
          </w:rPr>
          <w:t>12</w:t>
        </w:r>
        <w:r w:rsidR="00530050">
          <w:rPr>
            <w:noProof/>
            <w:webHidden/>
          </w:rPr>
          <w:fldChar w:fldCharType="end"/>
        </w:r>
      </w:hyperlink>
    </w:p>
    <w:p w14:paraId="4BF19630" w14:textId="30928763" w:rsidR="00530050" w:rsidRDefault="00CD78EF">
      <w:pPr>
        <w:pStyle w:val="TOC1"/>
        <w:tabs>
          <w:tab w:val="right" w:leader="dot" w:pos="9016"/>
        </w:tabs>
        <w:rPr>
          <w:rFonts w:asciiTheme="minorHAnsi" w:hAnsiTheme="minorHAnsi"/>
          <w:noProof/>
          <w:sz w:val="22"/>
        </w:rPr>
      </w:pPr>
      <w:hyperlink w:anchor="_Toc124365997" w:history="1">
        <w:r w:rsidR="00530050" w:rsidRPr="00D615B0">
          <w:rPr>
            <w:rStyle w:val="Hyperlink"/>
            <w:noProof/>
            <w:lang w:val="nb-NO"/>
          </w:rPr>
          <w:t>Kap. 9-11</w:t>
        </w:r>
        <w:r w:rsidR="00530050">
          <w:rPr>
            <w:noProof/>
            <w:webHidden/>
          </w:rPr>
          <w:tab/>
        </w:r>
        <w:r w:rsidR="00530050">
          <w:rPr>
            <w:noProof/>
            <w:webHidden/>
          </w:rPr>
          <w:fldChar w:fldCharType="begin"/>
        </w:r>
        <w:r w:rsidR="00530050">
          <w:rPr>
            <w:noProof/>
            <w:webHidden/>
          </w:rPr>
          <w:instrText xml:space="preserve"> PAGEREF _Toc124365997 \h </w:instrText>
        </w:r>
        <w:r w:rsidR="00530050">
          <w:rPr>
            <w:noProof/>
            <w:webHidden/>
          </w:rPr>
        </w:r>
        <w:r w:rsidR="00530050">
          <w:rPr>
            <w:noProof/>
            <w:webHidden/>
          </w:rPr>
          <w:fldChar w:fldCharType="separate"/>
        </w:r>
        <w:r w:rsidR="00530050">
          <w:rPr>
            <w:noProof/>
            <w:webHidden/>
          </w:rPr>
          <w:t>13</w:t>
        </w:r>
        <w:r w:rsidR="00530050">
          <w:rPr>
            <w:noProof/>
            <w:webHidden/>
          </w:rPr>
          <w:fldChar w:fldCharType="end"/>
        </w:r>
      </w:hyperlink>
    </w:p>
    <w:p w14:paraId="0E1B9E8F" w14:textId="6E311806" w:rsidR="00530050" w:rsidRDefault="00CD78EF">
      <w:pPr>
        <w:pStyle w:val="TOC2"/>
        <w:tabs>
          <w:tab w:val="right" w:leader="dot" w:pos="9016"/>
        </w:tabs>
        <w:rPr>
          <w:rFonts w:asciiTheme="minorHAnsi" w:hAnsiTheme="minorHAnsi"/>
          <w:noProof/>
          <w:sz w:val="22"/>
        </w:rPr>
      </w:pPr>
      <w:hyperlink w:anchor="_Toc124365998" w:history="1">
        <w:r w:rsidR="00530050" w:rsidRPr="00D615B0">
          <w:rPr>
            <w:rStyle w:val="Hyperlink"/>
            <w:noProof/>
            <w:lang w:val="nb-NO"/>
          </w:rPr>
          <w:t>9:1-10 Kongens felttog mot Jerusalem</w:t>
        </w:r>
        <w:r w:rsidR="00530050">
          <w:rPr>
            <w:noProof/>
            <w:webHidden/>
          </w:rPr>
          <w:tab/>
        </w:r>
        <w:r w:rsidR="00530050">
          <w:rPr>
            <w:noProof/>
            <w:webHidden/>
          </w:rPr>
          <w:fldChar w:fldCharType="begin"/>
        </w:r>
        <w:r w:rsidR="00530050">
          <w:rPr>
            <w:noProof/>
            <w:webHidden/>
          </w:rPr>
          <w:instrText xml:space="preserve"> PAGEREF _Toc124365998 \h </w:instrText>
        </w:r>
        <w:r w:rsidR="00530050">
          <w:rPr>
            <w:noProof/>
            <w:webHidden/>
          </w:rPr>
        </w:r>
        <w:r w:rsidR="00530050">
          <w:rPr>
            <w:noProof/>
            <w:webHidden/>
          </w:rPr>
          <w:fldChar w:fldCharType="separate"/>
        </w:r>
        <w:r w:rsidR="00530050">
          <w:rPr>
            <w:noProof/>
            <w:webHidden/>
          </w:rPr>
          <w:t>13</w:t>
        </w:r>
        <w:r w:rsidR="00530050">
          <w:rPr>
            <w:noProof/>
            <w:webHidden/>
          </w:rPr>
          <w:fldChar w:fldCharType="end"/>
        </w:r>
      </w:hyperlink>
    </w:p>
    <w:p w14:paraId="549E95BC" w14:textId="58C4F46F" w:rsidR="00530050" w:rsidRDefault="00CD78EF">
      <w:pPr>
        <w:pStyle w:val="TOC3"/>
        <w:tabs>
          <w:tab w:val="right" w:leader="dot" w:pos="9016"/>
        </w:tabs>
        <w:rPr>
          <w:rFonts w:asciiTheme="minorHAnsi" w:hAnsiTheme="minorHAnsi"/>
          <w:noProof/>
          <w:sz w:val="22"/>
        </w:rPr>
      </w:pPr>
      <w:hyperlink w:anchor="_Toc124365999" w:history="1">
        <w:r w:rsidR="00530050" w:rsidRPr="00D615B0">
          <w:rPr>
            <w:rStyle w:val="Hyperlink"/>
            <w:noProof/>
            <w:lang w:val="nb-NO"/>
          </w:rPr>
          <w:t>9:9-10 Jesusglimt #1</w:t>
        </w:r>
        <w:r w:rsidR="00530050">
          <w:rPr>
            <w:noProof/>
            <w:webHidden/>
          </w:rPr>
          <w:tab/>
        </w:r>
        <w:r w:rsidR="00530050">
          <w:rPr>
            <w:noProof/>
            <w:webHidden/>
          </w:rPr>
          <w:fldChar w:fldCharType="begin"/>
        </w:r>
        <w:r w:rsidR="00530050">
          <w:rPr>
            <w:noProof/>
            <w:webHidden/>
          </w:rPr>
          <w:instrText xml:space="preserve"> PAGEREF _Toc124365999 \h </w:instrText>
        </w:r>
        <w:r w:rsidR="00530050">
          <w:rPr>
            <w:noProof/>
            <w:webHidden/>
          </w:rPr>
        </w:r>
        <w:r w:rsidR="00530050">
          <w:rPr>
            <w:noProof/>
            <w:webHidden/>
          </w:rPr>
          <w:fldChar w:fldCharType="separate"/>
        </w:r>
        <w:r w:rsidR="00530050">
          <w:rPr>
            <w:noProof/>
            <w:webHidden/>
          </w:rPr>
          <w:t>13</w:t>
        </w:r>
        <w:r w:rsidR="00530050">
          <w:rPr>
            <w:noProof/>
            <w:webHidden/>
          </w:rPr>
          <w:fldChar w:fldCharType="end"/>
        </w:r>
      </w:hyperlink>
    </w:p>
    <w:p w14:paraId="62E33991" w14:textId="2398D599" w:rsidR="00530050" w:rsidRDefault="00CD78EF">
      <w:pPr>
        <w:pStyle w:val="TOC2"/>
        <w:tabs>
          <w:tab w:val="right" w:leader="dot" w:pos="9016"/>
        </w:tabs>
        <w:rPr>
          <w:rFonts w:asciiTheme="minorHAnsi" w:hAnsiTheme="minorHAnsi"/>
          <w:noProof/>
          <w:sz w:val="22"/>
        </w:rPr>
      </w:pPr>
      <w:hyperlink w:anchor="_Toc124366000" w:history="1">
        <w:r w:rsidR="00530050" w:rsidRPr="00D615B0">
          <w:rPr>
            <w:rStyle w:val="Hyperlink"/>
            <w:noProof/>
            <w:lang w:val="nb-NO"/>
          </w:rPr>
          <w:t>9:11-17</w:t>
        </w:r>
        <w:r w:rsidR="00530050">
          <w:rPr>
            <w:noProof/>
            <w:webHidden/>
          </w:rPr>
          <w:tab/>
        </w:r>
        <w:r w:rsidR="00530050">
          <w:rPr>
            <w:noProof/>
            <w:webHidden/>
          </w:rPr>
          <w:fldChar w:fldCharType="begin"/>
        </w:r>
        <w:r w:rsidR="00530050">
          <w:rPr>
            <w:noProof/>
            <w:webHidden/>
          </w:rPr>
          <w:instrText xml:space="preserve"> PAGEREF _Toc124366000 \h </w:instrText>
        </w:r>
        <w:r w:rsidR="00530050">
          <w:rPr>
            <w:noProof/>
            <w:webHidden/>
          </w:rPr>
        </w:r>
        <w:r w:rsidR="00530050">
          <w:rPr>
            <w:noProof/>
            <w:webHidden/>
          </w:rPr>
          <w:fldChar w:fldCharType="separate"/>
        </w:r>
        <w:r w:rsidR="00530050">
          <w:rPr>
            <w:noProof/>
            <w:webHidden/>
          </w:rPr>
          <w:t>14</w:t>
        </w:r>
        <w:r w:rsidR="00530050">
          <w:rPr>
            <w:noProof/>
            <w:webHidden/>
          </w:rPr>
          <w:fldChar w:fldCharType="end"/>
        </w:r>
      </w:hyperlink>
    </w:p>
    <w:p w14:paraId="42245B93" w14:textId="10B5AD4A" w:rsidR="00530050" w:rsidRDefault="00CD78EF">
      <w:pPr>
        <w:pStyle w:val="TOC2"/>
        <w:tabs>
          <w:tab w:val="right" w:leader="dot" w:pos="9016"/>
        </w:tabs>
        <w:rPr>
          <w:rFonts w:asciiTheme="minorHAnsi" w:hAnsiTheme="minorHAnsi"/>
          <w:noProof/>
          <w:sz w:val="22"/>
        </w:rPr>
      </w:pPr>
      <w:hyperlink w:anchor="_Toc124366001" w:history="1">
        <w:r w:rsidR="00530050" w:rsidRPr="00D615B0">
          <w:rPr>
            <w:rStyle w:val="Hyperlink"/>
            <w:noProof/>
            <w:lang w:val="nb-NO"/>
          </w:rPr>
          <w:t>Kap. 10-11</w:t>
        </w:r>
        <w:r w:rsidR="00530050">
          <w:rPr>
            <w:noProof/>
            <w:webHidden/>
          </w:rPr>
          <w:tab/>
        </w:r>
        <w:r w:rsidR="00530050">
          <w:rPr>
            <w:noProof/>
            <w:webHidden/>
          </w:rPr>
          <w:fldChar w:fldCharType="begin"/>
        </w:r>
        <w:r w:rsidR="00530050">
          <w:rPr>
            <w:noProof/>
            <w:webHidden/>
          </w:rPr>
          <w:instrText xml:space="preserve"> PAGEREF _Toc124366001 \h </w:instrText>
        </w:r>
        <w:r w:rsidR="00530050">
          <w:rPr>
            <w:noProof/>
            <w:webHidden/>
          </w:rPr>
        </w:r>
        <w:r w:rsidR="00530050">
          <w:rPr>
            <w:noProof/>
            <w:webHidden/>
          </w:rPr>
          <w:fldChar w:fldCharType="separate"/>
        </w:r>
        <w:r w:rsidR="00530050">
          <w:rPr>
            <w:noProof/>
            <w:webHidden/>
          </w:rPr>
          <w:t>14</w:t>
        </w:r>
        <w:r w:rsidR="00530050">
          <w:rPr>
            <w:noProof/>
            <w:webHidden/>
          </w:rPr>
          <w:fldChar w:fldCharType="end"/>
        </w:r>
      </w:hyperlink>
    </w:p>
    <w:p w14:paraId="07D9DF76" w14:textId="6351A716" w:rsidR="00530050" w:rsidRDefault="00CD78EF">
      <w:pPr>
        <w:pStyle w:val="TOC3"/>
        <w:tabs>
          <w:tab w:val="right" w:leader="dot" w:pos="9016"/>
        </w:tabs>
        <w:rPr>
          <w:rFonts w:asciiTheme="minorHAnsi" w:hAnsiTheme="minorHAnsi"/>
          <w:noProof/>
          <w:sz w:val="22"/>
        </w:rPr>
      </w:pPr>
      <w:hyperlink w:anchor="_Toc124366002" w:history="1">
        <w:r w:rsidR="00530050" w:rsidRPr="00D615B0">
          <w:rPr>
            <w:rStyle w:val="Hyperlink"/>
            <w:noProof/>
            <w:lang w:val="nb-NO"/>
          </w:rPr>
          <w:t>Jesusglimt #2</w:t>
        </w:r>
        <w:r w:rsidR="00530050">
          <w:rPr>
            <w:noProof/>
            <w:webHidden/>
          </w:rPr>
          <w:tab/>
        </w:r>
        <w:r w:rsidR="00530050">
          <w:rPr>
            <w:noProof/>
            <w:webHidden/>
          </w:rPr>
          <w:fldChar w:fldCharType="begin"/>
        </w:r>
        <w:r w:rsidR="00530050">
          <w:rPr>
            <w:noProof/>
            <w:webHidden/>
          </w:rPr>
          <w:instrText xml:space="preserve"> PAGEREF _Toc124366002 \h </w:instrText>
        </w:r>
        <w:r w:rsidR="00530050">
          <w:rPr>
            <w:noProof/>
            <w:webHidden/>
          </w:rPr>
        </w:r>
        <w:r w:rsidR="00530050">
          <w:rPr>
            <w:noProof/>
            <w:webHidden/>
          </w:rPr>
          <w:fldChar w:fldCharType="separate"/>
        </w:r>
        <w:r w:rsidR="00530050">
          <w:rPr>
            <w:noProof/>
            <w:webHidden/>
          </w:rPr>
          <w:t>15</w:t>
        </w:r>
        <w:r w:rsidR="00530050">
          <w:rPr>
            <w:noProof/>
            <w:webHidden/>
          </w:rPr>
          <w:fldChar w:fldCharType="end"/>
        </w:r>
      </w:hyperlink>
    </w:p>
    <w:p w14:paraId="4C5E692A" w14:textId="5976AEEC" w:rsidR="00530050" w:rsidRDefault="00CD78EF">
      <w:pPr>
        <w:pStyle w:val="TOC2"/>
        <w:tabs>
          <w:tab w:val="right" w:leader="dot" w:pos="9016"/>
        </w:tabs>
        <w:rPr>
          <w:rFonts w:asciiTheme="minorHAnsi" w:hAnsiTheme="minorHAnsi"/>
          <w:noProof/>
          <w:sz w:val="22"/>
        </w:rPr>
      </w:pPr>
      <w:hyperlink w:anchor="_Toc124366003" w:history="1">
        <w:r w:rsidR="00530050" w:rsidRPr="00D615B0">
          <w:rPr>
            <w:rStyle w:val="Hyperlink"/>
            <w:noProof/>
            <w:lang w:val="nb-NO"/>
          </w:rPr>
          <w:t>Kap. 9-11</w:t>
        </w:r>
        <w:r w:rsidR="00530050">
          <w:rPr>
            <w:noProof/>
            <w:webHidden/>
          </w:rPr>
          <w:tab/>
        </w:r>
        <w:r w:rsidR="00530050">
          <w:rPr>
            <w:noProof/>
            <w:webHidden/>
          </w:rPr>
          <w:fldChar w:fldCharType="begin"/>
        </w:r>
        <w:r w:rsidR="00530050">
          <w:rPr>
            <w:noProof/>
            <w:webHidden/>
          </w:rPr>
          <w:instrText xml:space="preserve"> PAGEREF _Toc124366003 \h </w:instrText>
        </w:r>
        <w:r w:rsidR="00530050">
          <w:rPr>
            <w:noProof/>
            <w:webHidden/>
          </w:rPr>
        </w:r>
        <w:r w:rsidR="00530050">
          <w:rPr>
            <w:noProof/>
            <w:webHidden/>
          </w:rPr>
          <w:fldChar w:fldCharType="separate"/>
        </w:r>
        <w:r w:rsidR="00530050">
          <w:rPr>
            <w:noProof/>
            <w:webHidden/>
          </w:rPr>
          <w:t>15</w:t>
        </w:r>
        <w:r w:rsidR="00530050">
          <w:rPr>
            <w:noProof/>
            <w:webHidden/>
          </w:rPr>
          <w:fldChar w:fldCharType="end"/>
        </w:r>
      </w:hyperlink>
    </w:p>
    <w:p w14:paraId="5CF54C0B" w14:textId="7CBF3839" w:rsidR="00530050" w:rsidRDefault="00CD78EF">
      <w:pPr>
        <w:pStyle w:val="TOC1"/>
        <w:tabs>
          <w:tab w:val="right" w:leader="dot" w:pos="9016"/>
        </w:tabs>
        <w:rPr>
          <w:rFonts w:asciiTheme="minorHAnsi" w:hAnsiTheme="minorHAnsi"/>
          <w:noProof/>
          <w:sz w:val="22"/>
        </w:rPr>
      </w:pPr>
      <w:hyperlink w:anchor="_Toc124366004" w:history="1">
        <w:r w:rsidR="00530050" w:rsidRPr="00D615B0">
          <w:rPr>
            <w:rStyle w:val="Hyperlink"/>
            <w:noProof/>
            <w:lang w:val="nb-NO"/>
          </w:rPr>
          <w:t>Kap. 12-14</w:t>
        </w:r>
        <w:r w:rsidR="00530050">
          <w:rPr>
            <w:noProof/>
            <w:webHidden/>
          </w:rPr>
          <w:tab/>
        </w:r>
        <w:r w:rsidR="00530050">
          <w:rPr>
            <w:noProof/>
            <w:webHidden/>
          </w:rPr>
          <w:fldChar w:fldCharType="begin"/>
        </w:r>
        <w:r w:rsidR="00530050">
          <w:rPr>
            <w:noProof/>
            <w:webHidden/>
          </w:rPr>
          <w:instrText xml:space="preserve"> PAGEREF _Toc124366004 \h </w:instrText>
        </w:r>
        <w:r w:rsidR="00530050">
          <w:rPr>
            <w:noProof/>
            <w:webHidden/>
          </w:rPr>
        </w:r>
        <w:r w:rsidR="00530050">
          <w:rPr>
            <w:noProof/>
            <w:webHidden/>
          </w:rPr>
          <w:fldChar w:fldCharType="separate"/>
        </w:r>
        <w:r w:rsidR="00530050">
          <w:rPr>
            <w:noProof/>
            <w:webHidden/>
          </w:rPr>
          <w:t>15</w:t>
        </w:r>
        <w:r w:rsidR="00530050">
          <w:rPr>
            <w:noProof/>
            <w:webHidden/>
          </w:rPr>
          <w:fldChar w:fldCharType="end"/>
        </w:r>
      </w:hyperlink>
    </w:p>
    <w:p w14:paraId="49732F64" w14:textId="6C4EF176" w:rsidR="00530050" w:rsidRDefault="00CD78EF">
      <w:pPr>
        <w:pStyle w:val="TOC2"/>
        <w:tabs>
          <w:tab w:val="right" w:leader="dot" w:pos="9016"/>
        </w:tabs>
        <w:rPr>
          <w:rFonts w:asciiTheme="minorHAnsi" w:hAnsiTheme="minorHAnsi"/>
          <w:noProof/>
          <w:sz w:val="22"/>
        </w:rPr>
      </w:pPr>
      <w:hyperlink w:anchor="_Toc124366005" w:history="1">
        <w:r w:rsidR="00530050" w:rsidRPr="00D615B0">
          <w:rPr>
            <w:rStyle w:val="Hyperlink"/>
            <w:noProof/>
            <w:lang w:val="nb-NO"/>
          </w:rPr>
          <w:t>12:9-10 Jesusglimt #3</w:t>
        </w:r>
        <w:r w:rsidR="00530050">
          <w:rPr>
            <w:noProof/>
            <w:webHidden/>
          </w:rPr>
          <w:tab/>
        </w:r>
        <w:r w:rsidR="00530050">
          <w:rPr>
            <w:noProof/>
            <w:webHidden/>
          </w:rPr>
          <w:fldChar w:fldCharType="begin"/>
        </w:r>
        <w:r w:rsidR="00530050">
          <w:rPr>
            <w:noProof/>
            <w:webHidden/>
          </w:rPr>
          <w:instrText xml:space="preserve"> PAGEREF _Toc124366005 \h </w:instrText>
        </w:r>
        <w:r w:rsidR="00530050">
          <w:rPr>
            <w:noProof/>
            <w:webHidden/>
          </w:rPr>
        </w:r>
        <w:r w:rsidR="00530050">
          <w:rPr>
            <w:noProof/>
            <w:webHidden/>
          </w:rPr>
          <w:fldChar w:fldCharType="separate"/>
        </w:r>
        <w:r w:rsidR="00530050">
          <w:rPr>
            <w:noProof/>
            <w:webHidden/>
          </w:rPr>
          <w:t>15</w:t>
        </w:r>
        <w:r w:rsidR="00530050">
          <w:rPr>
            <w:noProof/>
            <w:webHidden/>
          </w:rPr>
          <w:fldChar w:fldCharType="end"/>
        </w:r>
      </w:hyperlink>
    </w:p>
    <w:p w14:paraId="62EDF0A8" w14:textId="08924507" w:rsidR="00530050" w:rsidRDefault="00CD78EF">
      <w:pPr>
        <w:pStyle w:val="TOC2"/>
        <w:tabs>
          <w:tab w:val="right" w:leader="dot" w:pos="9016"/>
        </w:tabs>
        <w:rPr>
          <w:rFonts w:asciiTheme="minorHAnsi" w:hAnsiTheme="minorHAnsi"/>
          <w:noProof/>
          <w:sz w:val="22"/>
        </w:rPr>
      </w:pPr>
      <w:hyperlink w:anchor="_Toc124366006" w:history="1">
        <w:r w:rsidR="00530050" w:rsidRPr="00D615B0">
          <w:rPr>
            <w:rStyle w:val="Hyperlink"/>
            <w:noProof/>
            <w:lang w:val="nb-NO"/>
          </w:rPr>
          <w:t>13:7 Jesusglimt #4</w:t>
        </w:r>
        <w:r w:rsidR="00530050">
          <w:rPr>
            <w:noProof/>
            <w:webHidden/>
          </w:rPr>
          <w:tab/>
        </w:r>
        <w:r w:rsidR="00530050">
          <w:rPr>
            <w:noProof/>
            <w:webHidden/>
          </w:rPr>
          <w:fldChar w:fldCharType="begin"/>
        </w:r>
        <w:r w:rsidR="00530050">
          <w:rPr>
            <w:noProof/>
            <w:webHidden/>
          </w:rPr>
          <w:instrText xml:space="preserve"> PAGEREF _Toc124366006 \h </w:instrText>
        </w:r>
        <w:r w:rsidR="00530050">
          <w:rPr>
            <w:noProof/>
            <w:webHidden/>
          </w:rPr>
        </w:r>
        <w:r w:rsidR="00530050">
          <w:rPr>
            <w:noProof/>
            <w:webHidden/>
          </w:rPr>
          <w:fldChar w:fldCharType="separate"/>
        </w:r>
        <w:r w:rsidR="00530050">
          <w:rPr>
            <w:noProof/>
            <w:webHidden/>
          </w:rPr>
          <w:t>16</w:t>
        </w:r>
        <w:r w:rsidR="00530050">
          <w:rPr>
            <w:noProof/>
            <w:webHidden/>
          </w:rPr>
          <w:fldChar w:fldCharType="end"/>
        </w:r>
      </w:hyperlink>
    </w:p>
    <w:p w14:paraId="5D365B5C" w14:textId="5F46CAB1" w:rsidR="00530050" w:rsidRDefault="00CD78EF">
      <w:pPr>
        <w:pStyle w:val="TOC2"/>
        <w:tabs>
          <w:tab w:val="right" w:leader="dot" w:pos="9016"/>
        </w:tabs>
        <w:rPr>
          <w:rFonts w:asciiTheme="minorHAnsi" w:hAnsiTheme="minorHAnsi"/>
          <w:noProof/>
          <w:sz w:val="22"/>
        </w:rPr>
      </w:pPr>
      <w:hyperlink w:anchor="_Toc124366007" w:history="1">
        <w:r w:rsidR="00530050" w:rsidRPr="00D615B0">
          <w:rPr>
            <w:rStyle w:val="Hyperlink"/>
            <w:noProof/>
            <w:lang w:val="nb-NO"/>
          </w:rPr>
          <w:t>Kap. 12-13</w:t>
        </w:r>
        <w:r w:rsidR="00530050">
          <w:rPr>
            <w:noProof/>
            <w:webHidden/>
          </w:rPr>
          <w:tab/>
        </w:r>
        <w:r w:rsidR="00530050">
          <w:rPr>
            <w:noProof/>
            <w:webHidden/>
          </w:rPr>
          <w:fldChar w:fldCharType="begin"/>
        </w:r>
        <w:r w:rsidR="00530050">
          <w:rPr>
            <w:noProof/>
            <w:webHidden/>
          </w:rPr>
          <w:instrText xml:space="preserve"> PAGEREF _Toc124366007 \h </w:instrText>
        </w:r>
        <w:r w:rsidR="00530050">
          <w:rPr>
            <w:noProof/>
            <w:webHidden/>
          </w:rPr>
        </w:r>
        <w:r w:rsidR="00530050">
          <w:rPr>
            <w:noProof/>
            <w:webHidden/>
          </w:rPr>
          <w:fldChar w:fldCharType="separate"/>
        </w:r>
        <w:r w:rsidR="00530050">
          <w:rPr>
            <w:noProof/>
            <w:webHidden/>
          </w:rPr>
          <w:t>16</w:t>
        </w:r>
        <w:r w:rsidR="00530050">
          <w:rPr>
            <w:noProof/>
            <w:webHidden/>
          </w:rPr>
          <w:fldChar w:fldCharType="end"/>
        </w:r>
      </w:hyperlink>
    </w:p>
    <w:p w14:paraId="095BBBB5" w14:textId="1EEC2084" w:rsidR="00530050" w:rsidRDefault="00CD78EF">
      <w:pPr>
        <w:pStyle w:val="TOC2"/>
        <w:tabs>
          <w:tab w:val="right" w:leader="dot" w:pos="9016"/>
        </w:tabs>
        <w:rPr>
          <w:rFonts w:asciiTheme="minorHAnsi" w:hAnsiTheme="minorHAnsi"/>
          <w:noProof/>
          <w:sz w:val="22"/>
        </w:rPr>
      </w:pPr>
      <w:hyperlink w:anchor="_Toc124366008" w:history="1">
        <w:r w:rsidR="00530050" w:rsidRPr="00D615B0">
          <w:rPr>
            <w:rStyle w:val="Hyperlink"/>
            <w:noProof/>
            <w:lang w:val="nb-NO"/>
          </w:rPr>
          <w:t>Kap. 14</w:t>
        </w:r>
        <w:r w:rsidR="00530050">
          <w:rPr>
            <w:noProof/>
            <w:webHidden/>
          </w:rPr>
          <w:tab/>
        </w:r>
        <w:r w:rsidR="00530050">
          <w:rPr>
            <w:noProof/>
            <w:webHidden/>
          </w:rPr>
          <w:fldChar w:fldCharType="begin"/>
        </w:r>
        <w:r w:rsidR="00530050">
          <w:rPr>
            <w:noProof/>
            <w:webHidden/>
          </w:rPr>
          <w:instrText xml:space="preserve"> PAGEREF _Toc124366008 \h </w:instrText>
        </w:r>
        <w:r w:rsidR="00530050">
          <w:rPr>
            <w:noProof/>
            <w:webHidden/>
          </w:rPr>
        </w:r>
        <w:r w:rsidR="00530050">
          <w:rPr>
            <w:noProof/>
            <w:webHidden/>
          </w:rPr>
          <w:fldChar w:fldCharType="separate"/>
        </w:r>
        <w:r w:rsidR="00530050">
          <w:rPr>
            <w:noProof/>
            <w:webHidden/>
          </w:rPr>
          <w:t>16</w:t>
        </w:r>
        <w:r w:rsidR="00530050">
          <w:rPr>
            <w:noProof/>
            <w:webHidden/>
          </w:rPr>
          <w:fldChar w:fldCharType="end"/>
        </w:r>
      </w:hyperlink>
    </w:p>
    <w:p w14:paraId="1F3CB5B8" w14:textId="69BDADFD" w:rsidR="00530050" w:rsidRDefault="00CD78EF">
      <w:pPr>
        <w:pStyle w:val="TOC3"/>
        <w:tabs>
          <w:tab w:val="right" w:leader="dot" w:pos="9016"/>
        </w:tabs>
        <w:rPr>
          <w:rFonts w:asciiTheme="minorHAnsi" w:hAnsiTheme="minorHAnsi"/>
          <w:noProof/>
          <w:sz w:val="22"/>
        </w:rPr>
      </w:pPr>
      <w:hyperlink w:anchor="_Toc124366009" w:history="1">
        <w:r w:rsidR="00530050" w:rsidRPr="00D615B0">
          <w:rPr>
            <w:rStyle w:val="Hyperlink"/>
            <w:noProof/>
            <w:lang w:val="nb-NO"/>
          </w:rPr>
          <w:t>14:8,16-21</w:t>
        </w:r>
        <w:r w:rsidR="00530050">
          <w:rPr>
            <w:noProof/>
            <w:webHidden/>
          </w:rPr>
          <w:tab/>
        </w:r>
        <w:r w:rsidR="00530050">
          <w:rPr>
            <w:noProof/>
            <w:webHidden/>
          </w:rPr>
          <w:fldChar w:fldCharType="begin"/>
        </w:r>
        <w:r w:rsidR="00530050">
          <w:rPr>
            <w:noProof/>
            <w:webHidden/>
          </w:rPr>
          <w:instrText xml:space="preserve"> PAGEREF _Toc124366009 \h </w:instrText>
        </w:r>
        <w:r w:rsidR="00530050">
          <w:rPr>
            <w:noProof/>
            <w:webHidden/>
          </w:rPr>
        </w:r>
        <w:r w:rsidR="00530050">
          <w:rPr>
            <w:noProof/>
            <w:webHidden/>
          </w:rPr>
          <w:fldChar w:fldCharType="separate"/>
        </w:r>
        <w:r w:rsidR="00530050">
          <w:rPr>
            <w:noProof/>
            <w:webHidden/>
          </w:rPr>
          <w:t>17</w:t>
        </w:r>
        <w:r w:rsidR="00530050">
          <w:rPr>
            <w:noProof/>
            <w:webHidden/>
          </w:rPr>
          <w:fldChar w:fldCharType="end"/>
        </w:r>
      </w:hyperlink>
    </w:p>
    <w:p w14:paraId="771418B3" w14:textId="2081F357" w:rsidR="00530050" w:rsidRDefault="00CD78EF">
      <w:pPr>
        <w:pStyle w:val="TOC2"/>
        <w:tabs>
          <w:tab w:val="right" w:leader="dot" w:pos="9016"/>
        </w:tabs>
        <w:rPr>
          <w:rFonts w:asciiTheme="minorHAnsi" w:hAnsiTheme="minorHAnsi"/>
          <w:noProof/>
          <w:sz w:val="22"/>
        </w:rPr>
      </w:pPr>
      <w:hyperlink w:anchor="_Toc124366010" w:history="1">
        <w:r w:rsidR="00530050" w:rsidRPr="00D615B0">
          <w:rPr>
            <w:rStyle w:val="Hyperlink"/>
            <w:noProof/>
            <w:lang w:val="nb-NO"/>
          </w:rPr>
          <w:t>Kap. 12-14</w:t>
        </w:r>
        <w:r w:rsidR="00530050">
          <w:rPr>
            <w:noProof/>
            <w:webHidden/>
          </w:rPr>
          <w:tab/>
        </w:r>
        <w:r w:rsidR="00530050">
          <w:rPr>
            <w:noProof/>
            <w:webHidden/>
          </w:rPr>
          <w:fldChar w:fldCharType="begin"/>
        </w:r>
        <w:r w:rsidR="00530050">
          <w:rPr>
            <w:noProof/>
            <w:webHidden/>
          </w:rPr>
          <w:instrText xml:space="preserve"> PAGEREF _Toc124366010 \h </w:instrText>
        </w:r>
        <w:r w:rsidR="00530050">
          <w:rPr>
            <w:noProof/>
            <w:webHidden/>
          </w:rPr>
        </w:r>
        <w:r w:rsidR="00530050">
          <w:rPr>
            <w:noProof/>
            <w:webHidden/>
          </w:rPr>
          <w:fldChar w:fldCharType="separate"/>
        </w:r>
        <w:r w:rsidR="00530050">
          <w:rPr>
            <w:noProof/>
            <w:webHidden/>
          </w:rPr>
          <w:t>17</w:t>
        </w:r>
        <w:r w:rsidR="00530050">
          <w:rPr>
            <w:noProof/>
            <w:webHidden/>
          </w:rPr>
          <w:fldChar w:fldCharType="end"/>
        </w:r>
      </w:hyperlink>
    </w:p>
    <w:p w14:paraId="1BFE05B3" w14:textId="59048875" w:rsidR="008717E8" w:rsidRPr="00CF7719" w:rsidRDefault="008717E8" w:rsidP="00CD78EF">
      <w:pPr>
        <w:rPr>
          <w:lang w:val="nb-NO"/>
        </w:rPr>
      </w:pPr>
      <w:r w:rsidRPr="00CF7719">
        <w:rPr>
          <w:lang w:val="nb-NO"/>
        </w:rPr>
        <w:fldChar w:fldCharType="end"/>
      </w:r>
    </w:p>
    <w:p w14:paraId="15A53FFC" w14:textId="77777777" w:rsidR="008717E8" w:rsidRPr="00CF7719" w:rsidRDefault="008717E8">
      <w:pPr>
        <w:spacing w:line="259" w:lineRule="auto"/>
        <w:rPr>
          <w:rFonts w:eastAsiaTheme="majorEastAsia" w:cstheme="majorBidi"/>
          <w:b/>
          <w:sz w:val="28"/>
          <w:szCs w:val="26"/>
          <w:lang w:val="nb-NO"/>
        </w:rPr>
      </w:pPr>
      <w:r w:rsidRPr="00CF7719">
        <w:rPr>
          <w:lang w:val="nb-NO"/>
        </w:rPr>
        <w:br w:type="page"/>
      </w:r>
    </w:p>
    <w:p w14:paraId="38B13608" w14:textId="6485060E" w:rsidR="008717E8" w:rsidRPr="00CF7719" w:rsidRDefault="008717E8" w:rsidP="00BD3A7D">
      <w:pPr>
        <w:pStyle w:val="Heading1"/>
        <w:rPr>
          <w:lang w:val="nb-NO"/>
        </w:rPr>
      </w:pPr>
      <w:bookmarkStart w:id="1" w:name="_Toc124365977"/>
      <w:r w:rsidRPr="00CF7719">
        <w:rPr>
          <w:lang w:val="nb-NO"/>
        </w:rPr>
        <w:lastRenderedPageBreak/>
        <w:t>I</w:t>
      </w:r>
      <w:bookmarkEnd w:id="0"/>
      <w:r w:rsidR="00BD3A7D" w:rsidRPr="00CF7719">
        <w:rPr>
          <w:lang w:val="nb-NO"/>
        </w:rPr>
        <w:t>nnledning</w:t>
      </w:r>
      <w:bookmarkEnd w:id="1"/>
    </w:p>
    <w:p w14:paraId="5036716A" w14:textId="1658BBEC" w:rsidR="00082AE1" w:rsidRPr="00CF7719" w:rsidRDefault="00082AE1" w:rsidP="00082AE1">
      <w:pPr>
        <w:rPr>
          <w:lang w:val="nb-NO"/>
        </w:rPr>
      </w:pPr>
      <w:r w:rsidRPr="00CF7719">
        <w:rPr>
          <w:lang w:val="nb-NO"/>
        </w:rPr>
        <w:t xml:space="preserve">Sakarja overlapper så vidt med Haggai. 520 f.Kr. oppgis som året for </w:t>
      </w:r>
      <w:r w:rsidR="00B42029" w:rsidRPr="00CF7719">
        <w:rPr>
          <w:lang w:val="nb-NO"/>
        </w:rPr>
        <w:t xml:space="preserve">kap. </w:t>
      </w:r>
      <w:r w:rsidRPr="00CF7719">
        <w:rPr>
          <w:lang w:val="nb-NO"/>
        </w:rPr>
        <w:t xml:space="preserve">1-6 og 518 f.Kr. for </w:t>
      </w:r>
      <w:r w:rsidR="00B42029" w:rsidRPr="00CF7719">
        <w:rPr>
          <w:lang w:val="nb-NO"/>
        </w:rPr>
        <w:t xml:space="preserve">kap. </w:t>
      </w:r>
      <w:r w:rsidRPr="00CF7719">
        <w:rPr>
          <w:lang w:val="nb-NO"/>
        </w:rPr>
        <w:t xml:space="preserve">7-8, mens </w:t>
      </w:r>
      <w:r w:rsidR="00B42029" w:rsidRPr="00CF7719">
        <w:rPr>
          <w:lang w:val="nb-NO"/>
        </w:rPr>
        <w:t xml:space="preserve">kap. </w:t>
      </w:r>
      <w:r w:rsidRPr="00CF7719">
        <w:rPr>
          <w:lang w:val="nb-NO"/>
        </w:rPr>
        <w:t xml:space="preserve">9-14 ikke er datert (og også veldig vanskelige å forstå). Innholdet har også samme tema som Haggai: Bygg ferdig templet, så vil det føre til at Messias kommer. Men mens Haggai hadde mest </w:t>
      </w:r>
      <w:proofErr w:type="gramStart"/>
      <w:r w:rsidRPr="00CF7719">
        <w:rPr>
          <w:lang w:val="nb-NO"/>
        </w:rPr>
        <w:t>fokus</w:t>
      </w:r>
      <w:proofErr w:type="gramEnd"/>
      <w:r w:rsidRPr="00CF7719">
        <w:rPr>
          <w:lang w:val="nb-NO"/>
        </w:rPr>
        <w:t xml:space="preserve"> på selve byggingen, har Sakarja mer fokus på folkets omvendelse. </w:t>
      </w:r>
    </w:p>
    <w:p w14:paraId="53A9BFAE" w14:textId="77777777" w:rsidR="00082AE1" w:rsidRPr="00CF7719" w:rsidRDefault="00082AE1" w:rsidP="00082AE1">
      <w:pPr>
        <w:rPr>
          <w:lang w:val="nb-NO"/>
        </w:rPr>
      </w:pPr>
      <w:r w:rsidRPr="00CF7719">
        <w:rPr>
          <w:lang w:val="nb-NO"/>
        </w:rPr>
        <w:t>Omvendelse er også fokus i Sakarjas første budskap som han åpner boka med i 1:1-6. Det holder ikke bare å vende tilbake fra Babylon, de må også vende tilbake til Gud med hjertene sine. Denne overgivelsen er grunnleggende for budskapet i resten av boka.</w:t>
      </w:r>
    </w:p>
    <w:p w14:paraId="322B5DB0" w14:textId="313264A2" w:rsidR="00082AE1" w:rsidRPr="00CF7719" w:rsidRDefault="00082AE1" w:rsidP="00082AE1">
      <w:pPr>
        <w:rPr>
          <w:lang w:val="nb-NO"/>
        </w:rPr>
      </w:pPr>
      <w:r w:rsidRPr="00CF7719">
        <w:rPr>
          <w:lang w:val="nb-NO"/>
        </w:rPr>
        <w:t xml:space="preserve">Nattvisjonene i </w:t>
      </w:r>
      <w:r w:rsidR="00B42029" w:rsidRPr="00CF7719">
        <w:rPr>
          <w:lang w:val="nb-NO"/>
        </w:rPr>
        <w:t xml:space="preserve">kap. </w:t>
      </w:r>
      <w:r w:rsidRPr="00CF7719">
        <w:rPr>
          <w:lang w:val="nb-NO"/>
        </w:rPr>
        <w:t>1-6 er oppmuntringer om at Gud har kontroll og at de må bygge, og at noe stort skal komme ut av dette. Resultatet - Messias - vil sprenge alle grenser. De 8 visjonene er satt opp som en "</w:t>
      </w:r>
      <w:proofErr w:type="spellStart"/>
      <w:r w:rsidRPr="00CF7719">
        <w:rPr>
          <w:lang w:val="nb-NO"/>
        </w:rPr>
        <w:t>chiasme</w:t>
      </w:r>
      <w:proofErr w:type="spellEnd"/>
      <w:r w:rsidRPr="00CF7719">
        <w:rPr>
          <w:lang w:val="nb-NO"/>
        </w:rPr>
        <w:t xml:space="preserve">", hvor visjonene i midten er det viktigste: Øverstepresten Josva og guvernøren </w:t>
      </w:r>
      <w:proofErr w:type="spellStart"/>
      <w:r w:rsidRPr="00CF7719">
        <w:rPr>
          <w:lang w:val="nb-NO"/>
        </w:rPr>
        <w:t>Serubbabel</w:t>
      </w:r>
      <w:proofErr w:type="spellEnd"/>
      <w:r w:rsidRPr="00CF7719">
        <w:rPr>
          <w:lang w:val="nb-NO"/>
        </w:rPr>
        <w:t>, de to lederne av folket, får begge løfter om Messias knyttet til seg.</w:t>
      </w:r>
    </w:p>
    <w:p w14:paraId="44B5FCDB" w14:textId="77777777" w:rsidR="00082AE1" w:rsidRPr="00CF7719" w:rsidRDefault="00082AE1" w:rsidP="00082AE1">
      <w:pPr>
        <w:rPr>
          <w:lang w:val="nb-NO"/>
        </w:rPr>
      </w:pPr>
      <w:r w:rsidRPr="00CF7719">
        <w:rPr>
          <w:lang w:val="nb-NO"/>
        </w:rPr>
        <w:t xml:space="preserve">I 6:9-15 blir Josva igjen et tydelig </w:t>
      </w:r>
      <w:proofErr w:type="spellStart"/>
      <w:r w:rsidRPr="00CF7719">
        <w:rPr>
          <w:lang w:val="nb-NO"/>
        </w:rPr>
        <w:t>frampek</w:t>
      </w:r>
      <w:proofErr w:type="spellEnd"/>
      <w:r w:rsidRPr="00CF7719">
        <w:rPr>
          <w:lang w:val="nb-NO"/>
        </w:rPr>
        <w:t xml:space="preserve"> på Jesus, som overraskende nok skal være både konge og prest. I kapittel 7-8, nesten to år senere, blir et spørsmål om faste til en oppfordring til å være annerledes enn forfedrene sine før eksilet så ikke det samme skjer igjen. Gud minner dem igjen på sine planer med dem.</w:t>
      </w:r>
    </w:p>
    <w:p w14:paraId="14B2482F" w14:textId="5A2F37B4" w:rsidR="00082AE1" w:rsidRPr="00CF7719" w:rsidRDefault="00082AE1" w:rsidP="00082AE1">
      <w:pPr>
        <w:rPr>
          <w:lang w:val="nb-NO"/>
        </w:rPr>
      </w:pPr>
      <w:r w:rsidRPr="00CF7719">
        <w:rPr>
          <w:lang w:val="nb-NO"/>
        </w:rPr>
        <w:t xml:space="preserve">Kapittel 9-11 går for å være noe av det vanskeligste å forstå av profetene. Det tydeligste er noen glimt av Jesus innimellom i form av vers som siteres i NT. Med utgangspunkt i disse kan vi si at </w:t>
      </w:r>
      <w:r w:rsidR="00B42029" w:rsidRPr="00CF7719">
        <w:rPr>
          <w:lang w:val="nb-NO"/>
        </w:rPr>
        <w:t xml:space="preserve">kap. </w:t>
      </w:r>
      <w:r w:rsidRPr="00CF7719">
        <w:rPr>
          <w:lang w:val="nb-NO"/>
        </w:rPr>
        <w:t xml:space="preserve">9 handler om at Kongen kommer til Jerusalem, og at </w:t>
      </w:r>
      <w:r w:rsidR="00B42029" w:rsidRPr="00CF7719">
        <w:rPr>
          <w:lang w:val="nb-NO"/>
        </w:rPr>
        <w:t xml:space="preserve">kap. </w:t>
      </w:r>
      <w:r w:rsidRPr="00CF7719">
        <w:rPr>
          <w:lang w:val="nb-NO"/>
        </w:rPr>
        <w:t>10-11 dreier seg om at dårlig lederskap førte til at de ble sendt i eksil - men Gud skal styrke dem og samle dem. Nå som tempelet sannsynligvis er ferdigbygd, ser Sakarja lenger fram og oppmuntrer dem til å ønske Kongen velkommen når han kommer.</w:t>
      </w:r>
    </w:p>
    <w:p w14:paraId="1687F8C3" w14:textId="4279AE36" w:rsidR="00082AE1" w:rsidRPr="00CF7719" w:rsidRDefault="00B42029" w:rsidP="00082AE1">
      <w:pPr>
        <w:rPr>
          <w:lang w:val="nb-NO"/>
        </w:rPr>
      </w:pPr>
      <w:r w:rsidRPr="00CF7719">
        <w:rPr>
          <w:lang w:val="nb-NO"/>
        </w:rPr>
        <w:t xml:space="preserve">Kap. </w:t>
      </w:r>
      <w:r w:rsidR="00082AE1" w:rsidRPr="00CF7719">
        <w:rPr>
          <w:lang w:val="nb-NO"/>
        </w:rPr>
        <w:t xml:space="preserve">12-14 er ikke noe særlig lettere. I </w:t>
      </w:r>
      <w:r w:rsidR="006A0122" w:rsidRPr="00CF7719">
        <w:rPr>
          <w:lang w:val="nb-NO"/>
        </w:rPr>
        <w:t>kap.</w:t>
      </w:r>
      <w:r w:rsidR="00082AE1" w:rsidRPr="00CF7719">
        <w:rPr>
          <w:lang w:val="nb-NO"/>
        </w:rPr>
        <w:t xml:space="preserve"> 12-13 angriper folkeslagene Jerusalem, men Gud beskytter dem. De innser at de har drept Gud selv, men blir renset for sin synd og urenhet. Her også er det noen glimt av Jesus, så kanskje kan vi bare forstå dette som en beskrivelse av Jesu 1. komme. Jesu gjenkomst skjer i kap</w:t>
      </w:r>
      <w:r w:rsidR="006A0122" w:rsidRPr="00CF7719">
        <w:rPr>
          <w:lang w:val="nb-NO"/>
        </w:rPr>
        <w:t>.</w:t>
      </w:r>
      <w:r w:rsidR="00082AE1" w:rsidRPr="00CF7719">
        <w:rPr>
          <w:lang w:val="nb-NO"/>
        </w:rPr>
        <w:t xml:space="preserve"> 14, hvor Guds rike kommer, dommen skjer, og Gud skal være konge over hele jorden (14:9). Boka ender med at alt er blitt hellig.</w:t>
      </w:r>
    </w:p>
    <w:p w14:paraId="795F0177" w14:textId="1FE483A7" w:rsidR="00082AE1" w:rsidRPr="00CF7719" w:rsidRDefault="00082AE1" w:rsidP="00082AE1">
      <w:pPr>
        <w:rPr>
          <w:lang w:val="nb-NO"/>
        </w:rPr>
      </w:pPr>
      <w:r w:rsidRPr="00CF7719">
        <w:rPr>
          <w:lang w:val="nb-NO"/>
        </w:rPr>
        <w:lastRenderedPageBreak/>
        <w:t>Siden folket trengte å få noen glimt av målet de arbeidet fram mot, er det mye som handler om Jesus i Sakarja. Hovedtemaet er at selve tempelet peker fram på Messias som skulle oppfylle dets funksjon. Øverstepresten Josva (</w:t>
      </w:r>
      <w:r w:rsidR="005D01BE" w:rsidRPr="005D01BE">
        <w:rPr>
          <w:lang w:val="nb-NO"/>
        </w:rPr>
        <w:t>gr.: “Jesus”</w:t>
      </w:r>
      <w:r w:rsidRPr="00CF7719">
        <w:rPr>
          <w:lang w:val="nb-NO"/>
        </w:rPr>
        <w:t xml:space="preserve">) blir et forbilde på “Spiren” (Josva II) som skal ta bort all skyld på én dag (3:9), og som skal være både prest og konge (6:9-15). </w:t>
      </w:r>
      <w:proofErr w:type="spellStart"/>
      <w:r w:rsidRPr="00CF7719">
        <w:rPr>
          <w:lang w:val="nb-NO"/>
        </w:rPr>
        <w:t>Serubbabel</w:t>
      </w:r>
      <w:proofErr w:type="spellEnd"/>
      <w:r w:rsidRPr="00CF7719">
        <w:rPr>
          <w:lang w:val="nb-NO"/>
        </w:rPr>
        <w:t xml:space="preserve"> peker også fram på Jesus ved å være hans stamfar. Jesus som rir inn i Jerusalem oppfyller 9:9, Judas' 30 sølvpenger oppfyller 11:12-13, og korsfestelsen oppfyller 12:10 og 13:7. "Endetidselva" i 14:8 og løvhyttefesten i 14:16-21 har også sin oppfyllelse i Jesus (</w:t>
      </w:r>
      <w:proofErr w:type="spellStart"/>
      <w:r w:rsidRPr="00CF7719">
        <w:rPr>
          <w:lang w:val="nb-NO"/>
        </w:rPr>
        <w:t>Joh</w:t>
      </w:r>
      <w:proofErr w:type="spellEnd"/>
      <w:r w:rsidRPr="00CF7719">
        <w:rPr>
          <w:lang w:val="nb-NO"/>
        </w:rPr>
        <w:t xml:space="preserve"> 7:37-38).</w:t>
      </w:r>
    </w:p>
    <w:p w14:paraId="1DC288E1" w14:textId="77777777" w:rsidR="000E3938" w:rsidRPr="00CF7719" w:rsidRDefault="000E3938" w:rsidP="000E3938">
      <w:pPr>
        <w:pStyle w:val="ListParagraph"/>
        <w:numPr>
          <w:ilvl w:val="0"/>
          <w:numId w:val="1"/>
        </w:numPr>
        <w:rPr>
          <w:lang w:val="nb-NO"/>
        </w:rPr>
      </w:pPr>
      <w:r w:rsidRPr="00CF7719">
        <w:rPr>
          <w:lang w:val="nb-NO"/>
        </w:rPr>
        <w:t xml:space="preserve">Bygg ferdig - så vil Messias sprenge alle rammer </w:t>
      </w:r>
    </w:p>
    <w:p w14:paraId="3CE7F15C" w14:textId="5FFD9178" w:rsidR="000E3938" w:rsidRPr="00CF7719" w:rsidRDefault="000E3938" w:rsidP="000E3938">
      <w:pPr>
        <w:pStyle w:val="ListParagraph"/>
        <w:numPr>
          <w:ilvl w:val="0"/>
          <w:numId w:val="1"/>
        </w:numPr>
        <w:rPr>
          <w:lang w:val="nb-NO"/>
        </w:rPr>
      </w:pPr>
      <w:r w:rsidRPr="00CF7719">
        <w:rPr>
          <w:lang w:val="nb-NO"/>
        </w:rPr>
        <w:t>Arbeid trofast for Gud selv om du ikke ser resultater</w:t>
      </w:r>
    </w:p>
    <w:p w14:paraId="3B476ECB" w14:textId="447E8F6F" w:rsidR="000E3938" w:rsidRPr="00CF7719" w:rsidRDefault="000E3938" w:rsidP="000E3938">
      <w:pPr>
        <w:rPr>
          <w:lang w:val="nb-NO"/>
        </w:rPr>
      </w:pPr>
      <w:r w:rsidRPr="00CF7719">
        <w:rPr>
          <w:i/>
          <w:iCs/>
          <w:lang w:val="nb-NO"/>
        </w:rPr>
        <w:t>“Noen ganger må man bare ta et skritt tilbake og lene seg på Jesus.”</w:t>
      </w:r>
      <w:r w:rsidR="00E651A5" w:rsidRPr="00CF7719">
        <w:rPr>
          <w:lang w:val="nb-NO"/>
        </w:rPr>
        <w:t xml:space="preserve"> </w:t>
      </w:r>
      <w:r w:rsidRPr="00CF7719">
        <w:rPr>
          <w:lang w:val="nb-NO"/>
        </w:rPr>
        <w:t>Lars Olav Gjøra, lærer på Gå Ut Senteret</w:t>
      </w:r>
    </w:p>
    <w:p w14:paraId="3E7244A7" w14:textId="77777777" w:rsidR="000E3938" w:rsidRPr="00CF7719" w:rsidRDefault="000E3938" w:rsidP="000E3938">
      <w:pPr>
        <w:rPr>
          <w:lang w:val="nb-NO"/>
        </w:rPr>
      </w:pPr>
      <w:r w:rsidRPr="00CF7719">
        <w:rPr>
          <w:lang w:val="nb-NO"/>
        </w:rPr>
        <w:t xml:space="preserve"> </w:t>
      </w:r>
    </w:p>
    <w:p w14:paraId="24C74D02" w14:textId="77777777" w:rsidR="000E3938" w:rsidRPr="00CF7719" w:rsidRDefault="000E3938" w:rsidP="000E3938">
      <w:pPr>
        <w:pStyle w:val="Heading2"/>
        <w:rPr>
          <w:lang w:val="nb-NO"/>
        </w:rPr>
      </w:pPr>
      <w:bookmarkStart w:id="2" w:name="_Toc124365978"/>
      <w:r w:rsidRPr="00CF7719">
        <w:rPr>
          <w:lang w:val="nb-NO"/>
        </w:rPr>
        <w:t>Juda under Persia</w:t>
      </w:r>
      <w:bookmarkEnd w:id="2"/>
      <w:r w:rsidRPr="00CF7719">
        <w:rPr>
          <w:lang w:val="nb-NO"/>
        </w:rPr>
        <w:tab/>
      </w:r>
    </w:p>
    <w:p w14:paraId="35B5206B" w14:textId="37AE5531" w:rsidR="000E3938" w:rsidRPr="00CF7719" w:rsidRDefault="000E3938" w:rsidP="000E3938">
      <w:pPr>
        <w:rPr>
          <w:lang w:val="nb-NO"/>
        </w:rPr>
      </w:pPr>
      <w:r w:rsidRPr="00CF7719">
        <w:rPr>
          <w:lang w:val="nb-NO"/>
        </w:rPr>
        <w:t>Persia var inndelt i 20 provinser/ satrapier. Juda var en del av ‘</w:t>
      </w:r>
      <w:proofErr w:type="spellStart"/>
      <w:r w:rsidRPr="00CF7719">
        <w:rPr>
          <w:lang w:val="nb-NO"/>
        </w:rPr>
        <w:t>Eber</w:t>
      </w:r>
      <w:proofErr w:type="spellEnd"/>
      <w:r w:rsidRPr="00CF7719">
        <w:rPr>
          <w:lang w:val="nb-NO"/>
        </w:rPr>
        <w:t xml:space="preserve"> </w:t>
      </w:r>
      <w:proofErr w:type="spellStart"/>
      <w:r w:rsidRPr="00CF7719">
        <w:rPr>
          <w:lang w:val="nb-NO"/>
        </w:rPr>
        <w:t>Nahara</w:t>
      </w:r>
      <w:proofErr w:type="spellEnd"/>
      <w:r w:rsidRPr="00CF7719">
        <w:rPr>
          <w:lang w:val="nb-NO"/>
        </w:rPr>
        <w:t>’ (“På andre siden av elva”).</w:t>
      </w:r>
    </w:p>
    <w:p w14:paraId="00A97E12" w14:textId="7A3D53A7" w:rsidR="000E3938" w:rsidRPr="00CF7719" w:rsidRDefault="000E3938" w:rsidP="000E3938">
      <w:pPr>
        <w:rPr>
          <w:lang w:val="nb-NO"/>
        </w:rPr>
      </w:pPr>
      <w:r w:rsidRPr="00CF7719">
        <w:rPr>
          <w:lang w:val="nb-NO"/>
        </w:rPr>
        <w:t>Juda hadde maks 50</w:t>
      </w:r>
      <w:r w:rsidR="00767740">
        <w:rPr>
          <w:lang w:val="nb-NO"/>
        </w:rPr>
        <w:t>.</w:t>
      </w:r>
      <w:r w:rsidRPr="00CF7719">
        <w:rPr>
          <w:lang w:val="nb-NO"/>
        </w:rPr>
        <w:t>000 innbyggere (mer enn halvert fra før eksilet), og var et lite samfunn med flere utfordringer:</w:t>
      </w:r>
    </w:p>
    <w:p w14:paraId="015619D0" w14:textId="493D656C" w:rsidR="000E3938" w:rsidRPr="00CF7719" w:rsidRDefault="000E3938" w:rsidP="000E3938">
      <w:pPr>
        <w:pStyle w:val="ListParagraph"/>
        <w:numPr>
          <w:ilvl w:val="0"/>
          <w:numId w:val="2"/>
        </w:numPr>
        <w:rPr>
          <w:lang w:val="nb-NO"/>
        </w:rPr>
      </w:pPr>
      <w:r w:rsidRPr="00CF7719">
        <w:rPr>
          <w:lang w:val="nb-NO"/>
        </w:rPr>
        <w:t>Økonomiske: Avhengig av jordbruk</w:t>
      </w:r>
    </w:p>
    <w:p w14:paraId="5F28E68D" w14:textId="12DA72A3" w:rsidR="000E3938" w:rsidRPr="00CF7719" w:rsidRDefault="000E3938" w:rsidP="000E3938">
      <w:pPr>
        <w:pStyle w:val="ListParagraph"/>
        <w:numPr>
          <w:ilvl w:val="0"/>
          <w:numId w:val="2"/>
        </w:numPr>
        <w:rPr>
          <w:lang w:val="nb-NO"/>
        </w:rPr>
      </w:pPr>
      <w:r w:rsidRPr="00CF7719">
        <w:rPr>
          <w:lang w:val="nb-NO"/>
        </w:rPr>
        <w:t>Sosiale: Med folk som ikke hadde vært i eksil, og med innflyttere.</w:t>
      </w:r>
    </w:p>
    <w:p w14:paraId="3F219815" w14:textId="443310E8" w:rsidR="000E3938" w:rsidRPr="00CF7719" w:rsidRDefault="000E3938" w:rsidP="000E3938">
      <w:pPr>
        <w:pStyle w:val="ListParagraph"/>
        <w:numPr>
          <w:ilvl w:val="0"/>
          <w:numId w:val="2"/>
        </w:numPr>
        <w:rPr>
          <w:lang w:val="nb-NO"/>
        </w:rPr>
      </w:pPr>
      <w:r w:rsidRPr="00CF7719">
        <w:rPr>
          <w:lang w:val="nb-NO"/>
        </w:rPr>
        <w:t>Politiske: Tidligere under myndighetene i Samaria, nå en delvis uavhengig under-provins med egen stattholder. Dette reduserte makten til Samaria.</w:t>
      </w:r>
    </w:p>
    <w:p w14:paraId="6CFA903F" w14:textId="7B136AE5" w:rsidR="000E3938" w:rsidRPr="00CF7719" w:rsidRDefault="000E3938" w:rsidP="000E3938">
      <w:pPr>
        <w:rPr>
          <w:lang w:val="nb-NO"/>
        </w:rPr>
      </w:pPr>
      <w:r w:rsidRPr="00CF7719">
        <w:rPr>
          <w:lang w:val="nb-NO"/>
        </w:rPr>
        <w:t>Stor kontrast mellom før-</w:t>
      </w:r>
      <w:proofErr w:type="spellStart"/>
      <w:r w:rsidRPr="00CF7719">
        <w:rPr>
          <w:lang w:val="nb-NO"/>
        </w:rPr>
        <w:t>eksilsk</w:t>
      </w:r>
      <w:proofErr w:type="spellEnd"/>
      <w:r w:rsidRPr="00CF7719">
        <w:rPr>
          <w:lang w:val="nb-NO"/>
        </w:rPr>
        <w:t xml:space="preserve"> storhet og de ydmykende omstendighetene etter eksilet.</w:t>
      </w:r>
      <w:r w:rsidR="00361607">
        <w:rPr>
          <w:lang w:val="nb-NO"/>
        </w:rPr>
        <w:t xml:space="preserve"> </w:t>
      </w:r>
      <w:r w:rsidRPr="00CF7719">
        <w:rPr>
          <w:lang w:val="nb-NO"/>
        </w:rPr>
        <w:t>De er få, står foran en stor oppgave og møter motstand i 16 år.</w:t>
      </w:r>
      <w:r w:rsidR="00361607">
        <w:rPr>
          <w:lang w:val="nb-NO"/>
        </w:rPr>
        <w:t xml:space="preserve"> </w:t>
      </w:r>
      <w:r w:rsidRPr="00CF7719">
        <w:rPr>
          <w:lang w:val="nb-NO"/>
        </w:rPr>
        <w:t>Tilbakevendingen hadde ikke blitt helt som de så for seg.</w:t>
      </w:r>
      <w:r w:rsidR="00361607">
        <w:rPr>
          <w:lang w:val="nb-NO"/>
        </w:rPr>
        <w:t xml:space="preserve"> </w:t>
      </w:r>
      <w:r w:rsidRPr="00CF7719">
        <w:rPr>
          <w:lang w:val="nb-NO"/>
        </w:rPr>
        <w:t>Kanskje selvtilliten ikke er helt på topp?</w:t>
      </w:r>
    </w:p>
    <w:p w14:paraId="637CBEB1" w14:textId="77777777" w:rsidR="000E3938" w:rsidRPr="00CF7719" w:rsidRDefault="000E3938" w:rsidP="000E3938">
      <w:pPr>
        <w:rPr>
          <w:lang w:val="nb-NO"/>
        </w:rPr>
      </w:pPr>
      <w:r w:rsidRPr="00CF7719">
        <w:rPr>
          <w:lang w:val="nb-NO"/>
        </w:rPr>
        <w:t xml:space="preserve"> </w:t>
      </w:r>
    </w:p>
    <w:p w14:paraId="43AC653E" w14:textId="77777777" w:rsidR="000E3938" w:rsidRPr="00CF7719" w:rsidRDefault="000E3938" w:rsidP="000E3938">
      <w:pPr>
        <w:pStyle w:val="Heading2"/>
        <w:rPr>
          <w:lang w:val="nb-NO"/>
        </w:rPr>
      </w:pPr>
      <w:bookmarkStart w:id="3" w:name="_Toc124365979"/>
      <w:r w:rsidRPr="00CF7719">
        <w:rPr>
          <w:lang w:val="nb-NO"/>
        </w:rPr>
        <w:t>De persiske kongene</w:t>
      </w:r>
      <w:bookmarkEnd w:id="3"/>
    </w:p>
    <w:p w14:paraId="2AD315BE" w14:textId="77777777" w:rsidR="000E3938" w:rsidRPr="00CF7719" w:rsidRDefault="000E3938" w:rsidP="000E3938">
      <w:pPr>
        <w:rPr>
          <w:lang w:val="nb-NO"/>
        </w:rPr>
      </w:pPr>
      <w:r w:rsidRPr="00CF7719">
        <w:rPr>
          <w:lang w:val="nb-NO"/>
        </w:rPr>
        <w:t>Kyros: 559-530 f.Kr.</w:t>
      </w:r>
    </w:p>
    <w:p w14:paraId="7EF5E89F" w14:textId="77777777" w:rsidR="000E3938" w:rsidRPr="00CF7719" w:rsidRDefault="000E3938" w:rsidP="000E3938">
      <w:pPr>
        <w:rPr>
          <w:lang w:val="nb-NO"/>
        </w:rPr>
      </w:pPr>
      <w:proofErr w:type="spellStart"/>
      <w:r w:rsidRPr="00CF7719">
        <w:rPr>
          <w:lang w:val="nb-NO"/>
        </w:rPr>
        <w:t>Kambyses</w:t>
      </w:r>
      <w:proofErr w:type="spellEnd"/>
      <w:r w:rsidRPr="00CF7719">
        <w:rPr>
          <w:lang w:val="nb-NO"/>
        </w:rPr>
        <w:t>: 530-522 f.Kr.</w:t>
      </w:r>
    </w:p>
    <w:p w14:paraId="3AEA0A5B" w14:textId="77777777" w:rsidR="000E3938" w:rsidRPr="00CF7719" w:rsidRDefault="000E3938" w:rsidP="000E3938">
      <w:pPr>
        <w:rPr>
          <w:lang w:val="nb-NO"/>
        </w:rPr>
      </w:pPr>
      <w:r w:rsidRPr="00CF7719">
        <w:rPr>
          <w:lang w:val="nb-NO"/>
        </w:rPr>
        <w:lastRenderedPageBreak/>
        <w:t>Dareios I Den store: 522-486 f-Kr.</w:t>
      </w:r>
    </w:p>
    <w:p w14:paraId="0B1DCF49" w14:textId="77777777" w:rsidR="002C4904" w:rsidRDefault="002C4904" w:rsidP="00CD78EF">
      <w:pPr>
        <w:rPr>
          <w:lang w:val="nb-NO"/>
        </w:rPr>
      </w:pPr>
    </w:p>
    <w:p w14:paraId="35BD3A2B" w14:textId="520519D0" w:rsidR="000E3938" w:rsidRPr="00CF7719" w:rsidRDefault="000E3938" w:rsidP="000E3938">
      <w:pPr>
        <w:pStyle w:val="Heading2"/>
        <w:rPr>
          <w:lang w:val="nb-NO"/>
        </w:rPr>
      </w:pPr>
      <w:bookmarkStart w:id="4" w:name="_Toc124365980"/>
      <w:r w:rsidRPr="00CF7719">
        <w:rPr>
          <w:lang w:val="nb-NO"/>
        </w:rPr>
        <w:t xml:space="preserve">Dareios </w:t>
      </w:r>
      <w:r w:rsidR="002C4904" w:rsidRPr="002C4904">
        <w:rPr>
          <w:lang w:val="nb-NO"/>
        </w:rPr>
        <w:t xml:space="preserve">I </w:t>
      </w:r>
      <w:r w:rsidRPr="00CF7719">
        <w:rPr>
          <w:lang w:val="nb-NO"/>
        </w:rPr>
        <w:t>Den store (522-486 f.Kr.)</w:t>
      </w:r>
      <w:bookmarkEnd w:id="4"/>
    </w:p>
    <w:p w14:paraId="21CD2B6A" w14:textId="6D6369FB" w:rsidR="000E3938" w:rsidRPr="00CF7719" w:rsidRDefault="000E3938" w:rsidP="000E3938">
      <w:pPr>
        <w:rPr>
          <w:lang w:val="nb-NO"/>
        </w:rPr>
      </w:pPr>
      <w:r w:rsidRPr="00CF7719">
        <w:rPr>
          <w:lang w:val="nb-NO"/>
        </w:rPr>
        <w:t xml:space="preserve">522-521 f.Kr.: </w:t>
      </w:r>
      <w:r w:rsidR="00C27C33">
        <w:rPr>
          <w:lang w:val="nb-NO"/>
        </w:rPr>
        <w:tab/>
      </w:r>
      <w:r w:rsidRPr="00CF7719">
        <w:rPr>
          <w:lang w:val="nb-NO"/>
        </w:rPr>
        <w:t>Slo ned 19 opprør</w:t>
      </w:r>
    </w:p>
    <w:p w14:paraId="570758BA" w14:textId="5917FCB5" w:rsidR="000E3938" w:rsidRPr="00CF7719" w:rsidRDefault="000E3938" w:rsidP="003A3F13">
      <w:pPr>
        <w:ind w:left="1440" w:hanging="1440"/>
        <w:rPr>
          <w:lang w:val="nb-NO"/>
        </w:rPr>
      </w:pPr>
      <w:r w:rsidRPr="00CF7719">
        <w:rPr>
          <w:lang w:val="nb-NO"/>
        </w:rPr>
        <w:t xml:space="preserve">520 f.Kr: </w:t>
      </w:r>
      <w:r w:rsidR="00C27C33">
        <w:rPr>
          <w:lang w:val="nb-NO"/>
        </w:rPr>
        <w:tab/>
      </w:r>
      <w:r w:rsidRPr="00CF7719">
        <w:rPr>
          <w:lang w:val="nb-NO"/>
        </w:rPr>
        <w:t xml:space="preserve">Ble advart om gjenoppbyggingen, lette i arkivene og støttet jødene. </w:t>
      </w:r>
      <w:r w:rsidR="003A3F13">
        <w:rPr>
          <w:lang w:val="nb-NO"/>
        </w:rPr>
        <w:t xml:space="preserve">                  </w:t>
      </w:r>
      <w:r w:rsidRPr="00CF7719">
        <w:rPr>
          <w:lang w:val="nb-NO"/>
        </w:rPr>
        <w:t>(Esra 5:1-17, 6:1-7)</w:t>
      </w:r>
    </w:p>
    <w:p w14:paraId="4FE3B288" w14:textId="08468F90" w:rsidR="000E3938" w:rsidRPr="00CF7719" w:rsidRDefault="000E3938" w:rsidP="000E3938">
      <w:pPr>
        <w:rPr>
          <w:lang w:val="nb-NO"/>
        </w:rPr>
      </w:pPr>
      <w:r w:rsidRPr="00CF7719">
        <w:rPr>
          <w:lang w:val="nb-NO"/>
        </w:rPr>
        <w:t xml:space="preserve">516 f.Kr.: </w:t>
      </w:r>
      <w:r w:rsidR="003A3F13">
        <w:rPr>
          <w:lang w:val="nb-NO"/>
        </w:rPr>
        <w:tab/>
      </w:r>
      <w:r w:rsidRPr="00CF7719">
        <w:rPr>
          <w:lang w:val="nb-NO"/>
        </w:rPr>
        <w:t>Tempelet ferdig. (Esra 6:14-15)</w:t>
      </w:r>
    </w:p>
    <w:p w14:paraId="6D44F8E0" w14:textId="77777777" w:rsidR="000E3938" w:rsidRPr="00CF7719" w:rsidRDefault="000E3938" w:rsidP="000E3938">
      <w:pPr>
        <w:rPr>
          <w:lang w:val="nb-NO"/>
        </w:rPr>
      </w:pPr>
      <w:r w:rsidRPr="00CF7719">
        <w:rPr>
          <w:lang w:val="nb-NO"/>
        </w:rPr>
        <w:t xml:space="preserve"> </w:t>
      </w:r>
    </w:p>
    <w:p w14:paraId="0A0C91AE" w14:textId="77777777" w:rsidR="000E3938" w:rsidRPr="00CF7719" w:rsidRDefault="000E3938" w:rsidP="000E3938">
      <w:pPr>
        <w:pStyle w:val="Heading2"/>
        <w:rPr>
          <w:lang w:val="nb-NO"/>
        </w:rPr>
      </w:pPr>
      <w:bookmarkStart w:id="5" w:name="_Toc124365981"/>
      <w:r w:rsidRPr="00CF7719">
        <w:rPr>
          <w:lang w:val="nb-NO"/>
        </w:rPr>
        <w:t>Viktige årstall</w:t>
      </w:r>
      <w:bookmarkEnd w:id="5"/>
    </w:p>
    <w:p w14:paraId="673FF69B" w14:textId="15FE38B1" w:rsidR="000E3938" w:rsidRPr="00CF7719" w:rsidRDefault="000E3938" w:rsidP="000E3938">
      <w:pPr>
        <w:rPr>
          <w:lang w:val="nb-NO"/>
        </w:rPr>
      </w:pPr>
      <w:r w:rsidRPr="00CF7719">
        <w:rPr>
          <w:lang w:val="nb-NO"/>
        </w:rPr>
        <w:t xml:space="preserve">539 f.Kr.: </w:t>
      </w:r>
      <w:r w:rsidR="003A3F13">
        <w:rPr>
          <w:lang w:val="nb-NO"/>
        </w:rPr>
        <w:tab/>
      </w:r>
      <w:r w:rsidRPr="00CF7719">
        <w:rPr>
          <w:lang w:val="nb-NO"/>
        </w:rPr>
        <w:t>Tilbake fra Babylon 536 f.Kr.: Grunnmuren lagt</w:t>
      </w:r>
    </w:p>
    <w:p w14:paraId="1BE484BB" w14:textId="54D1ACAD" w:rsidR="000E3938" w:rsidRPr="00CF7719" w:rsidRDefault="000E3938" w:rsidP="000E3938">
      <w:pPr>
        <w:rPr>
          <w:lang w:val="nb-NO"/>
        </w:rPr>
      </w:pPr>
      <w:r w:rsidRPr="00CF7719">
        <w:rPr>
          <w:lang w:val="nb-NO"/>
        </w:rPr>
        <w:t xml:space="preserve">520 f.Kr.: </w:t>
      </w:r>
      <w:r w:rsidR="003A3F13">
        <w:rPr>
          <w:lang w:val="nb-NO"/>
        </w:rPr>
        <w:tab/>
      </w:r>
      <w:r w:rsidRPr="00CF7719">
        <w:rPr>
          <w:lang w:val="nb-NO"/>
        </w:rPr>
        <w:t>Haggai og Sakarja (1:1)</w:t>
      </w:r>
    </w:p>
    <w:p w14:paraId="28C4CD68" w14:textId="0ADA428A" w:rsidR="000E3938" w:rsidRPr="00CF7719" w:rsidRDefault="000E3938" w:rsidP="000E3938">
      <w:pPr>
        <w:rPr>
          <w:lang w:val="nb-NO"/>
        </w:rPr>
      </w:pPr>
      <w:r w:rsidRPr="00CF7719">
        <w:rPr>
          <w:lang w:val="nb-NO"/>
        </w:rPr>
        <w:t xml:space="preserve">516 f.Kr.: </w:t>
      </w:r>
      <w:r w:rsidR="003A3F13">
        <w:rPr>
          <w:lang w:val="nb-NO"/>
        </w:rPr>
        <w:tab/>
      </w:r>
      <w:r w:rsidRPr="00CF7719">
        <w:rPr>
          <w:lang w:val="nb-NO"/>
        </w:rPr>
        <w:t>Templet ferdig (Esra 6:15)</w:t>
      </w:r>
    </w:p>
    <w:p w14:paraId="2108CF99" w14:textId="77777777" w:rsidR="000E3938" w:rsidRPr="00CF7719" w:rsidRDefault="000E3938" w:rsidP="000E3938">
      <w:pPr>
        <w:rPr>
          <w:lang w:val="nb-NO"/>
        </w:rPr>
      </w:pPr>
      <w:r w:rsidRPr="00CF7719">
        <w:rPr>
          <w:lang w:val="nb-NO"/>
        </w:rPr>
        <w:t xml:space="preserve"> </w:t>
      </w:r>
    </w:p>
    <w:p w14:paraId="6A10D8A0" w14:textId="209226A4" w:rsidR="000E3938" w:rsidRPr="00CF7719" w:rsidRDefault="000E3938" w:rsidP="000E3938">
      <w:pPr>
        <w:pStyle w:val="Heading2"/>
        <w:rPr>
          <w:lang w:val="nb-NO"/>
        </w:rPr>
      </w:pPr>
      <w:bookmarkStart w:id="6" w:name="_Toc124365982"/>
      <w:r w:rsidRPr="00CF7719">
        <w:rPr>
          <w:lang w:val="nb-NO"/>
        </w:rPr>
        <w:t>S</w:t>
      </w:r>
      <w:r w:rsidR="00CF7719" w:rsidRPr="00CF7719">
        <w:rPr>
          <w:lang w:val="nb-NO"/>
        </w:rPr>
        <w:t>tru</w:t>
      </w:r>
      <w:r w:rsidR="00CF7719">
        <w:rPr>
          <w:lang w:val="nb-NO"/>
        </w:rPr>
        <w:t>ktur</w:t>
      </w:r>
      <w:bookmarkEnd w:id="6"/>
    </w:p>
    <w:p w14:paraId="1DA700CE" w14:textId="2AD69C47" w:rsidR="000E3938" w:rsidRPr="00CF7719" w:rsidRDefault="000E3938" w:rsidP="00CF7719">
      <w:pPr>
        <w:rPr>
          <w:b/>
          <w:bCs/>
          <w:lang w:val="nb-NO"/>
        </w:rPr>
      </w:pPr>
      <w:r w:rsidRPr="00CF7719">
        <w:rPr>
          <w:b/>
          <w:bCs/>
          <w:lang w:val="nb-NO"/>
        </w:rPr>
        <w:t>520-518 f.Kr.</w:t>
      </w:r>
    </w:p>
    <w:p w14:paraId="447CE59D" w14:textId="0652FCFA" w:rsidR="000E3938" w:rsidRPr="00CF7719" w:rsidRDefault="00B42029" w:rsidP="000E3938">
      <w:pPr>
        <w:rPr>
          <w:lang w:val="nb-NO"/>
        </w:rPr>
      </w:pPr>
      <w:r w:rsidRPr="00CF7719">
        <w:rPr>
          <w:lang w:val="nb-NO"/>
        </w:rPr>
        <w:t xml:space="preserve">Kap. </w:t>
      </w:r>
      <w:r w:rsidR="000E3938" w:rsidRPr="00CF7719">
        <w:rPr>
          <w:lang w:val="nb-NO"/>
        </w:rPr>
        <w:t>1-6</w:t>
      </w:r>
      <w:r w:rsidR="000E3938" w:rsidRPr="00CF7719">
        <w:rPr>
          <w:lang w:val="nb-NO"/>
        </w:rPr>
        <w:tab/>
        <w:t xml:space="preserve">8 visjoner om at Gud har kontroll og </w:t>
      </w:r>
      <w:r w:rsidR="008B5A1B">
        <w:rPr>
          <w:lang w:val="nb-NO"/>
        </w:rPr>
        <w:t xml:space="preserve">at </w:t>
      </w:r>
      <w:r w:rsidR="000E3938" w:rsidRPr="00CF7719">
        <w:rPr>
          <w:lang w:val="nb-NO"/>
        </w:rPr>
        <w:t>de må bygge tempelet</w:t>
      </w:r>
      <w:r w:rsidR="008B5A1B">
        <w:rPr>
          <w:lang w:val="nb-NO"/>
        </w:rPr>
        <w:t>.</w:t>
      </w:r>
      <w:r w:rsidR="000E3938" w:rsidRPr="00CF7719">
        <w:rPr>
          <w:lang w:val="nb-NO"/>
        </w:rPr>
        <w:tab/>
      </w:r>
    </w:p>
    <w:p w14:paraId="2D0E66A3" w14:textId="064A054C" w:rsidR="000E3938" w:rsidRPr="00CF7719" w:rsidRDefault="00B42029" w:rsidP="000E3938">
      <w:pPr>
        <w:ind w:left="1440" w:hanging="1440"/>
        <w:rPr>
          <w:lang w:val="nb-NO"/>
        </w:rPr>
      </w:pPr>
      <w:r w:rsidRPr="00CF7719">
        <w:rPr>
          <w:lang w:val="nb-NO"/>
        </w:rPr>
        <w:t xml:space="preserve">Kap. </w:t>
      </w:r>
      <w:r w:rsidR="000E3938" w:rsidRPr="00CF7719">
        <w:rPr>
          <w:lang w:val="nb-NO"/>
        </w:rPr>
        <w:t>7-8</w:t>
      </w:r>
      <w:r w:rsidR="000E3938" w:rsidRPr="00CF7719">
        <w:rPr>
          <w:lang w:val="nb-NO"/>
        </w:rPr>
        <w:tab/>
        <w:t>Folket må endre innstilling og få templet ferdig, slik at Gud igjen kan bo blant dem og være deres Gud og de kan være hans folk.</w:t>
      </w:r>
      <w:r w:rsidR="000E3938" w:rsidRPr="00CF7719">
        <w:rPr>
          <w:lang w:val="nb-NO"/>
        </w:rPr>
        <w:tab/>
      </w:r>
    </w:p>
    <w:p w14:paraId="67002699" w14:textId="6349770B" w:rsidR="000E3938" w:rsidRPr="00CF7719" w:rsidRDefault="000E3938" w:rsidP="00CF7719">
      <w:pPr>
        <w:rPr>
          <w:b/>
          <w:bCs/>
          <w:lang w:val="nb-NO"/>
        </w:rPr>
      </w:pPr>
      <w:r w:rsidRPr="00CF7719">
        <w:rPr>
          <w:b/>
          <w:bCs/>
          <w:lang w:val="nb-NO"/>
        </w:rPr>
        <w:t>Udatert</w:t>
      </w:r>
    </w:p>
    <w:p w14:paraId="1C845834" w14:textId="5454A4D5" w:rsidR="000E3938" w:rsidRPr="00CF7719" w:rsidRDefault="00B42029" w:rsidP="000E3938">
      <w:pPr>
        <w:rPr>
          <w:lang w:val="nb-NO"/>
        </w:rPr>
      </w:pPr>
      <w:r w:rsidRPr="00CF7719">
        <w:rPr>
          <w:lang w:val="nb-NO"/>
        </w:rPr>
        <w:t xml:space="preserve">Kap. </w:t>
      </w:r>
      <w:r w:rsidR="000E3938" w:rsidRPr="00CF7719">
        <w:rPr>
          <w:lang w:val="nb-NO"/>
        </w:rPr>
        <w:t>9-11</w:t>
      </w:r>
      <w:r w:rsidR="000E3938" w:rsidRPr="00CF7719">
        <w:rPr>
          <w:lang w:val="nb-NO"/>
        </w:rPr>
        <w:tab/>
        <w:t>En konge på et esel, utfrielse og gjetere</w:t>
      </w:r>
      <w:r w:rsidR="000E3938" w:rsidRPr="00CF7719">
        <w:rPr>
          <w:lang w:val="nb-NO"/>
        </w:rPr>
        <w:tab/>
      </w:r>
    </w:p>
    <w:p w14:paraId="3F860A46" w14:textId="2E6A732A" w:rsidR="000E3938" w:rsidRPr="00CF7719" w:rsidRDefault="00B42029" w:rsidP="000E3938">
      <w:pPr>
        <w:rPr>
          <w:lang w:val="nb-NO"/>
        </w:rPr>
      </w:pPr>
      <w:r w:rsidRPr="00CF7719">
        <w:rPr>
          <w:lang w:val="nb-NO"/>
        </w:rPr>
        <w:t xml:space="preserve">Kap. </w:t>
      </w:r>
      <w:r w:rsidR="000E3938" w:rsidRPr="00CF7719">
        <w:rPr>
          <w:lang w:val="nb-NO"/>
        </w:rPr>
        <w:t>12-14</w:t>
      </w:r>
      <w:r w:rsidR="000E3938" w:rsidRPr="00CF7719">
        <w:rPr>
          <w:lang w:val="nb-NO"/>
        </w:rPr>
        <w:tab/>
        <w:t>Folkeslagene går til krig mot Jerusalem</w:t>
      </w:r>
      <w:r w:rsidR="000E3938" w:rsidRPr="00CF7719">
        <w:rPr>
          <w:lang w:val="nb-NO"/>
        </w:rPr>
        <w:tab/>
      </w:r>
    </w:p>
    <w:p w14:paraId="1444FD65" w14:textId="77777777" w:rsidR="000E3938" w:rsidRPr="00CF7719" w:rsidRDefault="000E3938" w:rsidP="000E3938">
      <w:pPr>
        <w:rPr>
          <w:lang w:val="nb-NO"/>
        </w:rPr>
      </w:pPr>
      <w:r w:rsidRPr="00CF7719">
        <w:rPr>
          <w:lang w:val="nb-NO"/>
        </w:rPr>
        <w:t xml:space="preserve"> </w:t>
      </w:r>
    </w:p>
    <w:p w14:paraId="35B9B6A0" w14:textId="77777777" w:rsidR="000E3938" w:rsidRPr="00CF7719" w:rsidRDefault="000E3938" w:rsidP="000E3938">
      <w:pPr>
        <w:pStyle w:val="Heading2"/>
        <w:rPr>
          <w:lang w:val="nb-NO"/>
        </w:rPr>
      </w:pPr>
      <w:bookmarkStart w:id="7" w:name="_Toc124365983"/>
      <w:r w:rsidRPr="00CF7719">
        <w:rPr>
          <w:lang w:val="nb-NO"/>
        </w:rPr>
        <w:t>Sakarja</w:t>
      </w:r>
      <w:bookmarkEnd w:id="7"/>
    </w:p>
    <w:p w14:paraId="6DA8F735" w14:textId="1178C712" w:rsidR="000E3938" w:rsidRPr="00CF7719" w:rsidRDefault="000E3938" w:rsidP="000E3938">
      <w:pPr>
        <w:rPr>
          <w:lang w:val="nb-NO"/>
        </w:rPr>
      </w:pPr>
      <w:r w:rsidRPr="00CF7719">
        <w:rPr>
          <w:lang w:val="nb-NO"/>
        </w:rPr>
        <w:t xml:space="preserve">Sønn av </w:t>
      </w:r>
      <w:proofErr w:type="spellStart"/>
      <w:r w:rsidRPr="00CF7719">
        <w:rPr>
          <w:lang w:val="nb-NO"/>
        </w:rPr>
        <w:t>Berekja</w:t>
      </w:r>
      <w:proofErr w:type="spellEnd"/>
      <w:r w:rsidRPr="00CF7719">
        <w:rPr>
          <w:lang w:val="nb-NO"/>
        </w:rPr>
        <w:t xml:space="preserve"> og sønnesønn av </w:t>
      </w:r>
      <w:proofErr w:type="spellStart"/>
      <w:r w:rsidRPr="00CF7719">
        <w:rPr>
          <w:lang w:val="nb-NO"/>
        </w:rPr>
        <w:t>Iddo</w:t>
      </w:r>
      <w:proofErr w:type="spellEnd"/>
      <w:r w:rsidRPr="00CF7719">
        <w:rPr>
          <w:lang w:val="nb-NO"/>
        </w:rPr>
        <w:t xml:space="preserve"> (1:1)</w:t>
      </w:r>
      <w:r w:rsidR="008C4247">
        <w:rPr>
          <w:lang w:val="nb-NO"/>
        </w:rPr>
        <w:t xml:space="preserve"> </w:t>
      </w:r>
      <w:r w:rsidRPr="00CF7719">
        <w:rPr>
          <w:lang w:val="nb-NO"/>
        </w:rPr>
        <w:t xml:space="preserve">Trolig samme </w:t>
      </w:r>
      <w:r w:rsidR="008C4247">
        <w:rPr>
          <w:lang w:val="nb-NO"/>
        </w:rPr>
        <w:t xml:space="preserve">person </w:t>
      </w:r>
      <w:r w:rsidRPr="00CF7719">
        <w:rPr>
          <w:lang w:val="nb-NO"/>
        </w:rPr>
        <w:t xml:space="preserve">som nevnes i </w:t>
      </w:r>
      <w:proofErr w:type="spellStart"/>
      <w:r w:rsidRPr="00CF7719">
        <w:rPr>
          <w:lang w:val="nb-NO"/>
        </w:rPr>
        <w:t>Neh</w:t>
      </w:r>
      <w:proofErr w:type="spellEnd"/>
      <w:r w:rsidRPr="00CF7719">
        <w:rPr>
          <w:lang w:val="nb-NO"/>
        </w:rPr>
        <w:t xml:space="preserve"> 12:16, i så fall levitt og prest. </w:t>
      </w:r>
      <w:r w:rsidR="007764BE">
        <w:rPr>
          <w:lang w:val="nb-NO"/>
        </w:rPr>
        <w:t xml:space="preserve">I tilfelle var </w:t>
      </w:r>
      <w:r w:rsidR="008C4247">
        <w:rPr>
          <w:lang w:val="nb-NO"/>
        </w:rPr>
        <w:t xml:space="preserve">han </w:t>
      </w:r>
      <w:r w:rsidRPr="00CF7719">
        <w:rPr>
          <w:lang w:val="nb-NO"/>
        </w:rPr>
        <w:t>ganske ung i 520 f.Kr. (2:8?)</w:t>
      </w:r>
      <w:r w:rsidR="008C4247">
        <w:rPr>
          <w:lang w:val="nb-NO"/>
        </w:rPr>
        <w:t xml:space="preserve">. </w:t>
      </w:r>
      <w:r w:rsidRPr="00CF7719">
        <w:rPr>
          <w:lang w:val="nb-NO"/>
        </w:rPr>
        <w:t xml:space="preserve">Navnet betyr </w:t>
      </w:r>
      <w:r w:rsidRPr="002C4904">
        <w:rPr>
          <w:i/>
          <w:iCs/>
          <w:lang w:val="nb-NO"/>
        </w:rPr>
        <w:t>“Jahve husker”</w:t>
      </w:r>
      <w:r w:rsidRPr="00CF7719">
        <w:rPr>
          <w:lang w:val="nb-NO"/>
        </w:rPr>
        <w:t>. Sakarja ber folket huske på fortiden og ikke være som sine fedre.</w:t>
      </w:r>
    </w:p>
    <w:p w14:paraId="06208D37" w14:textId="77777777" w:rsidR="000E3938" w:rsidRPr="00CF7719" w:rsidRDefault="000E3938" w:rsidP="000E3938">
      <w:pPr>
        <w:rPr>
          <w:lang w:val="nb-NO"/>
        </w:rPr>
      </w:pPr>
      <w:r w:rsidRPr="00CF7719">
        <w:rPr>
          <w:lang w:val="nb-NO"/>
        </w:rPr>
        <w:lastRenderedPageBreak/>
        <w:t xml:space="preserve"> </w:t>
      </w:r>
    </w:p>
    <w:p w14:paraId="29D62C42" w14:textId="77777777" w:rsidR="000E3938" w:rsidRPr="00CF7719" w:rsidRDefault="000E3938" w:rsidP="009357DF">
      <w:pPr>
        <w:pStyle w:val="Heading1"/>
        <w:rPr>
          <w:lang w:val="nb-NO"/>
        </w:rPr>
      </w:pPr>
      <w:bookmarkStart w:id="8" w:name="_Toc124365984"/>
      <w:r w:rsidRPr="00CF7719">
        <w:rPr>
          <w:lang w:val="nb-NO"/>
        </w:rPr>
        <w:t>Intro (1:1-6)</w:t>
      </w:r>
      <w:bookmarkEnd w:id="8"/>
    </w:p>
    <w:p w14:paraId="186C9913" w14:textId="77777777" w:rsidR="000E3938" w:rsidRPr="00CF7719" w:rsidRDefault="000E3938" w:rsidP="000E3938">
      <w:pPr>
        <w:rPr>
          <w:lang w:val="nb-NO"/>
        </w:rPr>
      </w:pPr>
      <w:r w:rsidRPr="00CF7719">
        <w:rPr>
          <w:lang w:val="nb-NO"/>
        </w:rPr>
        <w:t>520 f.Kr. (mellom Hag 2:9 og 10)</w:t>
      </w:r>
    </w:p>
    <w:p w14:paraId="13763C14" w14:textId="16C52968" w:rsidR="000E3938" w:rsidRPr="00CF7719" w:rsidRDefault="00524648" w:rsidP="000E3938">
      <w:pPr>
        <w:rPr>
          <w:lang w:val="nb-NO"/>
        </w:rPr>
      </w:pPr>
      <w:r w:rsidRPr="00524648">
        <w:rPr>
          <w:lang w:val="nb-NO"/>
        </w:rPr>
        <w:t>Uttrykket</w:t>
      </w:r>
      <w:r>
        <w:rPr>
          <w:i/>
          <w:iCs/>
          <w:lang w:val="nb-NO"/>
        </w:rPr>
        <w:t xml:space="preserve"> </w:t>
      </w:r>
      <w:r w:rsidR="000E3938" w:rsidRPr="002C4904">
        <w:rPr>
          <w:i/>
          <w:iCs/>
          <w:lang w:val="nb-NO"/>
        </w:rPr>
        <w:t>“Herren over hærskarene”</w:t>
      </w:r>
      <w:r>
        <w:rPr>
          <w:lang w:val="nb-NO"/>
        </w:rPr>
        <w:t xml:space="preserve"> gjentas </w:t>
      </w:r>
      <w:r w:rsidR="000E3938" w:rsidRPr="00CF7719">
        <w:rPr>
          <w:lang w:val="nb-NO"/>
        </w:rPr>
        <w:t>53</w:t>
      </w:r>
      <w:r>
        <w:rPr>
          <w:lang w:val="nb-NO"/>
        </w:rPr>
        <w:t xml:space="preserve"> ganger i boken.</w:t>
      </w:r>
      <w:r w:rsidR="00787A0C">
        <w:rPr>
          <w:lang w:val="nb-NO"/>
        </w:rPr>
        <w:t xml:space="preserve"> Det er e</w:t>
      </w:r>
      <w:r w:rsidR="000E3938" w:rsidRPr="00CF7719">
        <w:rPr>
          <w:lang w:val="nb-NO"/>
        </w:rPr>
        <w:t>t uttrykk for at Gud er Herre over alle slags makter (militære, åndelige, stjernene)</w:t>
      </w:r>
      <w:r w:rsidR="00787A0C">
        <w:rPr>
          <w:lang w:val="nb-NO"/>
        </w:rPr>
        <w:t xml:space="preserve"> og </w:t>
      </w:r>
      <w:r w:rsidR="0076534E">
        <w:rPr>
          <w:lang w:val="nb-NO"/>
        </w:rPr>
        <w:t>b</w:t>
      </w:r>
      <w:r w:rsidR="000E3938" w:rsidRPr="00CF7719">
        <w:rPr>
          <w:lang w:val="nb-NO"/>
        </w:rPr>
        <w:t>rukes mye etter eksilet. De få judeerne trengte å bli minnet på hvor stor og mektig deres Gud var i forhold til Perserriket og andre guder.</w:t>
      </w:r>
    </w:p>
    <w:p w14:paraId="5948B337" w14:textId="16C95BAF" w:rsidR="000E3938" w:rsidRPr="00CF7719" w:rsidRDefault="000E3938" w:rsidP="000E3938">
      <w:pPr>
        <w:rPr>
          <w:lang w:val="nb-NO"/>
        </w:rPr>
      </w:pPr>
      <w:r w:rsidRPr="002C4904">
        <w:rPr>
          <w:i/>
          <w:iCs/>
          <w:lang w:val="nb-NO"/>
        </w:rPr>
        <w:t>“Vend om/tilbake”</w:t>
      </w:r>
      <w:r w:rsidRPr="00CF7719">
        <w:rPr>
          <w:lang w:val="nb-NO"/>
        </w:rPr>
        <w:t xml:space="preserve"> (</w:t>
      </w:r>
      <w:proofErr w:type="spellStart"/>
      <w:r w:rsidRPr="002C4904">
        <w:rPr>
          <w:i/>
          <w:iCs/>
          <w:lang w:val="nb-NO"/>
        </w:rPr>
        <w:t>shuv</w:t>
      </w:r>
      <w:proofErr w:type="spellEnd"/>
      <w:r w:rsidRPr="00CF7719">
        <w:rPr>
          <w:lang w:val="nb-NO"/>
        </w:rPr>
        <w:t>): 4x. De hadde fysisk “vendt tilbake” til Guds land, men de må også vende tilbake til Gud selv.</w:t>
      </w:r>
    </w:p>
    <w:p w14:paraId="55101BF9" w14:textId="6DB5041B" w:rsidR="000E3938" w:rsidRPr="00CF7719" w:rsidRDefault="000E3938" w:rsidP="000E3938">
      <w:pPr>
        <w:rPr>
          <w:lang w:val="nb-NO"/>
        </w:rPr>
      </w:pPr>
      <w:r w:rsidRPr="00CF7719">
        <w:rPr>
          <w:lang w:val="nb-NO"/>
        </w:rPr>
        <w:t>Situasjon: De hadde begynt å bygge (Hag 1) og blitt oppmuntret om at dette templet skal bli “herligere” enn Salomos tempel (Hag 2:1-9).</w:t>
      </w:r>
    </w:p>
    <w:p w14:paraId="660DF4E0" w14:textId="6AED4723" w:rsidR="000E3938" w:rsidRPr="00CF7719" w:rsidRDefault="000E3938" w:rsidP="000E3938">
      <w:pPr>
        <w:rPr>
          <w:lang w:val="nb-NO"/>
        </w:rPr>
      </w:pPr>
      <w:r w:rsidRPr="00CF7719">
        <w:rPr>
          <w:lang w:val="nb-NO"/>
        </w:rPr>
        <w:t>Sakarjas står i en kontinuitet med profetene før eksilet</w:t>
      </w:r>
      <w:r w:rsidR="00482602">
        <w:rPr>
          <w:lang w:val="nb-NO"/>
        </w:rPr>
        <w:t xml:space="preserve"> og forkynner omvendelse</w:t>
      </w:r>
      <w:r w:rsidRPr="00CF7719">
        <w:rPr>
          <w:lang w:val="nb-NO"/>
        </w:rPr>
        <w:t>. Nå gjelder det å høre.</w:t>
      </w:r>
    </w:p>
    <w:p w14:paraId="407811E9" w14:textId="3B937F68" w:rsidR="000E3938" w:rsidRPr="00CF7719" w:rsidRDefault="000E3938" w:rsidP="000E3938">
      <w:pPr>
        <w:rPr>
          <w:lang w:val="nb-NO"/>
        </w:rPr>
      </w:pPr>
      <w:r w:rsidRPr="00CF7719">
        <w:rPr>
          <w:lang w:val="nb-NO"/>
        </w:rPr>
        <w:t>v. 6: Forfedrene eller Sakarjas publikum? Uansett når, folket skjønte at Gud hadde handlet rett.</w:t>
      </w:r>
    </w:p>
    <w:p w14:paraId="1776210B" w14:textId="0CDBD6F8" w:rsidR="000E3938" w:rsidRPr="00CF7719" w:rsidRDefault="000E3938" w:rsidP="000E3938">
      <w:pPr>
        <w:rPr>
          <w:lang w:val="nb-NO"/>
        </w:rPr>
      </w:pPr>
      <w:r w:rsidRPr="002C4904">
        <w:rPr>
          <w:b/>
          <w:bCs/>
          <w:lang w:val="nb-NO"/>
        </w:rPr>
        <w:t>Budskap:</w:t>
      </w:r>
      <w:r w:rsidRPr="00CF7719">
        <w:rPr>
          <w:lang w:val="nb-NO"/>
        </w:rPr>
        <w:t xml:space="preserve"> </w:t>
      </w:r>
      <w:r w:rsidRPr="002C4904">
        <w:rPr>
          <w:i/>
          <w:iCs/>
          <w:lang w:val="nb-NO"/>
        </w:rPr>
        <w:t>“Vend tilbake til meg, så vil jeg vende tilbake til dere.”</w:t>
      </w:r>
      <w:r w:rsidR="00B20B5C">
        <w:rPr>
          <w:i/>
          <w:iCs/>
          <w:lang w:val="nb-NO"/>
        </w:rPr>
        <w:t xml:space="preserve"> (v. 3)</w:t>
      </w:r>
    </w:p>
    <w:p w14:paraId="29DE5EF1" w14:textId="77777777" w:rsidR="000E3938" w:rsidRPr="00CF7719" w:rsidRDefault="000E3938" w:rsidP="000E3938">
      <w:pPr>
        <w:rPr>
          <w:lang w:val="nb-NO"/>
        </w:rPr>
      </w:pPr>
      <w:r w:rsidRPr="00CF7719">
        <w:rPr>
          <w:lang w:val="nb-NO"/>
        </w:rPr>
        <w:t>Grunnleggende for budskapet i resten av boka. Og første punkt i “hvor går vi nå?” Det aller viktigste er deres hengivenhet og nærhet til Gud. Overgivelsen er avgjørende for å gjøre hans vilje.</w:t>
      </w:r>
    </w:p>
    <w:p w14:paraId="417DDAE0" w14:textId="77777777" w:rsidR="000E3938" w:rsidRPr="002C4904" w:rsidRDefault="000E3938" w:rsidP="000E3938">
      <w:pPr>
        <w:rPr>
          <w:i/>
          <w:iCs/>
          <w:lang w:val="nb-NO"/>
        </w:rPr>
      </w:pPr>
      <w:r w:rsidRPr="002C4904">
        <w:rPr>
          <w:i/>
          <w:iCs/>
          <w:lang w:val="nb-NO"/>
        </w:rPr>
        <w:t>“Lydighet er vårt ansvar. Resultatet er Guds ansvar.”</w:t>
      </w:r>
    </w:p>
    <w:p w14:paraId="15D19B85" w14:textId="7A668F87" w:rsidR="000E3938" w:rsidRPr="00CF7719" w:rsidRDefault="000E3938" w:rsidP="000E3938">
      <w:pPr>
        <w:rPr>
          <w:lang w:val="nb-NO"/>
        </w:rPr>
      </w:pPr>
      <w:r w:rsidRPr="00CF7719">
        <w:rPr>
          <w:lang w:val="nb-NO"/>
        </w:rPr>
        <w:t>Forfedrene dyrket avguder, synlig suksess kan bli vår avgud. Vær mindre opptatt av resultater og mer opptatt av å være trofast. Det viktigste for Gud er vår overgivelse. Og for å utføre hans planer må vi være overgitt.</w:t>
      </w:r>
    </w:p>
    <w:p w14:paraId="2547F0A5" w14:textId="0C8BB5C5" w:rsidR="000E3938" w:rsidRPr="00CF7719" w:rsidRDefault="000E3938" w:rsidP="000E3938">
      <w:pPr>
        <w:rPr>
          <w:lang w:val="nb-NO"/>
        </w:rPr>
      </w:pPr>
      <w:r w:rsidRPr="00CF7719">
        <w:rPr>
          <w:rFonts w:ascii="Segoe UI Symbol" w:hAnsi="Segoe UI Symbol" w:cs="Segoe UI Symbol"/>
          <w:lang w:val="nb-NO"/>
        </w:rPr>
        <w:t>➡</w:t>
      </w:r>
      <w:r w:rsidR="00B25E12">
        <w:rPr>
          <w:rFonts w:ascii="Segoe UI Symbol" w:hAnsi="Segoe UI Symbol" w:cs="Segoe UI Symbol"/>
          <w:lang w:val="nb-NO"/>
        </w:rPr>
        <w:t xml:space="preserve"> </w:t>
      </w:r>
      <w:r w:rsidRPr="00CF7719">
        <w:rPr>
          <w:lang w:val="nb-NO"/>
        </w:rPr>
        <w:t>Jak 4:8</w:t>
      </w:r>
      <w:r w:rsidR="00862850">
        <w:rPr>
          <w:lang w:val="nb-NO"/>
        </w:rPr>
        <w:t xml:space="preserve"> </w:t>
      </w:r>
      <w:r w:rsidR="00862850" w:rsidRPr="00B25E12">
        <w:rPr>
          <w:i/>
          <w:iCs/>
          <w:lang w:val="nb-NO"/>
        </w:rPr>
        <w:t>"</w:t>
      </w:r>
      <w:r w:rsidR="00B25E12" w:rsidRPr="00B25E12">
        <w:rPr>
          <w:i/>
          <w:iCs/>
          <w:lang w:val="nb-NO"/>
        </w:rPr>
        <w:t>Hold dere nær til Gud, så skal han holde seg nær til dere.</w:t>
      </w:r>
      <w:r w:rsidR="00862850" w:rsidRPr="00B25E12">
        <w:rPr>
          <w:i/>
          <w:iCs/>
          <w:lang w:val="nb-NO"/>
        </w:rPr>
        <w:t>"</w:t>
      </w:r>
    </w:p>
    <w:p w14:paraId="53E7ADAD" w14:textId="77777777" w:rsidR="000E3938" w:rsidRPr="00CF7719" w:rsidRDefault="000E3938" w:rsidP="000E3938">
      <w:pPr>
        <w:rPr>
          <w:lang w:val="nb-NO"/>
        </w:rPr>
      </w:pPr>
      <w:r w:rsidRPr="00CF7719">
        <w:rPr>
          <w:lang w:val="nb-NO"/>
        </w:rPr>
        <w:t xml:space="preserve"> </w:t>
      </w:r>
    </w:p>
    <w:p w14:paraId="79FEA77A" w14:textId="06A5053B" w:rsidR="000E3938" w:rsidRPr="00CF7719" w:rsidRDefault="000E3938" w:rsidP="009357DF">
      <w:pPr>
        <w:pStyle w:val="Heading1"/>
        <w:rPr>
          <w:lang w:val="nb-NO"/>
        </w:rPr>
      </w:pPr>
      <w:bookmarkStart w:id="9" w:name="_Toc124365985"/>
      <w:r w:rsidRPr="00CF7719">
        <w:rPr>
          <w:lang w:val="nb-NO"/>
        </w:rPr>
        <w:t>Nattvisjonene (1:7-6:8)</w:t>
      </w:r>
      <w:bookmarkEnd w:id="9"/>
    </w:p>
    <w:p w14:paraId="396BE729" w14:textId="5BA03C95" w:rsidR="000E3938" w:rsidRPr="00CF7719" w:rsidRDefault="000E3938" w:rsidP="000E3938">
      <w:pPr>
        <w:rPr>
          <w:lang w:val="nb-NO"/>
        </w:rPr>
      </w:pPr>
      <w:r w:rsidRPr="00CF7719">
        <w:rPr>
          <w:lang w:val="nb-NO"/>
        </w:rPr>
        <w:t>519 f.Kr. (3-4 måneder senere)</w:t>
      </w:r>
    </w:p>
    <w:p w14:paraId="59FE2EDE" w14:textId="25DB9411" w:rsidR="000E3938" w:rsidRPr="00CF7719" w:rsidRDefault="000E3938" w:rsidP="000E3938">
      <w:pPr>
        <w:rPr>
          <w:lang w:val="nb-NO"/>
        </w:rPr>
      </w:pPr>
      <w:r w:rsidRPr="00CF7719">
        <w:rPr>
          <w:lang w:val="nb-NO"/>
        </w:rPr>
        <w:lastRenderedPageBreak/>
        <w:t>A.</w:t>
      </w:r>
      <w:r w:rsidRPr="00CF7719">
        <w:rPr>
          <w:lang w:val="nb-NO"/>
        </w:rPr>
        <w:tab/>
        <w:t>Fargede hester. Universelt fokus</w:t>
      </w:r>
    </w:p>
    <w:p w14:paraId="0758CFB2" w14:textId="10674831" w:rsidR="000E3938" w:rsidRPr="00CF7719" w:rsidRDefault="000E3938" w:rsidP="000E3938">
      <w:pPr>
        <w:rPr>
          <w:lang w:val="nb-NO"/>
        </w:rPr>
      </w:pPr>
      <w:r w:rsidRPr="00CF7719">
        <w:rPr>
          <w:lang w:val="nb-NO"/>
        </w:rPr>
        <w:t>B.</w:t>
      </w:r>
      <w:r w:rsidRPr="00CF7719">
        <w:rPr>
          <w:lang w:val="nb-NO"/>
        </w:rPr>
        <w:tab/>
        <w:t>Horn – smeder. Internasjonalt fokus — todelt</w:t>
      </w:r>
      <w:r w:rsidR="000E67E6">
        <w:rPr>
          <w:lang w:val="nb-NO"/>
        </w:rPr>
        <w:t xml:space="preserve"> visjon</w:t>
      </w:r>
    </w:p>
    <w:p w14:paraId="7524995B" w14:textId="7A40C219" w:rsidR="000E3938" w:rsidRPr="00CF7719" w:rsidRDefault="000E3938" w:rsidP="000E3938">
      <w:pPr>
        <w:rPr>
          <w:lang w:val="nb-NO"/>
        </w:rPr>
      </w:pPr>
      <w:r w:rsidRPr="00CF7719">
        <w:rPr>
          <w:lang w:val="nb-NO"/>
        </w:rPr>
        <w:t>C.</w:t>
      </w:r>
      <w:r w:rsidRPr="00CF7719">
        <w:rPr>
          <w:lang w:val="nb-NO"/>
        </w:rPr>
        <w:tab/>
        <w:t>Folket gjeninnsatt i landet. Nasjonalt fokus — måling</w:t>
      </w:r>
    </w:p>
    <w:p w14:paraId="3B451C01" w14:textId="401A52A4" w:rsidR="000E3938" w:rsidRPr="00CF7719" w:rsidRDefault="000E3938" w:rsidP="000E3938">
      <w:pPr>
        <w:rPr>
          <w:lang w:val="nb-NO"/>
        </w:rPr>
      </w:pPr>
      <w:r w:rsidRPr="00CF7719">
        <w:rPr>
          <w:lang w:val="nb-NO"/>
        </w:rPr>
        <w:t>D.</w:t>
      </w:r>
      <w:r w:rsidRPr="00CF7719">
        <w:rPr>
          <w:lang w:val="nb-NO"/>
        </w:rPr>
        <w:tab/>
        <w:t>Josva, den rensede øverstepresten. Ekte person — messiansk</w:t>
      </w:r>
    </w:p>
    <w:p w14:paraId="6401CAF3" w14:textId="574F7CBF" w:rsidR="000E3938" w:rsidRPr="00CF7719" w:rsidRDefault="000E3938" w:rsidP="000E3938">
      <w:pPr>
        <w:rPr>
          <w:lang w:val="nb-NO"/>
        </w:rPr>
      </w:pPr>
      <w:r w:rsidRPr="00CF7719">
        <w:rPr>
          <w:lang w:val="nb-NO"/>
        </w:rPr>
        <w:t>D</w:t>
      </w:r>
      <w:r w:rsidRPr="00CF7719">
        <w:rPr>
          <w:lang w:val="nb-NO"/>
        </w:rPr>
        <w:tab/>
      </w:r>
      <w:proofErr w:type="spellStart"/>
      <w:r w:rsidRPr="00CF7719">
        <w:rPr>
          <w:lang w:val="nb-NO"/>
        </w:rPr>
        <w:t>Serubabel</w:t>
      </w:r>
      <w:proofErr w:type="spellEnd"/>
      <w:r w:rsidRPr="00CF7719">
        <w:rPr>
          <w:lang w:val="nb-NO"/>
        </w:rPr>
        <w:t>, den salvede guvernøren. Ekte person — messiansk</w:t>
      </w:r>
    </w:p>
    <w:p w14:paraId="33D3AEE2" w14:textId="7E6992EC" w:rsidR="000E3938" w:rsidRPr="00CF7719" w:rsidRDefault="000E3938" w:rsidP="000E3938">
      <w:pPr>
        <w:rPr>
          <w:lang w:val="nb-NO"/>
        </w:rPr>
      </w:pPr>
      <w:r w:rsidRPr="00CF7719">
        <w:rPr>
          <w:lang w:val="nb-NO"/>
        </w:rPr>
        <w:t>C</w:t>
      </w:r>
      <w:r w:rsidRPr="00CF7719">
        <w:rPr>
          <w:lang w:val="nb-NO"/>
        </w:rPr>
        <w:tab/>
        <w:t>Flygende bokrull. Nasjonalt fokus — måling</w:t>
      </w:r>
    </w:p>
    <w:p w14:paraId="5AE8EF70" w14:textId="1640407A" w:rsidR="000E3938" w:rsidRPr="00CF7719" w:rsidRDefault="000E3938" w:rsidP="000E3938">
      <w:pPr>
        <w:rPr>
          <w:lang w:val="nb-NO"/>
        </w:rPr>
      </w:pPr>
      <w:r w:rsidRPr="00CF7719">
        <w:rPr>
          <w:lang w:val="nb-NO"/>
        </w:rPr>
        <w:t>B</w:t>
      </w:r>
      <w:r w:rsidRPr="00CF7719">
        <w:rPr>
          <w:lang w:val="nb-NO"/>
        </w:rPr>
        <w:tab/>
        <w:t>Kvinne i kurv - båret bort. Internasjonalt fokus — todelt</w:t>
      </w:r>
      <w:r w:rsidR="000E67E6">
        <w:rPr>
          <w:lang w:val="nb-NO"/>
        </w:rPr>
        <w:t xml:space="preserve"> visjon</w:t>
      </w:r>
    </w:p>
    <w:p w14:paraId="353685A3" w14:textId="7AB35FC9" w:rsidR="000E3938" w:rsidRPr="00CF7719" w:rsidRDefault="000E3938" w:rsidP="000E3938">
      <w:pPr>
        <w:rPr>
          <w:lang w:val="nb-NO"/>
        </w:rPr>
      </w:pPr>
      <w:r w:rsidRPr="00CF7719">
        <w:rPr>
          <w:lang w:val="nb-NO"/>
        </w:rPr>
        <w:t>A</w:t>
      </w:r>
      <w:r w:rsidRPr="00CF7719">
        <w:rPr>
          <w:lang w:val="nb-NO"/>
        </w:rPr>
        <w:tab/>
        <w:t>Fargede vogner. Universelt fokus</w:t>
      </w:r>
    </w:p>
    <w:p w14:paraId="07B191EA" w14:textId="77777777" w:rsidR="000E3938" w:rsidRPr="00CF7719" w:rsidRDefault="000E3938" w:rsidP="000E3938">
      <w:pPr>
        <w:rPr>
          <w:lang w:val="nb-NO"/>
        </w:rPr>
      </w:pPr>
      <w:r w:rsidRPr="00CF7719">
        <w:rPr>
          <w:lang w:val="nb-NO"/>
        </w:rPr>
        <w:t xml:space="preserve"> </w:t>
      </w:r>
    </w:p>
    <w:p w14:paraId="636B5AD4" w14:textId="02F3B1AC" w:rsidR="000E3938" w:rsidRPr="00CF7719" w:rsidRDefault="000E3938" w:rsidP="000E3938">
      <w:pPr>
        <w:pStyle w:val="Heading2"/>
        <w:rPr>
          <w:lang w:val="nb-NO"/>
        </w:rPr>
      </w:pPr>
      <w:bookmarkStart w:id="10" w:name="_Toc124365986"/>
      <w:r w:rsidRPr="00CF7719">
        <w:rPr>
          <w:lang w:val="nb-NO"/>
        </w:rPr>
        <w:t>Syn 1: Rytterne (1:7-17) Universelt fokus</w:t>
      </w:r>
      <w:bookmarkEnd w:id="10"/>
    </w:p>
    <w:p w14:paraId="28887340" w14:textId="248B8583" w:rsidR="000E3938" w:rsidRPr="00CF7719" w:rsidRDefault="000E3938" w:rsidP="000E3938">
      <w:pPr>
        <w:rPr>
          <w:lang w:val="nb-NO"/>
        </w:rPr>
      </w:pPr>
      <w:r w:rsidRPr="00CF7719">
        <w:rPr>
          <w:lang w:val="nb-NO"/>
        </w:rPr>
        <w:t>Dareios hadde slått ned 19 opprør i 522-521. Han slo ikke ned Egypt før i 519, så kanskje Judea lurte på hva det betydde for dem.</w:t>
      </w:r>
    </w:p>
    <w:p w14:paraId="15BA17DF" w14:textId="178DA612" w:rsidR="000E3938" w:rsidRPr="00CF7719" w:rsidRDefault="000E3938" w:rsidP="000E3938">
      <w:pPr>
        <w:rPr>
          <w:lang w:val="nb-NO"/>
        </w:rPr>
      </w:pPr>
      <w:r w:rsidRPr="00FA6B7F">
        <w:rPr>
          <w:i/>
          <w:iCs/>
          <w:lang w:val="nb-NO"/>
        </w:rPr>
        <w:t>“Hele jorden ligger i ro”</w:t>
      </w:r>
      <w:r w:rsidRPr="00CF7719">
        <w:rPr>
          <w:lang w:val="nb-NO"/>
        </w:rPr>
        <w:t xml:space="preserve"> (v. 11)</w:t>
      </w:r>
    </w:p>
    <w:p w14:paraId="1F3293A4" w14:textId="3028ABD9" w:rsidR="000E3938" w:rsidRPr="00CF7719" w:rsidRDefault="000E3938" w:rsidP="000E3938">
      <w:pPr>
        <w:rPr>
          <w:lang w:val="nb-NO"/>
        </w:rPr>
      </w:pPr>
      <w:r w:rsidRPr="00CF7719">
        <w:rPr>
          <w:lang w:val="nb-NO"/>
        </w:rPr>
        <w:t>v. 15: rolige = “selvsikre” i Sal 123:4 (parallell til ‘hovmodige’)</w:t>
      </w:r>
    </w:p>
    <w:p w14:paraId="7256B4F2" w14:textId="23557D39" w:rsidR="000E3938" w:rsidRPr="00CF7719" w:rsidRDefault="000E3938" w:rsidP="000E3938">
      <w:pPr>
        <w:rPr>
          <w:lang w:val="nb-NO"/>
        </w:rPr>
      </w:pPr>
      <w:r w:rsidRPr="00CF7719">
        <w:rPr>
          <w:lang w:val="nb-NO"/>
        </w:rPr>
        <w:t>Budskap: Nå etter eksilet er ikke Guds vrede rettet mot hans folk lenger (v 13-14, 16-17), men mot folkeslagene som gikk for langt i å utføre hans dom (v. 15). Det er fredelig og derfor trygt å fortsette byggingen av hans hus.</w:t>
      </w:r>
    </w:p>
    <w:p w14:paraId="036894DD" w14:textId="0EC0CB31" w:rsidR="000E3938" w:rsidRPr="00CF7719" w:rsidRDefault="000E3938" w:rsidP="000E3938">
      <w:pPr>
        <w:rPr>
          <w:lang w:val="nb-NO"/>
        </w:rPr>
      </w:pPr>
      <w:r w:rsidRPr="00CF7719">
        <w:rPr>
          <w:rFonts w:ascii="Segoe UI Symbol" w:hAnsi="Segoe UI Symbol" w:cs="Segoe UI Symbol"/>
          <w:lang w:val="nb-NO"/>
        </w:rPr>
        <w:t>➡</w:t>
      </w:r>
      <w:r w:rsidR="008F5CDF">
        <w:rPr>
          <w:rFonts w:ascii="Segoe UI Symbol" w:hAnsi="Segoe UI Symbol" w:cs="Segoe UI Symbol"/>
          <w:lang w:val="nb-NO"/>
        </w:rPr>
        <w:t xml:space="preserve"> </w:t>
      </w:r>
      <w:r w:rsidRPr="00CF7719">
        <w:rPr>
          <w:lang w:val="nb-NO"/>
        </w:rPr>
        <w:t xml:space="preserve">Pga. Jesus er Guds vrede aldri rettet mot oss heller. </w:t>
      </w:r>
      <w:r w:rsidRPr="008F5CDF">
        <w:rPr>
          <w:i/>
          <w:iCs/>
          <w:lang w:val="nb-NO"/>
        </w:rPr>
        <w:t>“Den som tror på ham, blir ikke dømt. Den som ikke tror, er allerede dømt fordi han ikke har trodd på Guds enbårne Sønns navn.”</w:t>
      </w:r>
      <w:r w:rsidRPr="00CF7719">
        <w:rPr>
          <w:lang w:val="nb-NO"/>
        </w:rPr>
        <w:t xml:space="preserve"> (</w:t>
      </w:r>
      <w:proofErr w:type="spellStart"/>
      <w:r w:rsidRPr="00CF7719">
        <w:rPr>
          <w:lang w:val="nb-NO"/>
        </w:rPr>
        <w:t>Joh</w:t>
      </w:r>
      <w:proofErr w:type="spellEnd"/>
      <w:r w:rsidRPr="00CF7719">
        <w:rPr>
          <w:lang w:val="nb-NO"/>
        </w:rPr>
        <w:t xml:space="preserve"> 3:18)</w:t>
      </w:r>
    </w:p>
    <w:p w14:paraId="5E2399F5" w14:textId="77777777" w:rsidR="000E3938" w:rsidRPr="00CF7719" w:rsidRDefault="000E3938" w:rsidP="000E3938">
      <w:pPr>
        <w:rPr>
          <w:lang w:val="nb-NO"/>
        </w:rPr>
      </w:pPr>
      <w:r w:rsidRPr="00CF7719">
        <w:rPr>
          <w:lang w:val="nb-NO"/>
        </w:rPr>
        <w:t xml:space="preserve"> </w:t>
      </w:r>
    </w:p>
    <w:p w14:paraId="16D62446" w14:textId="77777777" w:rsidR="000E3938" w:rsidRPr="00CF7719" w:rsidRDefault="000E3938" w:rsidP="000E3938">
      <w:pPr>
        <w:pStyle w:val="Heading2"/>
        <w:rPr>
          <w:lang w:val="nb-NO"/>
        </w:rPr>
      </w:pPr>
      <w:bookmarkStart w:id="11" w:name="_Toc124365987"/>
      <w:r w:rsidRPr="00CF7719">
        <w:rPr>
          <w:lang w:val="nb-NO"/>
        </w:rPr>
        <w:t>Syn 2: Hornene og smedene (2:1-4)</w:t>
      </w:r>
      <w:bookmarkEnd w:id="11"/>
    </w:p>
    <w:p w14:paraId="303A43DC" w14:textId="0AC4E3C9" w:rsidR="000E3938" w:rsidRPr="00CF7719" w:rsidRDefault="000E3938" w:rsidP="000E3938">
      <w:pPr>
        <w:rPr>
          <w:lang w:val="nb-NO"/>
        </w:rPr>
      </w:pPr>
      <w:r w:rsidRPr="00CF7719">
        <w:rPr>
          <w:lang w:val="nb-NO"/>
        </w:rPr>
        <w:t xml:space="preserve">Internasjonalt fokus </w:t>
      </w:r>
      <w:r w:rsidR="000E67E6">
        <w:rPr>
          <w:lang w:val="nb-NO"/>
        </w:rPr>
        <w:t>–</w:t>
      </w:r>
      <w:r w:rsidRPr="00CF7719">
        <w:rPr>
          <w:lang w:val="nb-NO"/>
        </w:rPr>
        <w:t xml:space="preserve"> todelt</w:t>
      </w:r>
      <w:r w:rsidR="000E67E6">
        <w:rPr>
          <w:lang w:val="nb-NO"/>
        </w:rPr>
        <w:t xml:space="preserve"> visjon</w:t>
      </w:r>
    </w:p>
    <w:p w14:paraId="21B22490" w14:textId="21B1C1EF" w:rsidR="000E3938" w:rsidRPr="00CF7719" w:rsidRDefault="000E3938" w:rsidP="000E3938">
      <w:pPr>
        <w:rPr>
          <w:lang w:val="nb-NO"/>
        </w:rPr>
      </w:pPr>
      <w:r w:rsidRPr="00CF7719">
        <w:rPr>
          <w:lang w:val="nb-NO"/>
        </w:rPr>
        <w:t>4 = himmelretningene (2:10), som i 1. syn?</w:t>
      </w:r>
    </w:p>
    <w:p w14:paraId="4A31714B" w14:textId="3B69B994" w:rsidR="000E3938" w:rsidRPr="00CF7719" w:rsidRDefault="000E3938" w:rsidP="000E3938">
      <w:pPr>
        <w:rPr>
          <w:lang w:val="nb-NO"/>
        </w:rPr>
      </w:pPr>
      <w:r w:rsidRPr="00CF7719">
        <w:rPr>
          <w:lang w:val="nb-NO"/>
        </w:rPr>
        <w:t>Horn = styrke (1. Sam 2:10). Brukt om konger i Daniel. Her om nasjonene som spredte Juda (og Israel og Jerusalem).</w:t>
      </w:r>
    </w:p>
    <w:p w14:paraId="65D420F0" w14:textId="62012EBE" w:rsidR="000E3938" w:rsidRPr="00CF7719" w:rsidRDefault="000E3938" w:rsidP="000E3938">
      <w:pPr>
        <w:rPr>
          <w:lang w:val="nb-NO"/>
        </w:rPr>
      </w:pPr>
      <w:r w:rsidRPr="00CF7719">
        <w:rPr>
          <w:lang w:val="nb-NO"/>
        </w:rPr>
        <w:lastRenderedPageBreak/>
        <w:t>Smeder = eg. håndverkere. Tømrere i Esra 3:7.</w:t>
      </w:r>
    </w:p>
    <w:p w14:paraId="16007719" w14:textId="626B0FE7" w:rsidR="000E3938" w:rsidRPr="00CF7719" w:rsidRDefault="000E3938" w:rsidP="000E3938">
      <w:pPr>
        <w:rPr>
          <w:lang w:val="nb-NO"/>
        </w:rPr>
      </w:pPr>
      <w:r w:rsidRPr="00C64733">
        <w:rPr>
          <w:b/>
          <w:bCs/>
          <w:lang w:val="nb-NO"/>
        </w:rPr>
        <w:t>Budskap:</w:t>
      </w:r>
      <w:r w:rsidRPr="00CF7719">
        <w:rPr>
          <w:lang w:val="nb-NO"/>
        </w:rPr>
        <w:t xml:space="preserve"> Gud vil dømme nasjonene som spredte folket, men overraskende ved håndverkere som skal bygge hans tempel. Han er på deres side nå, og de kan stole på ham for framtiden. De jobber for Guds seier når de bygger.</w:t>
      </w:r>
    </w:p>
    <w:p w14:paraId="4B1FF783" w14:textId="38E7B6B1" w:rsidR="000E3938" w:rsidRPr="00CF7719" w:rsidRDefault="000E3938" w:rsidP="000E3938">
      <w:pPr>
        <w:rPr>
          <w:lang w:val="nb-NO"/>
        </w:rPr>
      </w:pPr>
      <w:r w:rsidRPr="00CF7719">
        <w:rPr>
          <w:rFonts w:ascii="Segoe UI Symbol" w:hAnsi="Segoe UI Symbol" w:cs="Segoe UI Symbol"/>
          <w:lang w:val="nb-NO"/>
        </w:rPr>
        <w:t>➡</w:t>
      </w:r>
      <w:r w:rsidR="00C64733">
        <w:rPr>
          <w:rFonts w:ascii="Segoe UI Symbol" w:hAnsi="Segoe UI Symbol" w:cs="Segoe UI Symbol"/>
          <w:lang w:val="nb-NO"/>
        </w:rPr>
        <w:t xml:space="preserve"> </w:t>
      </w:r>
      <w:r w:rsidRPr="00CF7719">
        <w:rPr>
          <w:lang w:val="nb-NO"/>
        </w:rPr>
        <w:t>Byggingen av Guds rike brøt for alvor gjennom ved håndverkeren Jesus, som til slutt skal dømme nasjonene - og Guds rike skal ta over hele verden.</w:t>
      </w:r>
    </w:p>
    <w:p w14:paraId="2467492A" w14:textId="77777777" w:rsidR="000E3938" w:rsidRPr="00CF7719" w:rsidRDefault="000E3938" w:rsidP="000E3938">
      <w:pPr>
        <w:rPr>
          <w:lang w:val="nb-NO"/>
        </w:rPr>
      </w:pPr>
      <w:r w:rsidRPr="00CF7719">
        <w:rPr>
          <w:lang w:val="nb-NO"/>
        </w:rPr>
        <w:t xml:space="preserve"> </w:t>
      </w:r>
    </w:p>
    <w:p w14:paraId="296E8B4E" w14:textId="77777777" w:rsidR="000E3938" w:rsidRPr="00CF7719" w:rsidRDefault="000E3938" w:rsidP="000E3938">
      <w:pPr>
        <w:pStyle w:val="Heading2"/>
        <w:rPr>
          <w:lang w:val="nb-NO"/>
        </w:rPr>
      </w:pPr>
      <w:bookmarkStart w:id="12" w:name="_Toc124365988"/>
      <w:r w:rsidRPr="00CF7719">
        <w:rPr>
          <w:lang w:val="nb-NO"/>
        </w:rPr>
        <w:t>Syn 3: Målesnoren (2:5-17)</w:t>
      </w:r>
      <w:bookmarkEnd w:id="12"/>
    </w:p>
    <w:p w14:paraId="10E2E7E9" w14:textId="77777777" w:rsidR="000E3938" w:rsidRPr="00CF7719" w:rsidRDefault="000E3938" w:rsidP="000E3938">
      <w:pPr>
        <w:rPr>
          <w:lang w:val="nb-NO"/>
        </w:rPr>
      </w:pPr>
      <w:r w:rsidRPr="00CF7719">
        <w:rPr>
          <w:lang w:val="nb-NO"/>
        </w:rPr>
        <w:t>Nasjonalt fokus - måling</w:t>
      </w:r>
    </w:p>
    <w:p w14:paraId="6BE78E70" w14:textId="404E0BCD" w:rsidR="000E3938" w:rsidRPr="00CF7719" w:rsidRDefault="000E3938" w:rsidP="000E3938">
      <w:pPr>
        <w:rPr>
          <w:lang w:val="nb-NO"/>
        </w:rPr>
      </w:pPr>
      <w:r w:rsidRPr="00CF7719">
        <w:rPr>
          <w:lang w:val="nb-NO"/>
        </w:rPr>
        <w:t>Et glimt av målet: Jerusalem skal bli større enn de tror, og Gud selv vil være muren, vise sin herlighet i byen (v. 8-10) og ta bolig der (v. 14).</w:t>
      </w:r>
    </w:p>
    <w:p w14:paraId="40C8DF19" w14:textId="0D278D1E" w:rsidR="000E3938" w:rsidRPr="00CF7719" w:rsidRDefault="000E3938" w:rsidP="000E3938">
      <w:pPr>
        <w:rPr>
          <w:lang w:val="nb-NO"/>
        </w:rPr>
      </w:pPr>
      <w:r w:rsidRPr="00CF7719">
        <w:rPr>
          <w:lang w:val="nb-NO"/>
        </w:rPr>
        <w:t>Gud vil at flere skal komme tilbake fra Babylon (v. 10-11). Noen flere kom med Esra.</w:t>
      </w:r>
    </w:p>
    <w:p w14:paraId="75238943" w14:textId="415D82FA" w:rsidR="000E3938" w:rsidRPr="00CF7719" w:rsidRDefault="000E3938" w:rsidP="000E3938">
      <w:pPr>
        <w:rPr>
          <w:lang w:val="nb-NO"/>
        </w:rPr>
      </w:pPr>
      <w:r w:rsidRPr="00CF7719">
        <w:rPr>
          <w:lang w:val="nb-NO"/>
        </w:rPr>
        <w:t>Også mange folkeslag skal komme (v. 15)</w:t>
      </w:r>
    </w:p>
    <w:p w14:paraId="3A04231B" w14:textId="3B768ACF" w:rsidR="000E3938" w:rsidRPr="00CF7719" w:rsidRDefault="000E3938" w:rsidP="000E3938">
      <w:pPr>
        <w:rPr>
          <w:lang w:val="nb-NO"/>
        </w:rPr>
      </w:pPr>
      <w:r w:rsidRPr="00C64733">
        <w:rPr>
          <w:b/>
          <w:bCs/>
          <w:lang w:val="nb-NO"/>
        </w:rPr>
        <w:t>Budskap:</w:t>
      </w:r>
      <w:r w:rsidRPr="00CF7719">
        <w:rPr>
          <w:lang w:val="nb-NO"/>
        </w:rPr>
        <w:t xml:space="preserve"> Gud vil beskytte byggingen selv om muren ligger nede (i 75 år til), og Jerusalem fortsette å vokse til den vokser utover murene. De må tenke større, for resultatet vil sprenge alle grenser.</w:t>
      </w:r>
    </w:p>
    <w:p w14:paraId="4BC38CEA" w14:textId="3449E542" w:rsidR="000E3938" w:rsidRPr="00CF7719" w:rsidRDefault="000E3938" w:rsidP="000E3938">
      <w:pPr>
        <w:rPr>
          <w:lang w:val="nb-NO"/>
        </w:rPr>
      </w:pPr>
      <w:r w:rsidRPr="00CF7719">
        <w:rPr>
          <w:rFonts w:ascii="Segoe UI Symbol" w:hAnsi="Segoe UI Symbol" w:cs="Segoe UI Symbol"/>
          <w:lang w:val="nb-NO"/>
        </w:rPr>
        <w:t>➡</w:t>
      </w:r>
      <w:r w:rsidR="00C64733">
        <w:rPr>
          <w:rFonts w:ascii="Segoe UI Symbol" w:hAnsi="Segoe UI Symbol" w:cs="Segoe UI Symbol"/>
          <w:lang w:val="nb-NO"/>
        </w:rPr>
        <w:t xml:space="preserve"> </w:t>
      </w:r>
      <w:r w:rsidRPr="00CF7719">
        <w:rPr>
          <w:lang w:val="nb-NO"/>
        </w:rPr>
        <w:t xml:space="preserve">Gud ønsker at mennesker fra alle folkeslag skal komme ut av Babylon (verden i opprør mot Gud, </w:t>
      </w:r>
      <w:r w:rsidR="00074171">
        <w:rPr>
          <w:lang w:val="nb-NO"/>
        </w:rPr>
        <w:t xml:space="preserve">i </w:t>
      </w:r>
      <w:r w:rsidR="00074171" w:rsidRPr="00CF7719">
        <w:rPr>
          <w:lang w:val="nb-NO"/>
        </w:rPr>
        <w:t>2 Kor 6:17</w:t>
      </w:r>
      <w:r w:rsidR="00074171">
        <w:rPr>
          <w:lang w:val="nb-NO"/>
        </w:rPr>
        <w:t xml:space="preserve"> siterer </w:t>
      </w:r>
      <w:r w:rsidR="00DA216A">
        <w:rPr>
          <w:lang w:val="nb-NO"/>
        </w:rPr>
        <w:t xml:space="preserve">Paulus </w:t>
      </w:r>
      <w:r w:rsidRPr="00CF7719">
        <w:rPr>
          <w:lang w:val="nb-NO"/>
        </w:rPr>
        <w:t>Jes 52:11</w:t>
      </w:r>
      <w:r w:rsidR="00074171">
        <w:rPr>
          <w:lang w:val="nb-NO"/>
        </w:rPr>
        <w:t xml:space="preserve"> som handler om utgangen fra Babylon</w:t>
      </w:r>
      <w:r w:rsidR="009C5207">
        <w:rPr>
          <w:lang w:val="nb-NO"/>
        </w:rPr>
        <w:t xml:space="preserve"> og bruker det som et bilde på helliggjørelse</w:t>
      </w:r>
      <w:r w:rsidRPr="00CF7719">
        <w:rPr>
          <w:lang w:val="nb-NO"/>
        </w:rPr>
        <w:t>), til et “Jerusalem uten murer” (</w:t>
      </w:r>
      <w:proofErr w:type="spellStart"/>
      <w:r w:rsidRPr="00CF7719">
        <w:rPr>
          <w:lang w:val="nb-NO"/>
        </w:rPr>
        <w:t>Esek</w:t>
      </w:r>
      <w:proofErr w:type="spellEnd"/>
      <w:r w:rsidRPr="00CF7719">
        <w:rPr>
          <w:lang w:val="nb-NO"/>
        </w:rPr>
        <w:t xml:space="preserve"> 38:11, og med åpne porter i </w:t>
      </w:r>
      <w:proofErr w:type="spellStart"/>
      <w:r w:rsidRPr="00CF7719">
        <w:rPr>
          <w:lang w:val="nb-NO"/>
        </w:rPr>
        <w:t>Åp</w:t>
      </w:r>
      <w:proofErr w:type="spellEnd"/>
      <w:r w:rsidRPr="00CF7719">
        <w:rPr>
          <w:lang w:val="nb-NO"/>
        </w:rPr>
        <w:t xml:space="preserve"> 21:25), som har vært hans plan med Jesus helt fra 1. Mos 12:3 (Jes 2:2, 11:10).</w:t>
      </w:r>
    </w:p>
    <w:p w14:paraId="3DB64FF0" w14:textId="3BA9D1CE" w:rsidR="00782939" w:rsidRDefault="00782939" w:rsidP="000E3938">
      <w:pPr>
        <w:rPr>
          <w:lang w:val="nb-NO"/>
        </w:rPr>
      </w:pPr>
      <w:r w:rsidRPr="00BD1273">
        <w:rPr>
          <w:i/>
          <w:iCs/>
          <w:lang w:val="nb-NO"/>
        </w:rPr>
        <w:t>"</w:t>
      </w:r>
      <w:r w:rsidRPr="00073EB9">
        <w:rPr>
          <w:i/>
          <w:iCs/>
          <w:u w:val="single"/>
          <w:lang w:val="nb-NO"/>
        </w:rPr>
        <w:t>Dra bort</w:t>
      </w:r>
      <w:r w:rsidRPr="00BD1273">
        <w:rPr>
          <w:i/>
          <w:iCs/>
          <w:lang w:val="nb-NO"/>
        </w:rPr>
        <w:t>, dra bort! Gå ut derfra! Rør ikke noe urent! Gå ut fra henne, gjør dere rene, dere som bærer Herrens kar!"</w:t>
      </w:r>
      <w:r>
        <w:rPr>
          <w:lang w:val="nb-NO"/>
        </w:rPr>
        <w:t xml:space="preserve"> </w:t>
      </w:r>
      <w:r w:rsidRPr="00782939">
        <w:rPr>
          <w:lang w:val="nb-NO"/>
        </w:rPr>
        <w:t>Jes 52:11</w:t>
      </w:r>
    </w:p>
    <w:p w14:paraId="2801B923" w14:textId="25588C61" w:rsidR="000E3938" w:rsidRDefault="00BD1273" w:rsidP="000E3938">
      <w:pPr>
        <w:rPr>
          <w:lang w:val="nb-NO"/>
        </w:rPr>
      </w:pPr>
      <w:r w:rsidRPr="00BD1273">
        <w:rPr>
          <w:i/>
          <w:iCs/>
          <w:lang w:val="nb-NO"/>
        </w:rPr>
        <w:t>"</w:t>
      </w:r>
      <w:r w:rsidR="0023082D" w:rsidRPr="0023082D">
        <w:rPr>
          <w:i/>
          <w:iCs/>
          <w:lang w:val="nb-NO"/>
        </w:rPr>
        <w:t xml:space="preserve">Derfor sier Herren: </w:t>
      </w:r>
      <w:r w:rsidR="0023082D" w:rsidRPr="00073EB9">
        <w:rPr>
          <w:i/>
          <w:iCs/>
          <w:u w:val="single"/>
          <w:lang w:val="nb-NO"/>
        </w:rPr>
        <w:t>Dra bort fra dem</w:t>
      </w:r>
      <w:r w:rsidR="0023082D" w:rsidRPr="0023082D">
        <w:rPr>
          <w:i/>
          <w:iCs/>
          <w:lang w:val="nb-NO"/>
        </w:rPr>
        <w:t xml:space="preserve"> og skill dere fra dem. Rør ikke noe urent! Da vil jeg ta imot dere,</w:t>
      </w:r>
      <w:r w:rsidRPr="00BD1273">
        <w:rPr>
          <w:i/>
          <w:iCs/>
          <w:lang w:val="nb-NO"/>
        </w:rPr>
        <w:t>"</w:t>
      </w:r>
      <w:r>
        <w:rPr>
          <w:lang w:val="nb-NO"/>
        </w:rPr>
        <w:t xml:space="preserve"> </w:t>
      </w:r>
      <w:r w:rsidRPr="00CF7719">
        <w:rPr>
          <w:lang w:val="nb-NO"/>
        </w:rPr>
        <w:t>2 Kor 6:17</w:t>
      </w:r>
    </w:p>
    <w:p w14:paraId="510E393B" w14:textId="77777777" w:rsidR="00F91EF0" w:rsidRPr="00CF7719" w:rsidRDefault="00F91EF0" w:rsidP="000E3938">
      <w:pPr>
        <w:rPr>
          <w:lang w:val="nb-NO"/>
        </w:rPr>
      </w:pPr>
    </w:p>
    <w:p w14:paraId="65283C2B" w14:textId="1C96FCEC" w:rsidR="000E3938" w:rsidRPr="00CF7719" w:rsidRDefault="000E3938" w:rsidP="000E3938">
      <w:pPr>
        <w:pStyle w:val="Heading2"/>
        <w:rPr>
          <w:lang w:val="nb-NO"/>
        </w:rPr>
      </w:pPr>
      <w:bookmarkStart w:id="13" w:name="_Toc124365989"/>
      <w:r w:rsidRPr="00CF7719">
        <w:rPr>
          <w:lang w:val="nb-NO"/>
        </w:rPr>
        <w:t>Syn 4: Øverstepresten Josva (</w:t>
      </w:r>
      <w:r w:rsidR="00B42029" w:rsidRPr="00CF7719">
        <w:rPr>
          <w:lang w:val="nb-NO"/>
        </w:rPr>
        <w:t xml:space="preserve">kap. </w:t>
      </w:r>
      <w:r w:rsidRPr="00CF7719">
        <w:rPr>
          <w:lang w:val="nb-NO"/>
        </w:rPr>
        <w:t>3)</w:t>
      </w:r>
      <w:bookmarkEnd w:id="13"/>
    </w:p>
    <w:p w14:paraId="53993043" w14:textId="77777777" w:rsidR="000E3938" w:rsidRPr="00CF7719" w:rsidRDefault="000E3938" w:rsidP="000E3938">
      <w:pPr>
        <w:rPr>
          <w:lang w:val="nb-NO"/>
        </w:rPr>
      </w:pPr>
      <w:r w:rsidRPr="00CF7719">
        <w:rPr>
          <w:lang w:val="nb-NO"/>
        </w:rPr>
        <w:t>Ekte person — messiansk</w:t>
      </w:r>
    </w:p>
    <w:p w14:paraId="346C9406" w14:textId="4DB806CF" w:rsidR="000E3938" w:rsidRPr="00CF7719" w:rsidRDefault="000E3938" w:rsidP="000E3938">
      <w:pPr>
        <w:rPr>
          <w:lang w:val="nb-NO"/>
        </w:rPr>
      </w:pPr>
      <w:r w:rsidRPr="00CF7719">
        <w:rPr>
          <w:lang w:val="nb-NO"/>
        </w:rPr>
        <w:lastRenderedPageBreak/>
        <w:t>Øverstepresten er uren, hvilket vil si at hele folket han representerer foran Gud også er urene.</w:t>
      </w:r>
    </w:p>
    <w:p w14:paraId="4477672C" w14:textId="27EA0459" w:rsidR="000E3938" w:rsidRPr="00CF7719" w:rsidRDefault="000E3938" w:rsidP="000E3938">
      <w:pPr>
        <w:rPr>
          <w:lang w:val="nb-NO"/>
        </w:rPr>
      </w:pPr>
      <w:r w:rsidRPr="00CF7719">
        <w:rPr>
          <w:lang w:val="nb-NO"/>
        </w:rPr>
        <w:t>Det gjentas for tredje gang (1:16, 2:16) at Gud igjen har utvalgt Jerusalem.</w:t>
      </w:r>
    </w:p>
    <w:p w14:paraId="33BDD748" w14:textId="57B5994E" w:rsidR="000E3938" w:rsidRPr="00CF7719" w:rsidRDefault="000E3938" w:rsidP="000E3938">
      <w:pPr>
        <w:rPr>
          <w:lang w:val="nb-NO"/>
        </w:rPr>
      </w:pPr>
      <w:r w:rsidRPr="00CF7719">
        <w:rPr>
          <w:lang w:val="nb-NO"/>
        </w:rPr>
        <w:t>Josva renses ved Guds nåde som et symbol på at folket renses og presteskapet gjeninnsettes.</w:t>
      </w:r>
    </w:p>
    <w:p w14:paraId="220119A3" w14:textId="64107E04" w:rsidR="000E3938" w:rsidRPr="00CF7719" w:rsidRDefault="00BC4D10" w:rsidP="000E3938">
      <w:pPr>
        <w:rPr>
          <w:lang w:val="nb-NO"/>
        </w:rPr>
      </w:pPr>
      <w:r>
        <w:rPr>
          <w:i/>
          <w:iCs/>
          <w:lang w:val="nb-NO"/>
        </w:rPr>
        <w:t>"</w:t>
      </w:r>
      <w:r w:rsidR="000E3938" w:rsidRPr="00BC4D10">
        <w:rPr>
          <w:i/>
          <w:iCs/>
          <w:lang w:val="nb-NO"/>
        </w:rPr>
        <w:t>Spire</w:t>
      </w:r>
      <w:r>
        <w:rPr>
          <w:i/>
          <w:iCs/>
          <w:lang w:val="nb-NO"/>
        </w:rPr>
        <w:t>"</w:t>
      </w:r>
      <w:r w:rsidR="000E3938" w:rsidRPr="00BC4D10">
        <w:rPr>
          <w:i/>
          <w:iCs/>
          <w:lang w:val="nb-NO"/>
        </w:rPr>
        <w:t xml:space="preserve"> </w:t>
      </w:r>
      <w:r w:rsidR="000E3938" w:rsidRPr="00CF7719">
        <w:rPr>
          <w:lang w:val="nb-NO"/>
        </w:rPr>
        <w:t xml:space="preserve">e.l. = Messias i Jes 11:1, </w:t>
      </w:r>
      <w:proofErr w:type="spellStart"/>
      <w:r w:rsidR="000E3938" w:rsidRPr="00CF7719">
        <w:rPr>
          <w:lang w:val="nb-NO"/>
        </w:rPr>
        <w:t>Jer</w:t>
      </w:r>
      <w:proofErr w:type="spellEnd"/>
      <w:r w:rsidR="000E3938" w:rsidRPr="00CF7719">
        <w:rPr>
          <w:lang w:val="nb-NO"/>
        </w:rPr>
        <w:t xml:space="preserve"> 23:5, 33:15, </w:t>
      </w:r>
      <w:proofErr w:type="spellStart"/>
      <w:r w:rsidR="000E3938" w:rsidRPr="00CF7719">
        <w:rPr>
          <w:lang w:val="nb-NO"/>
        </w:rPr>
        <w:t>Åp</w:t>
      </w:r>
      <w:proofErr w:type="spellEnd"/>
      <w:r w:rsidR="000E3938" w:rsidRPr="00CF7719">
        <w:rPr>
          <w:lang w:val="nb-NO"/>
        </w:rPr>
        <w:t xml:space="preserve"> 5:5, 22:16.</w:t>
      </w:r>
    </w:p>
    <w:p w14:paraId="1F4134B8" w14:textId="3098F547" w:rsidR="000E3938" w:rsidRPr="00CF7719" w:rsidRDefault="000E3938" w:rsidP="000E3938">
      <w:pPr>
        <w:rPr>
          <w:lang w:val="nb-NO"/>
        </w:rPr>
      </w:pPr>
      <w:r w:rsidRPr="002E204E">
        <w:rPr>
          <w:b/>
          <w:bCs/>
          <w:lang w:val="nb-NO"/>
        </w:rPr>
        <w:t>Budskap:</w:t>
      </w:r>
      <w:r w:rsidRPr="00CF7719">
        <w:rPr>
          <w:lang w:val="nb-NO"/>
        </w:rPr>
        <w:t xml:space="preserve"> Gud renser folket på én dag så de kan tjene ham og bygge tempelet.</w:t>
      </w:r>
    </w:p>
    <w:p w14:paraId="23903AA8"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 xml:space="preserve">Josva (gr.: </w:t>
      </w:r>
      <w:r w:rsidRPr="00C64733">
        <w:rPr>
          <w:i/>
          <w:iCs/>
          <w:lang w:val="nb-NO"/>
        </w:rPr>
        <w:t>“Jesus”</w:t>
      </w:r>
      <w:r w:rsidRPr="00CF7719">
        <w:rPr>
          <w:lang w:val="nb-NO"/>
        </w:rPr>
        <w:t>) og de andre prestene skal peke fram på den store øverstepresten Jesus som skal ta bort all verdens skyld på én dag og bringe fred.</w:t>
      </w:r>
    </w:p>
    <w:p w14:paraId="78D88458" w14:textId="77777777" w:rsidR="00EE3B3E" w:rsidRPr="00CF7719" w:rsidRDefault="00EE3B3E" w:rsidP="000E3938">
      <w:pPr>
        <w:rPr>
          <w:lang w:val="nb-NO"/>
        </w:rPr>
      </w:pPr>
    </w:p>
    <w:p w14:paraId="46687D6C" w14:textId="0F0D36BF" w:rsidR="000E3938" w:rsidRPr="00CF7719" w:rsidRDefault="000E3938" w:rsidP="000E3938">
      <w:pPr>
        <w:pStyle w:val="Heading2"/>
        <w:rPr>
          <w:lang w:val="nb-NO"/>
        </w:rPr>
      </w:pPr>
      <w:bookmarkStart w:id="14" w:name="_Toc124365990"/>
      <w:r w:rsidRPr="00CF7719">
        <w:rPr>
          <w:lang w:val="nb-NO"/>
        </w:rPr>
        <w:t>Syn 5: Lysestaken &amp; oliventrærne (</w:t>
      </w:r>
      <w:r w:rsidR="00B42029" w:rsidRPr="00CF7719">
        <w:rPr>
          <w:lang w:val="nb-NO"/>
        </w:rPr>
        <w:t xml:space="preserve">kap. </w:t>
      </w:r>
      <w:r w:rsidRPr="00CF7719">
        <w:rPr>
          <w:lang w:val="nb-NO"/>
        </w:rPr>
        <w:t>4)</w:t>
      </w:r>
      <w:bookmarkEnd w:id="14"/>
    </w:p>
    <w:p w14:paraId="31A06B7B" w14:textId="77777777" w:rsidR="000E3938" w:rsidRPr="00CF7719" w:rsidRDefault="000E3938" w:rsidP="000E3938">
      <w:pPr>
        <w:rPr>
          <w:lang w:val="nb-NO"/>
        </w:rPr>
      </w:pPr>
      <w:r w:rsidRPr="00CF7719">
        <w:rPr>
          <w:lang w:val="nb-NO"/>
        </w:rPr>
        <w:t>Ekte person — messiansk</w:t>
      </w:r>
    </w:p>
    <w:p w14:paraId="3F822CA6" w14:textId="77777777" w:rsidR="000E3938" w:rsidRPr="00CF7719" w:rsidRDefault="000E3938" w:rsidP="000E3938">
      <w:pPr>
        <w:rPr>
          <w:lang w:val="nb-NO"/>
        </w:rPr>
      </w:pPr>
      <w:r w:rsidRPr="00CF7719">
        <w:rPr>
          <w:lang w:val="nb-NO"/>
        </w:rPr>
        <w:t xml:space="preserve">“Dette er HERRENS ord til </w:t>
      </w:r>
      <w:proofErr w:type="spellStart"/>
      <w:r w:rsidRPr="00CF7719">
        <w:rPr>
          <w:lang w:val="nb-NO"/>
        </w:rPr>
        <w:t>Serubabel</w:t>
      </w:r>
      <w:proofErr w:type="spellEnd"/>
      <w:r w:rsidRPr="00CF7719">
        <w:rPr>
          <w:lang w:val="nb-NO"/>
        </w:rPr>
        <w:t>: Ikke ved makt og ikke ved kraft, men ved min Ånd, sier HERREN over hærskarene.” (v. 6)</w:t>
      </w:r>
    </w:p>
    <w:p w14:paraId="5C082724" w14:textId="77777777" w:rsidR="000E3938" w:rsidRPr="00CF7719" w:rsidRDefault="000E3938" w:rsidP="000E3938">
      <w:pPr>
        <w:rPr>
          <w:lang w:val="nb-NO"/>
        </w:rPr>
      </w:pPr>
      <w:r w:rsidRPr="00CF7719">
        <w:rPr>
          <w:lang w:val="nb-NO"/>
        </w:rPr>
        <w:t xml:space="preserve">Budskap: Guds Ånd skal gjøre </w:t>
      </w:r>
      <w:proofErr w:type="spellStart"/>
      <w:r w:rsidRPr="00CF7719">
        <w:rPr>
          <w:lang w:val="nb-NO"/>
        </w:rPr>
        <w:t>tempelbyggingen</w:t>
      </w:r>
      <w:proofErr w:type="spellEnd"/>
      <w:r w:rsidRPr="00CF7719">
        <w:rPr>
          <w:lang w:val="nb-NO"/>
        </w:rPr>
        <w:t xml:space="preserve"> mulig. Guds Ånd og kraft kommer via </w:t>
      </w:r>
      <w:proofErr w:type="spellStart"/>
      <w:r w:rsidRPr="00CF7719">
        <w:rPr>
          <w:lang w:val="nb-NO"/>
        </w:rPr>
        <w:t>Serubabel</w:t>
      </w:r>
      <w:proofErr w:type="spellEnd"/>
      <w:r w:rsidRPr="00CF7719">
        <w:rPr>
          <w:lang w:val="nb-NO"/>
        </w:rPr>
        <w:t xml:space="preserve"> og Josva.</w:t>
      </w:r>
    </w:p>
    <w:p w14:paraId="3FD2692B"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 xml:space="preserve"> Både </w:t>
      </w:r>
      <w:proofErr w:type="spellStart"/>
      <w:r w:rsidRPr="00CF7719">
        <w:rPr>
          <w:lang w:val="nb-NO"/>
        </w:rPr>
        <w:t>Serubabel</w:t>
      </w:r>
      <w:proofErr w:type="spellEnd"/>
      <w:r w:rsidRPr="00CF7719">
        <w:rPr>
          <w:lang w:val="nb-NO"/>
        </w:rPr>
        <w:t xml:space="preserve"> og Josva peker fram på Jesus som er den som gir Guds ånd til oss (</w:t>
      </w:r>
      <w:proofErr w:type="spellStart"/>
      <w:r w:rsidRPr="00CF7719">
        <w:rPr>
          <w:lang w:val="nb-NO"/>
        </w:rPr>
        <w:t>Joh</w:t>
      </w:r>
      <w:proofErr w:type="spellEnd"/>
      <w:r w:rsidRPr="00CF7719">
        <w:rPr>
          <w:lang w:val="nb-NO"/>
        </w:rPr>
        <w:t xml:space="preserve"> 7:37-39)</w:t>
      </w:r>
    </w:p>
    <w:p w14:paraId="18CAB33F" w14:textId="7567B92B" w:rsidR="00F25DEF" w:rsidRDefault="00F25DEF" w:rsidP="00F25DEF">
      <w:pPr>
        <w:rPr>
          <w:lang w:val="nb-NO"/>
        </w:rPr>
      </w:pPr>
      <w:r w:rsidRPr="00F25DEF">
        <w:rPr>
          <w:i/>
          <w:iCs/>
          <w:lang w:val="nb-NO"/>
        </w:rPr>
        <w:t>"På den siste dagen i høytiden, den store festdagen, sto Jesus fram og ropte: «Den som tørster, skal komme til meg og drikke! Den som tror på meg, fra hans indre skal det, som Skriften sier, renne elver av levende vann.» Dette sa han om Ånden de som trodde på ham, skulle få."</w:t>
      </w:r>
      <w:r w:rsidRPr="00CF7719">
        <w:rPr>
          <w:lang w:val="nb-NO"/>
        </w:rPr>
        <w:t xml:space="preserve"> </w:t>
      </w:r>
      <w:proofErr w:type="spellStart"/>
      <w:r w:rsidRPr="00CF7719">
        <w:rPr>
          <w:lang w:val="nb-NO"/>
        </w:rPr>
        <w:t>Joh</w:t>
      </w:r>
      <w:proofErr w:type="spellEnd"/>
      <w:r w:rsidRPr="00CF7719">
        <w:rPr>
          <w:lang w:val="nb-NO"/>
        </w:rPr>
        <w:t xml:space="preserve"> 7:37-39</w:t>
      </w:r>
      <w:r>
        <w:rPr>
          <w:lang w:val="nb-NO"/>
        </w:rPr>
        <w:t>a</w:t>
      </w:r>
    </w:p>
    <w:p w14:paraId="06196F57" w14:textId="77777777" w:rsidR="000E3938" w:rsidRPr="00CF7719" w:rsidRDefault="000E3938" w:rsidP="000E3938">
      <w:pPr>
        <w:rPr>
          <w:lang w:val="nb-NO"/>
        </w:rPr>
      </w:pPr>
      <w:r w:rsidRPr="00CF7719">
        <w:rPr>
          <w:lang w:val="nb-NO"/>
        </w:rPr>
        <w:t xml:space="preserve"> </w:t>
      </w:r>
    </w:p>
    <w:p w14:paraId="7DDE49AD" w14:textId="77777777" w:rsidR="000E3938" w:rsidRPr="00CF7719" w:rsidRDefault="000E3938" w:rsidP="000E3938">
      <w:pPr>
        <w:rPr>
          <w:lang w:val="nb-NO"/>
        </w:rPr>
      </w:pPr>
      <w:bookmarkStart w:id="15" w:name="_Toc124365991"/>
      <w:r w:rsidRPr="00CF7719">
        <w:rPr>
          <w:rStyle w:val="Heading2Char"/>
          <w:lang w:val="nb-NO"/>
        </w:rPr>
        <w:t>Syn 6: Bokrullen (5:1-4)</w:t>
      </w:r>
      <w:bookmarkEnd w:id="15"/>
      <w:r w:rsidRPr="00CF7719">
        <w:rPr>
          <w:lang w:val="nb-NO"/>
        </w:rPr>
        <w:tab/>
      </w:r>
    </w:p>
    <w:p w14:paraId="5C51EADD" w14:textId="77777777" w:rsidR="000E3938" w:rsidRPr="00CF7719" w:rsidRDefault="000E3938" w:rsidP="000E3938">
      <w:pPr>
        <w:rPr>
          <w:lang w:val="nb-NO"/>
        </w:rPr>
      </w:pPr>
      <w:r w:rsidRPr="00CF7719">
        <w:rPr>
          <w:lang w:val="nb-NO"/>
        </w:rPr>
        <w:t>Nasjonalt fokus - måling</w:t>
      </w:r>
    </w:p>
    <w:p w14:paraId="42663466" w14:textId="3373A849" w:rsidR="000E3938" w:rsidRPr="00CF7719" w:rsidRDefault="000E3938" w:rsidP="000E3938">
      <w:pPr>
        <w:rPr>
          <w:lang w:val="nb-NO"/>
        </w:rPr>
      </w:pPr>
      <w:r w:rsidRPr="00CF7719">
        <w:rPr>
          <w:lang w:val="nb-NO"/>
        </w:rPr>
        <w:t>Ca. 10</w:t>
      </w:r>
      <w:r w:rsidR="00290C8E">
        <w:rPr>
          <w:lang w:val="nb-NO"/>
        </w:rPr>
        <w:t xml:space="preserve"> </w:t>
      </w:r>
      <w:r w:rsidRPr="00CF7719">
        <w:rPr>
          <w:lang w:val="nb-NO"/>
        </w:rPr>
        <w:t>x</w:t>
      </w:r>
      <w:r w:rsidR="00290C8E">
        <w:rPr>
          <w:lang w:val="nb-NO"/>
        </w:rPr>
        <w:t xml:space="preserve"> </w:t>
      </w:r>
      <w:r w:rsidRPr="00CF7719">
        <w:rPr>
          <w:lang w:val="nb-NO"/>
        </w:rPr>
        <w:t>5 m</w:t>
      </w:r>
      <w:r w:rsidR="00290C8E">
        <w:rPr>
          <w:lang w:val="nb-NO"/>
        </w:rPr>
        <w:t>eter</w:t>
      </w:r>
      <w:r w:rsidRPr="00CF7719">
        <w:rPr>
          <w:lang w:val="nb-NO"/>
        </w:rPr>
        <w:t xml:space="preserve"> - usannsynlig bred!</w:t>
      </w:r>
    </w:p>
    <w:p w14:paraId="59B5CEA6" w14:textId="7706630E" w:rsidR="000E3938" w:rsidRPr="00CF7719" w:rsidRDefault="000E3938" w:rsidP="000E3938">
      <w:pPr>
        <w:rPr>
          <w:lang w:val="nb-NO"/>
        </w:rPr>
      </w:pPr>
      <w:r w:rsidRPr="00CF7719">
        <w:rPr>
          <w:lang w:val="nb-NO"/>
        </w:rPr>
        <w:t>Samme mål som forhallen foran tempelrommet (1. Kong 6:3)</w:t>
      </w:r>
    </w:p>
    <w:p w14:paraId="2EC5A174" w14:textId="4B130E1D" w:rsidR="000E3938" w:rsidRPr="00CF7719" w:rsidRDefault="000E3938" w:rsidP="000E3938">
      <w:pPr>
        <w:rPr>
          <w:lang w:val="nb-NO"/>
        </w:rPr>
      </w:pPr>
      <w:r w:rsidRPr="00CF7719">
        <w:rPr>
          <w:lang w:val="nb-NO"/>
        </w:rPr>
        <w:t>Guds lov representert med to bud (et fra hver “</w:t>
      </w:r>
      <w:proofErr w:type="spellStart"/>
      <w:r w:rsidRPr="00CF7719">
        <w:rPr>
          <w:lang w:val="nb-NO"/>
        </w:rPr>
        <w:t>lovtavle</w:t>
      </w:r>
      <w:proofErr w:type="spellEnd"/>
      <w:r w:rsidRPr="00CF7719">
        <w:rPr>
          <w:lang w:val="nb-NO"/>
        </w:rPr>
        <w:t>”?)</w:t>
      </w:r>
    </w:p>
    <w:p w14:paraId="6ECFAF3D" w14:textId="35115C75" w:rsidR="000E3938" w:rsidRPr="00CF7719" w:rsidRDefault="000E3938" w:rsidP="000E3938">
      <w:pPr>
        <w:rPr>
          <w:lang w:val="nb-NO"/>
        </w:rPr>
      </w:pPr>
      <w:r w:rsidRPr="00290C8E">
        <w:rPr>
          <w:b/>
          <w:bCs/>
          <w:lang w:val="nb-NO"/>
        </w:rPr>
        <w:lastRenderedPageBreak/>
        <w:t>Budskap:</w:t>
      </w:r>
      <w:r w:rsidRPr="00CF7719">
        <w:rPr>
          <w:lang w:val="nb-NO"/>
        </w:rPr>
        <w:t xml:space="preserve"> Guds lov gjelder fortsatt og må følges.</w:t>
      </w:r>
    </w:p>
    <w:p w14:paraId="308297AB"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Jesus holdt hele loven for oss, og vi følger lovens intensjon og hjerte ved troen på ham (Rom 3:31, 13:8-10).</w:t>
      </w:r>
    </w:p>
    <w:p w14:paraId="1D01532A" w14:textId="77777777" w:rsidR="000E3938" w:rsidRPr="00CF7719" w:rsidRDefault="000E3938" w:rsidP="000E3938">
      <w:pPr>
        <w:rPr>
          <w:lang w:val="nb-NO"/>
        </w:rPr>
      </w:pPr>
      <w:r w:rsidRPr="00CF7719">
        <w:rPr>
          <w:lang w:val="nb-NO"/>
        </w:rPr>
        <w:t xml:space="preserve"> </w:t>
      </w:r>
    </w:p>
    <w:p w14:paraId="56E03624" w14:textId="77777777" w:rsidR="000E3938" w:rsidRPr="00CF7719" w:rsidRDefault="000E3938" w:rsidP="000E3938">
      <w:pPr>
        <w:pStyle w:val="Heading2"/>
        <w:rPr>
          <w:lang w:val="nb-NO"/>
        </w:rPr>
      </w:pPr>
      <w:bookmarkStart w:id="16" w:name="_Toc124365992"/>
      <w:r w:rsidRPr="00CF7719">
        <w:rPr>
          <w:lang w:val="nb-NO"/>
        </w:rPr>
        <w:t xml:space="preserve">Syn 7: Kvinnen i </w:t>
      </w:r>
      <w:proofErr w:type="spellStart"/>
      <w:r w:rsidRPr="00CF7719">
        <w:rPr>
          <w:lang w:val="nb-NO"/>
        </w:rPr>
        <w:t>efa</w:t>
      </w:r>
      <w:proofErr w:type="spellEnd"/>
      <w:r w:rsidRPr="00CF7719">
        <w:rPr>
          <w:lang w:val="nb-NO"/>
        </w:rPr>
        <w:t>-målet (5:5-11)</w:t>
      </w:r>
      <w:bookmarkEnd w:id="16"/>
    </w:p>
    <w:p w14:paraId="7289F2A5" w14:textId="62684E11" w:rsidR="000E3938" w:rsidRPr="00CF7719" w:rsidRDefault="000E3938" w:rsidP="000E3938">
      <w:pPr>
        <w:rPr>
          <w:lang w:val="nb-NO"/>
        </w:rPr>
      </w:pPr>
      <w:r w:rsidRPr="00CF7719">
        <w:rPr>
          <w:lang w:val="nb-NO"/>
        </w:rPr>
        <w:t xml:space="preserve">Internasjonalt fokus </w:t>
      </w:r>
      <w:r w:rsidR="000E67E6">
        <w:rPr>
          <w:lang w:val="nb-NO"/>
        </w:rPr>
        <w:t>–</w:t>
      </w:r>
      <w:r w:rsidRPr="00CF7719">
        <w:rPr>
          <w:lang w:val="nb-NO"/>
        </w:rPr>
        <w:t xml:space="preserve"> todelt</w:t>
      </w:r>
      <w:r w:rsidR="000E67E6">
        <w:rPr>
          <w:lang w:val="nb-NO"/>
        </w:rPr>
        <w:t xml:space="preserve"> visjon</w:t>
      </w:r>
    </w:p>
    <w:p w14:paraId="624574AD" w14:textId="1645DA0F" w:rsidR="000E3938" w:rsidRPr="00CF7719" w:rsidRDefault="000E3938" w:rsidP="000E3938">
      <w:pPr>
        <w:rPr>
          <w:lang w:val="nb-NO"/>
        </w:rPr>
      </w:pPr>
      <w:proofErr w:type="spellStart"/>
      <w:r w:rsidRPr="00CF7719">
        <w:rPr>
          <w:lang w:val="nb-NO"/>
        </w:rPr>
        <w:t>Efa</w:t>
      </w:r>
      <w:proofErr w:type="spellEnd"/>
      <w:r w:rsidRPr="00CF7719">
        <w:rPr>
          <w:lang w:val="nb-NO"/>
        </w:rPr>
        <w:t xml:space="preserve"> = over 36 liter</w:t>
      </w:r>
    </w:p>
    <w:p w14:paraId="1D99FEFF" w14:textId="142C1AF3" w:rsidR="000E3938" w:rsidRPr="00CF7719" w:rsidRDefault="000E3938" w:rsidP="000E3938">
      <w:pPr>
        <w:rPr>
          <w:lang w:val="nb-NO"/>
        </w:rPr>
      </w:pPr>
      <w:r w:rsidRPr="00CF7719">
        <w:rPr>
          <w:lang w:val="nb-NO"/>
        </w:rPr>
        <w:t>Kvinne fordi:</w:t>
      </w:r>
    </w:p>
    <w:p w14:paraId="37D83090" w14:textId="7956BCF0" w:rsidR="000E3938" w:rsidRPr="00CF7719" w:rsidRDefault="000E3938" w:rsidP="000E3938">
      <w:pPr>
        <w:pStyle w:val="ListParagraph"/>
        <w:numPr>
          <w:ilvl w:val="0"/>
          <w:numId w:val="3"/>
        </w:numPr>
        <w:rPr>
          <w:lang w:val="nb-NO"/>
        </w:rPr>
      </w:pPr>
      <w:r w:rsidRPr="00CF7719">
        <w:rPr>
          <w:lang w:val="nb-NO"/>
        </w:rPr>
        <w:t>‘Lovløshet’ er hunkjønn på hebraisk</w:t>
      </w:r>
    </w:p>
    <w:p w14:paraId="7BCBD96D" w14:textId="0F9B44E4" w:rsidR="000E3938" w:rsidRPr="00CF7719" w:rsidRDefault="000E3938" w:rsidP="000E3938">
      <w:pPr>
        <w:pStyle w:val="ListParagraph"/>
        <w:numPr>
          <w:ilvl w:val="0"/>
          <w:numId w:val="3"/>
        </w:numPr>
        <w:rPr>
          <w:lang w:val="nb-NO"/>
        </w:rPr>
      </w:pPr>
      <w:r w:rsidRPr="00CF7719">
        <w:rPr>
          <w:lang w:val="nb-NO"/>
        </w:rPr>
        <w:t>Representerer Ishtar eller andre babylonske gudinner?</w:t>
      </w:r>
    </w:p>
    <w:p w14:paraId="566137FC" w14:textId="7B129BE3" w:rsidR="000E3938" w:rsidRPr="00CF7719" w:rsidRDefault="000E3938" w:rsidP="000E3938">
      <w:pPr>
        <w:rPr>
          <w:lang w:val="nb-NO"/>
        </w:rPr>
      </w:pPr>
      <w:r w:rsidRPr="00CF7719">
        <w:rPr>
          <w:lang w:val="nb-NO"/>
        </w:rPr>
        <w:t>Et bilde på folkets åndelige liv. Kanskje var de fortsatt påvirket av babylonske religioner.</w:t>
      </w:r>
    </w:p>
    <w:p w14:paraId="6AADB575" w14:textId="13F35BD6" w:rsidR="000E3938" w:rsidRPr="00CF7719" w:rsidRDefault="000E3938" w:rsidP="000E3938">
      <w:pPr>
        <w:rPr>
          <w:lang w:val="nb-NO"/>
        </w:rPr>
      </w:pPr>
      <w:r w:rsidRPr="00290C8E">
        <w:rPr>
          <w:b/>
          <w:bCs/>
          <w:lang w:val="nb-NO"/>
        </w:rPr>
        <w:t>Budskap:</w:t>
      </w:r>
      <w:r w:rsidRPr="00CF7719">
        <w:rPr>
          <w:lang w:val="nb-NO"/>
        </w:rPr>
        <w:t xml:space="preserve"> Gud vil fjerne alt av babylonsk religion hos sitt folk. De må holde seg til Moseloven.</w:t>
      </w:r>
    </w:p>
    <w:p w14:paraId="25172D76" w14:textId="55965C3C" w:rsidR="000E3938" w:rsidRPr="00CF7719" w:rsidRDefault="000E3938" w:rsidP="000E3938">
      <w:pPr>
        <w:rPr>
          <w:lang w:val="nb-NO"/>
        </w:rPr>
      </w:pPr>
      <w:r w:rsidRPr="00CF7719">
        <w:rPr>
          <w:rFonts w:ascii="Segoe UI Symbol" w:hAnsi="Segoe UI Symbol" w:cs="Segoe UI Symbol"/>
          <w:lang w:val="nb-NO"/>
        </w:rPr>
        <w:t>➡</w:t>
      </w:r>
      <w:r w:rsidR="00A73E9E">
        <w:rPr>
          <w:rFonts w:ascii="Segoe UI Symbol" w:hAnsi="Segoe UI Symbol" w:cs="Segoe UI Symbol"/>
          <w:lang w:val="nb-NO"/>
        </w:rPr>
        <w:t xml:space="preserve"> </w:t>
      </w:r>
      <w:r w:rsidRPr="00A73E9E">
        <w:rPr>
          <w:rFonts w:cs="Times New Roman"/>
          <w:i/>
          <w:iCs/>
          <w:lang w:val="nb-NO"/>
        </w:rPr>
        <w:t>“</w:t>
      </w:r>
      <w:r w:rsidRPr="00A73E9E">
        <w:rPr>
          <w:i/>
          <w:iCs/>
          <w:lang w:val="nb-NO"/>
        </w:rPr>
        <w:t xml:space="preserve">Se, Guds lam, som bærer bort verdens synd.” </w:t>
      </w:r>
      <w:r w:rsidRPr="00CF7719">
        <w:rPr>
          <w:lang w:val="nb-NO"/>
        </w:rPr>
        <w:t>(</w:t>
      </w:r>
      <w:proofErr w:type="spellStart"/>
      <w:r w:rsidRPr="00CF7719">
        <w:rPr>
          <w:lang w:val="nb-NO"/>
        </w:rPr>
        <w:t>Joh</w:t>
      </w:r>
      <w:proofErr w:type="spellEnd"/>
      <w:r w:rsidRPr="00CF7719">
        <w:rPr>
          <w:lang w:val="nb-NO"/>
        </w:rPr>
        <w:t xml:space="preserve"> 1:29)</w:t>
      </w:r>
    </w:p>
    <w:p w14:paraId="0537C72F" w14:textId="77777777" w:rsidR="000E3938" w:rsidRPr="00CF7719" w:rsidRDefault="000E3938" w:rsidP="000E3938">
      <w:pPr>
        <w:rPr>
          <w:lang w:val="nb-NO"/>
        </w:rPr>
      </w:pPr>
      <w:r w:rsidRPr="00CF7719">
        <w:rPr>
          <w:lang w:val="nb-NO"/>
        </w:rPr>
        <w:t xml:space="preserve"> </w:t>
      </w:r>
    </w:p>
    <w:p w14:paraId="47E11C35" w14:textId="77777777" w:rsidR="000E3938" w:rsidRPr="00CF7719" w:rsidRDefault="000E3938" w:rsidP="000E3938">
      <w:pPr>
        <w:pStyle w:val="Heading2"/>
        <w:rPr>
          <w:lang w:val="nb-NO"/>
        </w:rPr>
      </w:pPr>
      <w:bookmarkStart w:id="17" w:name="_Toc124365993"/>
      <w:r w:rsidRPr="00CF7719">
        <w:rPr>
          <w:lang w:val="nb-NO"/>
        </w:rPr>
        <w:t>Syn 8: De fire vognene (6:1-8)</w:t>
      </w:r>
      <w:bookmarkEnd w:id="17"/>
    </w:p>
    <w:p w14:paraId="2203F7B2" w14:textId="77777777" w:rsidR="000E3938" w:rsidRPr="00CF7719" w:rsidRDefault="000E3938" w:rsidP="000E3938">
      <w:pPr>
        <w:rPr>
          <w:lang w:val="nb-NO"/>
        </w:rPr>
      </w:pPr>
      <w:r w:rsidRPr="00CF7719">
        <w:rPr>
          <w:lang w:val="nb-NO"/>
        </w:rPr>
        <w:t>Universelt fokus</w:t>
      </w:r>
    </w:p>
    <w:p w14:paraId="0847ABA7" w14:textId="7A16EAB1" w:rsidR="000E3938" w:rsidRPr="00CF7719" w:rsidRDefault="000E3938" w:rsidP="000E3938">
      <w:pPr>
        <w:rPr>
          <w:lang w:val="nb-NO"/>
        </w:rPr>
      </w:pPr>
      <w:r w:rsidRPr="00CF7719">
        <w:rPr>
          <w:lang w:val="nb-NO"/>
        </w:rPr>
        <w:t>Vogner ble mest brukt i krig</w:t>
      </w:r>
    </w:p>
    <w:p w14:paraId="4090E91B" w14:textId="5C369337" w:rsidR="000E3938" w:rsidRPr="00CF7719" w:rsidRDefault="000E3938" w:rsidP="000E3938">
      <w:pPr>
        <w:rPr>
          <w:lang w:val="nb-NO"/>
        </w:rPr>
      </w:pPr>
      <w:r w:rsidRPr="00CF7719">
        <w:rPr>
          <w:lang w:val="nb-NO"/>
        </w:rPr>
        <w:t>Vind (v. 5) = ånd (v. 8)</w:t>
      </w:r>
    </w:p>
    <w:p w14:paraId="124B7692" w14:textId="6B3D52B0" w:rsidR="000E3938" w:rsidRPr="00CF7719" w:rsidRDefault="000E3938" w:rsidP="000E3938">
      <w:pPr>
        <w:rPr>
          <w:lang w:val="nb-NO"/>
        </w:rPr>
      </w:pPr>
      <w:r w:rsidRPr="00CF7719">
        <w:rPr>
          <w:lang w:val="nb-NO"/>
        </w:rPr>
        <w:t>Vognene er himmelens fire vinder. Men de drar bare nordover og sørover pga. Israels beliggenhet? (noen oversettelser har også vest)</w:t>
      </w:r>
    </w:p>
    <w:p w14:paraId="36A41C83" w14:textId="60516FA8" w:rsidR="000E3938" w:rsidRPr="00CF7719" w:rsidRDefault="000E3938" w:rsidP="000E3938">
      <w:pPr>
        <w:rPr>
          <w:lang w:val="nb-NO"/>
        </w:rPr>
      </w:pPr>
      <w:r w:rsidRPr="00CF7719">
        <w:rPr>
          <w:lang w:val="nb-NO"/>
        </w:rPr>
        <w:t xml:space="preserve"> “Landet i nord”</w:t>
      </w:r>
      <w:r w:rsidR="00502A17">
        <w:rPr>
          <w:lang w:val="nb-NO"/>
        </w:rPr>
        <w:t xml:space="preserve"> </w:t>
      </w:r>
      <w:r w:rsidR="00502A17" w:rsidRPr="00502A17">
        <w:rPr>
          <w:lang w:val="nb-NO"/>
        </w:rPr>
        <w:t>(v. 6)</w:t>
      </w:r>
      <w:r w:rsidRPr="00CF7719">
        <w:rPr>
          <w:lang w:val="nb-NO"/>
        </w:rPr>
        <w:t xml:space="preserve"> = Babylon i 2:10-11 og Jeremia. Generelt der Israels fiender kom fra.</w:t>
      </w:r>
    </w:p>
    <w:p w14:paraId="50E6AA93" w14:textId="06F884E7" w:rsidR="000E3938" w:rsidRPr="00CF7719" w:rsidRDefault="000E3938" w:rsidP="000E3938">
      <w:pPr>
        <w:rPr>
          <w:lang w:val="nb-NO"/>
        </w:rPr>
      </w:pPr>
      <w:r w:rsidRPr="00290C8E">
        <w:rPr>
          <w:b/>
          <w:bCs/>
          <w:lang w:val="nb-NO"/>
        </w:rPr>
        <w:t>Budskap:</w:t>
      </w:r>
      <w:r w:rsidRPr="00CF7719">
        <w:rPr>
          <w:lang w:val="nb-NO"/>
        </w:rPr>
        <w:t xml:space="preserve"> Gud har kontroll over alle nasjoner, så de trenger ikke frykte dem når de bygger. Guds plans mål er at hans Ånd til slutt skal fylle hele jorden. (</w:t>
      </w:r>
      <w:r w:rsidR="00502A17" w:rsidRPr="00502A17">
        <w:rPr>
          <w:lang w:val="nb-NO"/>
        </w:rPr>
        <w:sym w:font="Wingdings" w:char="F0E0"/>
      </w:r>
      <w:r w:rsidRPr="00CF7719">
        <w:rPr>
          <w:lang w:val="nb-NO"/>
        </w:rPr>
        <w:t xml:space="preserve"> </w:t>
      </w:r>
      <w:r w:rsidR="00AD1372" w:rsidRPr="00AD1372">
        <w:rPr>
          <w:i/>
          <w:iCs/>
          <w:lang w:val="nb-NO"/>
        </w:rPr>
        <w:t>"Da skal Herren være konge over hele jorden."</w:t>
      </w:r>
      <w:r w:rsidR="00AD1372">
        <w:rPr>
          <w:lang w:val="nb-NO"/>
        </w:rPr>
        <w:t xml:space="preserve"> </w:t>
      </w:r>
      <w:r w:rsidRPr="00CF7719">
        <w:rPr>
          <w:lang w:val="nb-NO"/>
        </w:rPr>
        <w:t>14:9</w:t>
      </w:r>
      <w:r w:rsidR="00011CE2">
        <w:rPr>
          <w:lang w:val="nb-NO"/>
        </w:rPr>
        <w:t>a</w:t>
      </w:r>
      <w:r w:rsidRPr="00CF7719">
        <w:rPr>
          <w:lang w:val="nb-NO"/>
        </w:rPr>
        <w:t>)</w:t>
      </w:r>
    </w:p>
    <w:p w14:paraId="3C2AB334" w14:textId="32C07BAF" w:rsidR="000E3938" w:rsidRPr="00CF7719" w:rsidRDefault="000E3938" w:rsidP="000E3938">
      <w:pPr>
        <w:rPr>
          <w:lang w:val="nb-NO"/>
        </w:rPr>
      </w:pPr>
      <w:r w:rsidRPr="00CF7719">
        <w:rPr>
          <w:rFonts w:ascii="Segoe UI Symbol" w:hAnsi="Segoe UI Symbol" w:cs="Segoe UI Symbol"/>
          <w:lang w:val="nb-NO"/>
        </w:rPr>
        <w:t>➡</w:t>
      </w:r>
      <w:r w:rsidR="00134BFF">
        <w:rPr>
          <w:rFonts w:ascii="Segoe UI Symbol" w:hAnsi="Segoe UI Symbol" w:cs="Segoe UI Symbol"/>
          <w:lang w:val="nb-NO"/>
        </w:rPr>
        <w:t xml:space="preserve"> </w:t>
      </w:r>
      <w:proofErr w:type="spellStart"/>
      <w:r w:rsidRPr="00CF7719">
        <w:rPr>
          <w:lang w:val="nb-NO"/>
        </w:rPr>
        <w:t>Åp</w:t>
      </w:r>
      <w:proofErr w:type="spellEnd"/>
      <w:r w:rsidRPr="00CF7719">
        <w:rPr>
          <w:lang w:val="nb-NO"/>
        </w:rPr>
        <w:t xml:space="preserve"> 21-22</w:t>
      </w:r>
    </w:p>
    <w:p w14:paraId="4D2997A6" w14:textId="77777777" w:rsidR="000E3938" w:rsidRPr="00CF7719" w:rsidRDefault="000E3938" w:rsidP="000E3938">
      <w:pPr>
        <w:rPr>
          <w:lang w:val="nb-NO"/>
        </w:rPr>
      </w:pPr>
      <w:r w:rsidRPr="00CF7719">
        <w:rPr>
          <w:lang w:val="nb-NO"/>
        </w:rPr>
        <w:lastRenderedPageBreak/>
        <w:t xml:space="preserve"> </w:t>
      </w:r>
    </w:p>
    <w:p w14:paraId="05239701" w14:textId="41C9490D" w:rsidR="000E3938" w:rsidRPr="00D57C0A" w:rsidRDefault="000E3938" w:rsidP="00D57C0A">
      <w:pPr>
        <w:pStyle w:val="Heading2"/>
        <w:rPr>
          <w:lang w:val="nb-NO"/>
        </w:rPr>
      </w:pPr>
      <w:bookmarkStart w:id="18" w:name="_Toc124365994"/>
      <w:r w:rsidRPr="00CF7719">
        <w:rPr>
          <w:lang w:val="nb-NO"/>
        </w:rPr>
        <w:t>Nattvisjonene (1:7 — 6:8)</w:t>
      </w:r>
      <w:r w:rsidR="00D57C0A">
        <w:rPr>
          <w:lang w:val="nb-NO"/>
        </w:rPr>
        <w:t xml:space="preserve"> - </w:t>
      </w:r>
      <w:r w:rsidRPr="00134BFF">
        <w:rPr>
          <w:bCs/>
          <w:lang w:val="nb-NO"/>
        </w:rPr>
        <w:t>En oppsummering</w:t>
      </w:r>
      <w:bookmarkEnd w:id="18"/>
    </w:p>
    <w:p w14:paraId="50193A33" w14:textId="7CD69542" w:rsidR="000E3938" w:rsidRPr="00CF7719" w:rsidRDefault="000E3938" w:rsidP="000E3938">
      <w:pPr>
        <w:rPr>
          <w:lang w:val="nb-NO"/>
        </w:rPr>
      </w:pPr>
      <w:r w:rsidRPr="00CF7719">
        <w:rPr>
          <w:lang w:val="nb-NO"/>
        </w:rPr>
        <w:t>Forsikret generasjonen som hadde vokst opp i Babylon om at eksilet og tilbakevendingen var Guds plan og vilje.</w:t>
      </w:r>
    </w:p>
    <w:p w14:paraId="72DA941C" w14:textId="4F28FEA9" w:rsidR="000E3938" w:rsidRPr="00CF7719" w:rsidRDefault="000E3938" w:rsidP="000E3938">
      <w:pPr>
        <w:rPr>
          <w:lang w:val="nb-NO"/>
        </w:rPr>
      </w:pPr>
      <w:r w:rsidRPr="00CF7719">
        <w:rPr>
          <w:lang w:val="nb-NO"/>
        </w:rPr>
        <w:t>De må huske på Loven, hvem de er og hvorfor de bygger.</w:t>
      </w:r>
    </w:p>
    <w:p w14:paraId="4670F15B" w14:textId="72BE8105" w:rsidR="000E3938" w:rsidRPr="00CF7719" w:rsidRDefault="000E3938" w:rsidP="000E3938">
      <w:pPr>
        <w:rPr>
          <w:lang w:val="nb-NO"/>
        </w:rPr>
      </w:pPr>
      <w:proofErr w:type="spellStart"/>
      <w:r w:rsidRPr="00CF7719">
        <w:rPr>
          <w:lang w:val="nb-NO"/>
        </w:rPr>
        <w:t>Serubabel</w:t>
      </w:r>
      <w:proofErr w:type="spellEnd"/>
      <w:r w:rsidRPr="00CF7719">
        <w:rPr>
          <w:lang w:val="nb-NO"/>
        </w:rPr>
        <w:t xml:space="preserve"> og Josva peker fram på Messias — som til slutt vil komme fordi de bygger. De er med på Guds plan om å fylle hele jorden med sitt rike.</w:t>
      </w:r>
    </w:p>
    <w:p w14:paraId="75E7FB35" w14:textId="77777777" w:rsidR="000E3938" w:rsidRPr="00CF7719" w:rsidRDefault="000E3938" w:rsidP="000E3938">
      <w:pPr>
        <w:rPr>
          <w:lang w:val="nb-NO"/>
        </w:rPr>
      </w:pPr>
      <w:r w:rsidRPr="00CF7719">
        <w:rPr>
          <w:lang w:val="nb-NO"/>
        </w:rPr>
        <w:t xml:space="preserve"> </w:t>
      </w:r>
    </w:p>
    <w:p w14:paraId="5F9D2793" w14:textId="77777777" w:rsidR="000E3938" w:rsidRPr="00CF7719" w:rsidRDefault="000E3938" w:rsidP="000E3938">
      <w:pPr>
        <w:pStyle w:val="Heading2"/>
        <w:rPr>
          <w:lang w:val="nb-NO"/>
        </w:rPr>
      </w:pPr>
      <w:bookmarkStart w:id="19" w:name="_Toc124365995"/>
      <w:r w:rsidRPr="00CF7719">
        <w:rPr>
          <w:lang w:val="nb-NO"/>
        </w:rPr>
        <w:t>Spiren (6:9-15)</w:t>
      </w:r>
      <w:bookmarkEnd w:id="19"/>
    </w:p>
    <w:p w14:paraId="2B040E0B" w14:textId="129F5B64" w:rsidR="000E3938" w:rsidRPr="00CF7719" w:rsidRDefault="00091300" w:rsidP="000E3938">
      <w:pPr>
        <w:rPr>
          <w:lang w:val="nb-NO"/>
        </w:rPr>
      </w:pPr>
      <w:r>
        <w:rPr>
          <w:lang w:val="nb-NO"/>
        </w:rPr>
        <w:t>Et ord ti</w:t>
      </w:r>
      <w:r w:rsidR="000E3938" w:rsidRPr="00CF7719">
        <w:rPr>
          <w:lang w:val="nb-NO"/>
        </w:rPr>
        <w:t>l Josva</w:t>
      </w:r>
    </w:p>
    <w:p w14:paraId="559B7517" w14:textId="3BA44A32" w:rsidR="000E3938" w:rsidRPr="00CF7719" w:rsidRDefault="00F75FEE" w:rsidP="000E3938">
      <w:pPr>
        <w:rPr>
          <w:lang w:val="nb-NO"/>
        </w:rPr>
      </w:pPr>
      <w:r>
        <w:rPr>
          <w:lang w:val="nb-NO"/>
        </w:rPr>
        <w:t>I vers 13 står det "</w:t>
      </w:r>
      <w:r w:rsidR="00403159" w:rsidRPr="00403159">
        <w:rPr>
          <w:lang w:val="nb-NO"/>
        </w:rPr>
        <w:t xml:space="preserve">ja, han skal bygge Herrens tempel, han skal vinne høyhet og sitte og herske på sin trone. Også en prest skal ha sin trone. Mellom </w:t>
      </w:r>
      <w:r w:rsidR="00403159" w:rsidRPr="00722192">
        <w:rPr>
          <w:u w:val="single"/>
          <w:lang w:val="nb-NO"/>
        </w:rPr>
        <w:t>de to</w:t>
      </w:r>
      <w:r w:rsidR="00403159" w:rsidRPr="00403159">
        <w:rPr>
          <w:lang w:val="nb-NO"/>
        </w:rPr>
        <w:t xml:space="preserve"> skal det råde fred.</w:t>
      </w:r>
      <w:r>
        <w:rPr>
          <w:lang w:val="nb-NO"/>
        </w:rPr>
        <w:t xml:space="preserve">" </w:t>
      </w:r>
      <w:r w:rsidR="00AB469D">
        <w:rPr>
          <w:lang w:val="nb-NO"/>
        </w:rPr>
        <w:t xml:space="preserve">I </w:t>
      </w:r>
      <w:r w:rsidR="00AB469D" w:rsidRPr="00CF7719">
        <w:rPr>
          <w:lang w:val="nb-NO"/>
        </w:rPr>
        <w:t>Dødehavsrullene</w:t>
      </w:r>
      <w:r w:rsidR="00AB469D">
        <w:rPr>
          <w:lang w:val="nb-NO"/>
        </w:rPr>
        <w:t xml:space="preserve"> er det spor av at de tenkte at det kom t</w:t>
      </w:r>
      <w:r w:rsidR="000E3938" w:rsidRPr="00CF7719">
        <w:rPr>
          <w:lang w:val="nb-NO"/>
        </w:rPr>
        <w:t>o Messiaser</w:t>
      </w:r>
      <w:r w:rsidR="00AB469D">
        <w:rPr>
          <w:lang w:val="nb-NO"/>
        </w:rPr>
        <w:t>, en konge og en prest</w:t>
      </w:r>
      <w:r w:rsidR="0027647E">
        <w:rPr>
          <w:lang w:val="nb-NO"/>
        </w:rPr>
        <w:t>, for de fikk ikke dette til å henge sammen.</w:t>
      </w:r>
    </w:p>
    <w:p w14:paraId="47E7DCEE" w14:textId="70D06F03" w:rsidR="000E3938" w:rsidRPr="00CF7719" w:rsidRDefault="000E3938" w:rsidP="000E3938">
      <w:pPr>
        <w:rPr>
          <w:lang w:val="nb-NO"/>
        </w:rPr>
      </w:pPr>
      <w:r w:rsidRPr="00CF7719">
        <w:rPr>
          <w:lang w:val="nb-NO"/>
        </w:rPr>
        <w:t>“Krone” er egentlig flertall. Kanskje for å forene prest og konge i én person.</w:t>
      </w:r>
    </w:p>
    <w:p w14:paraId="25136DAE" w14:textId="073FC0D4" w:rsidR="000E3938" w:rsidRPr="00CF7719" w:rsidRDefault="000E3938" w:rsidP="000E3938">
      <w:pPr>
        <w:rPr>
          <w:lang w:val="nb-NO"/>
        </w:rPr>
      </w:pPr>
      <w:r w:rsidRPr="00CF7719">
        <w:rPr>
          <w:lang w:val="nb-NO"/>
        </w:rPr>
        <w:t xml:space="preserve">Ikke bare </w:t>
      </w:r>
      <w:proofErr w:type="spellStart"/>
      <w:r w:rsidRPr="00CF7719">
        <w:rPr>
          <w:lang w:val="nb-NO"/>
        </w:rPr>
        <w:t>Serubbabel</w:t>
      </w:r>
      <w:proofErr w:type="spellEnd"/>
      <w:r w:rsidRPr="00CF7719">
        <w:rPr>
          <w:lang w:val="nb-NO"/>
        </w:rPr>
        <w:t>, men også Josva peker fram mot en som skal bygge Herrens tempel.</w:t>
      </w:r>
    </w:p>
    <w:p w14:paraId="7563702B" w14:textId="33D52682" w:rsidR="000E3938" w:rsidRPr="00CF7719" w:rsidRDefault="000E3938" w:rsidP="000E3938">
      <w:pPr>
        <w:rPr>
          <w:lang w:val="nb-NO"/>
        </w:rPr>
      </w:pPr>
      <w:r w:rsidRPr="00B55C56">
        <w:rPr>
          <w:i/>
          <w:iCs/>
          <w:lang w:val="nb-NO"/>
        </w:rPr>
        <w:t>“De som er langt borte”</w:t>
      </w:r>
      <w:r w:rsidRPr="00CF7719">
        <w:rPr>
          <w:lang w:val="nb-NO"/>
        </w:rPr>
        <w:t xml:space="preserve"> (v. 15): Flere fra eksil, eller hedninger som vil bygge (Esra 6:8-13)? De vil bekrefte Sakarjas budskap.</w:t>
      </w:r>
    </w:p>
    <w:p w14:paraId="4EBB3D6C" w14:textId="13332A7D" w:rsidR="000E3938" w:rsidRPr="00CF7719" w:rsidRDefault="000E3938" w:rsidP="000E3938">
      <w:pPr>
        <w:rPr>
          <w:lang w:val="nb-NO"/>
        </w:rPr>
      </w:pPr>
      <w:r w:rsidRPr="00D57C0A">
        <w:rPr>
          <w:b/>
          <w:bCs/>
          <w:lang w:val="nb-NO"/>
        </w:rPr>
        <w:t>Budskap:</w:t>
      </w:r>
      <w:r w:rsidRPr="00CF7719">
        <w:rPr>
          <w:lang w:val="nb-NO"/>
        </w:rPr>
        <w:t xml:space="preserve"> En kongelig øversteprest som kalles Spire skal bygge Herrens tempel, bli opphøyd og herske. Tempelet de bygger er for en konge.</w:t>
      </w:r>
    </w:p>
    <w:p w14:paraId="003042F0"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Jesus er konge og prest som Melkisedek (1. Mos 14, Sal 110). Det er han som bygger Herrens åndelige (virkelige) tempel, hvor folk fra fjerne land (</w:t>
      </w:r>
      <w:proofErr w:type="spellStart"/>
      <w:r w:rsidRPr="00CF7719">
        <w:rPr>
          <w:lang w:val="nb-NO"/>
        </w:rPr>
        <w:t>Apg</w:t>
      </w:r>
      <w:proofErr w:type="spellEnd"/>
      <w:r w:rsidRPr="00CF7719">
        <w:rPr>
          <w:lang w:val="nb-NO"/>
        </w:rPr>
        <w:t xml:space="preserve"> 2:39, Ef 2:13) er steinene (Ef 2:20-22, 1 </w:t>
      </w:r>
      <w:proofErr w:type="spellStart"/>
      <w:r w:rsidRPr="00CF7719">
        <w:rPr>
          <w:lang w:val="nb-NO"/>
        </w:rPr>
        <w:t>Pet</w:t>
      </w:r>
      <w:proofErr w:type="spellEnd"/>
      <w:r w:rsidRPr="00CF7719">
        <w:rPr>
          <w:lang w:val="nb-NO"/>
        </w:rPr>
        <w:t xml:space="preserve"> 2:4-5).</w:t>
      </w:r>
    </w:p>
    <w:p w14:paraId="5684977A" w14:textId="422B50C1" w:rsidR="000E3938" w:rsidRDefault="00FF228F" w:rsidP="000E3938">
      <w:pPr>
        <w:rPr>
          <w:lang w:val="nb-NO"/>
        </w:rPr>
      </w:pPr>
      <w:r w:rsidRPr="000102DD">
        <w:rPr>
          <w:i/>
          <w:iCs/>
          <w:lang w:val="nb-NO"/>
        </w:rPr>
        <w:t xml:space="preserve">"For løftet gjelder dere og barna deres og alle </w:t>
      </w:r>
      <w:r w:rsidRPr="00EF09B5">
        <w:rPr>
          <w:i/>
          <w:iCs/>
          <w:u w:val="single"/>
          <w:lang w:val="nb-NO"/>
        </w:rPr>
        <w:t>som er langt borte</w:t>
      </w:r>
      <w:r w:rsidRPr="000102DD">
        <w:rPr>
          <w:i/>
          <w:iCs/>
          <w:lang w:val="nb-NO"/>
        </w:rPr>
        <w:t>, så mange som Herren vår Gud kaller på."</w:t>
      </w:r>
      <w:r w:rsidR="000E3938" w:rsidRPr="00CF7719">
        <w:rPr>
          <w:lang w:val="nb-NO"/>
        </w:rPr>
        <w:t xml:space="preserve"> </w:t>
      </w:r>
      <w:proofErr w:type="spellStart"/>
      <w:r>
        <w:rPr>
          <w:lang w:val="nb-NO"/>
        </w:rPr>
        <w:t>Apg</w:t>
      </w:r>
      <w:proofErr w:type="spellEnd"/>
      <w:r>
        <w:rPr>
          <w:lang w:val="nb-NO"/>
        </w:rPr>
        <w:t xml:space="preserve"> </w:t>
      </w:r>
      <w:r w:rsidR="000102DD">
        <w:rPr>
          <w:lang w:val="nb-NO"/>
        </w:rPr>
        <w:t>2:39</w:t>
      </w:r>
    </w:p>
    <w:p w14:paraId="23DBDBF0" w14:textId="77777777" w:rsidR="00FF228F" w:rsidRPr="00CF7719" w:rsidRDefault="00FF228F" w:rsidP="000E3938">
      <w:pPr>
        <w:rPr>
          <w:lang w:val="nb-NO"/>
        </w:rPr>
      </w:pPr>
    </w:p>
    <w:p w14:paraId="0DF899FC" w14:textId="783838D7" w:rsidR="000E3938" w:rsidRPr="00CF7719" w:rsidRDefault="00B42029" w:rsidP="00441A3D">
      <w:pPr>
        <w:pStyle w:val="Heading1"/>
        <w:rPr>
          <w:lang w:val="nb-NO"/>
        </w:rPr>
      </w:pPr>
      <w:bookmarkStart w:id="20" w:name="_Toc124365996"/>
      <w:r w:rsidRPr="00CF7719">
        <w:rPr>
          <w:lang w:val="nb-NO"/>
        </w:rPr>
        <w:lastRenderedPageBreak/>
        <w:t xml:space="preserve">Kap. </w:t>
      </w:r>
      <w:r w:rsidR="000E3938" w:rsidRPr="00CF7719">
        <w:rPr>
          <w:lang w:val="nb-NO"/>
        </w:rPr>
        <w:t>7-8: Falsk faste og hykleri (518 f.Kr.)</w:t>
      </w:r>
      <w:bookmarkEnd w:id="20"/>
    </w:p>
    <w:p w14:paraId="228D70EC" w14:textId="2C47DE5B" w:rsidR="000E3938" w:rsidRPr="00CF7719" w:rsidRDefault="000E3938" w:rsidP="000E3938">
      <w:pPr>
        <w:rPr>
          <w:lang w:val="nb-NO"/>
        </w:rPr>
      </w:pPr>
      <w:r w:rsidRPr="00CF7719">
        <w:rPr>
          <w:lang w:val="nb-NO"/>
        </w:rPr>
        <w:t>4.</w:t>
      </w:r>
      <w:r w:rsidR="003B59C6" w:rsidRPr="00CF7719">
        <w:rPr>
          <w:lang w:val="nb-NO"/>
        </w:rPr>
        <w:t xml:space="preserve"> </w:t>
      </w:r>
      <w:r w:rsidRPr="00CF7719">
        <w:rPr>
          <w:lang w:val="nb-NO"/>
        </w:rPr>
        <w:t>måned: Da babylonerne brøt gjennom bymuren (</w:t>
      </w:r>
      <w:proofErr w:type="spellStart"/>
      <w:r w:rsidRPr="00CF7719">
        <w:rPr>
          <w:lang w:val="nb-NO"/>
        </w:rPr>
        <w:t>Jer</w:t>
      </w:r>
      <w:proofErr w:type="spellEnd"/>
      <w:r w:rsidRPr="00CF7719">
        <w:rPr>
          <w:lang w:val="nb-NO"/>
        </w:rPr>
        <w:t xml:space="preserve"> 39:2)</w:t>
      </w:r>
    </w:p>
    <w:p w14:paraId="2731E494" w14:textId="57F3FE71" w:rsidR="000E3938" w:rsidRPr="00CF7719" w:rsidRDefault="000E3938" w:rsidP="000E3938">
      <w:pPr>
        <w:rPr>
          <w:lang w:val="nb-NO"/>
        </w:rPr>
      </w:pPr>
      <w:r w:rsidRPr="00CF7719">
        <w:rPr>
          <w:lang w:val="nb-NO"/>
        </w:rPr>
        <w:t>5.</w:t>
      </w:r>
      <w:r w:rsidR="003B59C6" w:rsidRPr="00CF7719">
        <w:rPr>
          <w:lang w:val="nb-NO"/>
        </w:rPr>
        <w:t xml:space="preserve"> </w:t>
      </w:r>
      <w:r w:rsidRPr="00CF7719">
        <w:rPr>
          <w:lang w:val="nb-NO"/>
        </w:rPr>
        <w:t>måned: Da templet ble ødelagt (2 Kong 25:8-9)</w:t>
      </w:r>
    </w:p>
    <w:p w14:paraId="401AC93F" w14:textId="77777777" w:rsidR="000E3938" w:rsidRPr="00CF7719" w:rsidRDefault="000E3938" w:rsidP="000E3938">
      <w:pPr>
        <w:rPr>
          <w:lang w:val="nb-NO"/>
        </w:rPr>
      </w:pPr>
      <w:r w:rsidRPr="00CF7719">
        <w:rPr>
          <w:lang w:val="nb-NO"/>
        </w:rPr>
        <w:t xml:space="preserve">7. måned: Trolig drapet på </w:t>
      </w:r>
      <w:proofErr w:type="spellStart"/>
      <w:r w:rsidRPr="00CF7719">
        <w:rPr>
          <w:lang w:val="nb-NO"/>
        </w:rPr>
        <w:t>Gedalja</w:t>
      </w:r>
      <w:proofErr w:type="spellEnd"/>
      <w:r w:rsidRPr="00CF7719">
        <w:rPr>
          <w:lang w:val="nb-NO"/>
        </w:rPr>
        <w:t xml:space="preserve"> (2 Kong 25:25, </w:t>
      </w:r>
      <w:proofErr w:type="spellStart"/>
      <w:r w:rsidRPr="00CF7719">
        <w:rPr>
          <w:lang w:val="nb-NO"/>
        </w:rPr>
        <w:t>Jer</w:t>
      </w:r>
      <w:proofErr w:type="spellEnd"/>
      <w:r w:rsidRPr="00CF7719">
        <w:rPr>
          <w:lang w:val="nb-NO"/>
        </w:rPr>
        <w:t xml:space="preserve"> 41:1-2)</w:t>
      </w:r>
    </w:p>
    <w:p w14:paraId="5EA75AAA" w14:textId="77777777" w:rsidR="000E3938" w:rsidRPr="00CF7719" w:rsidRDefault="000E3938" w:rsidP="000E3938">
      <w:pPr>
        <w:rPr>
          <w:lang w:val="nb-NO"/>
        </w:rPr>
      </w:pPr>
      <w:r w:rsidRPr="00CF7719">
        <w:rPr>
          <w:lang w:val="nb-NO"/>
        </w:rPr>
        <w:t xml:space="preserve">10. måned: Da beleiringen av Jerusalem begynte (2 Kong 25:1-2, </w:t>
      </w:r>
      <w:proofErr w:type="spellStart"/>
      <w:r w:rsidRPr="00CF7719">
        <w:rPr>
          <w:lang w:val="nb-NO"/>
        </w:rPr>
        <w:t>Jer</w:t>
      </w:r>
      <w:proofErr w:type="spellEnd"/>
      <w:r w:rsidRPr="00CF7719">
        <w:rPr>
          <w:lang w:val="nb-NO"/>
        </w:rPr>
        <w:t xml:space="preserve"> 39:1)</w:t>
      </w:r>
    </w:p>
    <w:p w14:paraId="2EFCDBF3" w14:textId="77777777" w:rsidR="000E3938" w:rsidRPr="00CF7719" w:rsidRDefault="000E3938" w:rsidP="000E3938">
      <w:pPr>
        <w:rPr>
          <w:lang w:val="nb-NO"/>
        </w:rPr>
      </w:pPr>
      <w:r w:rsidRPr="00CF7719">
        <w:rPr>
          <w:lang w:val="nb-NO"/>
        </w:rPr>
        <w:t>Skulle de faste for dette nå som templet snart var gjenreist?</w:t>
      </w:r>
    </w:p>
    <w:p w14:paraId="358ED7D6" w14:textId="77777777" w:rsidR="000E3938" w:rsidRPr="00CF7719" w:rsidRDefault="000E3938" w:rsidP="000E3938">
      <w:pPr>
        <w:rPr>
          <w:lang w:val="nb-NO"/>
        </w:rPr>
      </w:pPr>
      <w:r w:rsidRPr="00CF7719">
        <w:rPr>
          <w:lang w:val="nb-NO"/>
        </w:rPr>
        <w:t>Svaret: Det var uansett ikke en faste for Gud, men for dem selv (7:4-6). “Stakkars oss” og ikke for synden som var årsaken? De må være annerledes enn sine forfedre før eksilet (7:7-14). Rettferdighet og sannhet er viktigere (8:16-19).</w:t>
      </w:r>
    </w:p>
    <w:p w14:paraId="4436FA5F" w14:textId="4D663EBE" w:rsidR="003B59C6" w:rsidRDefault="003B59C6" w:rsidP="000E3938">
      <w:pPr>
        <w:rPr>
          <w:lang w:val="nb-NO"/>
        </w:rPr>
      </w:pPr>
    </w:p>
    <w:p w14:paraId="6681D929" w14:textId="5BBD6F88" w:rsidR="00367532" w:rsidRPr="00CF7719" w:rsidRDefault="00367532" w:rsidP="000E3938">
      <w:pPr>
        <w:rPr>
          <w:lang w:val="nb-NO"/>
        </w:rPr>
      </w:pPr>
      <w:r>
        <w:rPr>
          <w:lang w:val="nb-NO"/>
        </w:rPr>
        <w:t xml:space="preserve">En ny </w:t>
      </w:r>
      <w:r w:rsidR="00341D17" w:rsidRPr="00CF7719">
        <w:rPr>
          <w:lang w:val="nb-NO"/>
        </w:rPr>
        <w:t>"</w:t>
      </w:r>
      <w:proofErr w:type="spellStart"/>
      <w:r w:rsidR="00341D17" w:rsidRPr="00CF7719">
        <w:rPr>
          <w:lang w:val="nb-NO"/>
        </w:rPr>
        <w:t>chiasme</w:t>
      </w:r>
      <w:proofErr w:type="spellEnd"/>
      <w:r w:rsidR="00341D17" w:rsidRPr="00CF7719">
        <w:rPr>
          <w:lang w:val="nb-NO"/>
        </w:rPr>
        <w:t>"</w:t>
      </w:r>
      <w:r w:rsidR="00341D17">
        <w:rPr>
          <w:lang w:val="nb-NO"/>
        </w:rPr>
        <w:t>:</w:t>
      </w:r>
    </w:p>
    <w:p w14:paraId="3534BC70" w14:textId="77777777" w:rsidR="000E3938" w:rsidRPr="00341D17" w:rsidRDefault="000E3938" w:rsidP="000E3938">
      <w:pPr>
        <w:rPr>
          <w:color w:val="4472C4" w:themeColor="accent1"/>
          <w:lang w:val="nb-NO"/>
        </w:rPr>
      </w:pPr>
      <w:r w:rsidRPr="00341D17">
        <w:rPr>
          <w:color w:val="4472C4" w:themeColor="accent1"/>
          <w:lang w:val="nb-NO"/>
        </w:rPr>
        <w:t>A.</w:t>
      </w:r>
      <w:r w:rsidRPr="00341D17">
        <w:rPr>
          <w:color w:val="4472C4" w:themeColor="accent1"/>
          <w:lang w:val="nb-NO"/>
        </w:rPr>
        <w:tab/>
        <w:t>Menn fra Betel ber om velvilje for Herrens ansikt (7:2)</w:t>
      </w:r>
    </w:p>
    <w:p w14:paraId="432DE6E2" w14:textId="77777777" w:rsidR="000E3938" w:rsidRPr="00341D17" w:rsidRDefault="000E3938" w:rsidP="0068471C">
      <w:pPr>
        <w:rPr>
          <w:color w:val="538135" w:themeColor="accent6" w:themeShade="BF"/>
          <w:lang w:val="nb-NO"/>
        </w:rPr>
      </w:pPr>
      <w:r w:rsidRPr="00341D17">
        <w:rPr>
          <w:color w:val="538135" w:themeColor="accent6" w:themeShade="BF"/>
          <w:lang w:val="nb-NO"/>
        </w:rPr>
        <w:t>B.</w:t>
      </w:r>
      <w:r w:rsidRPr="00341D17">
        <w:rPr>
          <w:color w:val="538135" w:themeColor="accent6" w:themeShade="BF"/>
          <w:lang w:val="nb-NO"/>
        </w:rPr>
        <w:tab/>
        <w:t>Spørsmål om faste (7:3)</w:t>
      </w:r>
    </w:p>
    <w:p w14:paraId="52FF4FE8" w14:textId="0EB12BA8" w:rsidR="000E3938" w:rsidRPr="00341D17" w:rsidRDefault="000E3938" w:rsidP="000E3938">
      <w:pPr>
        <w:rPr>
          <w:color w:val="C45911" w:themeColor="accent2" w:themeShade="BF"/>
          <w:lang w:val="nb-NO"/>
        </w:rPr>
      </w:pPr>
      <w:r w:rsidRPr="00341D17">
        <w:rPr>
          <w:color w:val="C45911" w:themeColor="accent2" w:themeShade="BF"/>
          <w:lang w:val="nb-NO"/>
        </w:rPr>
        <w:t>C.</w:t>
      </w:r>
      <w:r w:rsidRPr="00341D17">
        <w:rPr>
          <w:color w:val="C45911" w:themeColor="accent2" w:themeShade="BF"/>
          <w:lang w:val="nb-NO"/>
        </w:rPr>
        <w:tab/>
        <w:t xml:space="preserve">Tidligere profeter sa </w:t>
      </w:r>
      <w:r w:rsidR="00D57C0A" w:rsidRPr="00341D17">
        <w:rPr>
          <w:i/>
          <w:iCs/>
          <w:color w:val="C45911" w:themeColor="accent2" w:themeShade="BF"/>
          <w:lang w:val="nb-NO"/>
        </w:rPr>
        <w:t>"</w:t>
      </w:r>
      <w:r w:rsidRPr="00341D17">
        <w:rPr>
          <w:i/>
          <w:iCs/>
          <w:color w:val="C45911" w:themeColor="accent2" w:themeShade="BF"/>
          <w:lang w:val="nb-NO"/>
        </w:rPr>
        <w:t>ikke tenk ut ondt mot hverandre i hjertet</w:t>
      </w:r>
      <w:r w:rsidR="00D57C0A" w:rsidRPr="00341D17">
        <w:rPr>
          <w:i/>
          <w:iCs/>
          <w:color w:val="C45911" w:themeColor="accent2" w:themeShade="BF"/>
          <w:lang w:val="nb-NO"/>
        </w:rPr>
        <w:t>"</w:t>
      </w:r>
      <w:r w:rsidRPr="00341D17">
        <w:rPr>
          <w:color w:val="C45911" w:themeColor="accent2" w:themeShade="BF"/>
          <w:lang w:val="nb-NO"/>
        </w:rPr>
        <w:t xml:space="preserve"> (7:9-10)</w:t>
      </w:r>
    </w:p>
    <w:p w14:paraId="27A94F06" w14:textId="77777777" w:rsidR="000E3938" w:rsidRPr="00341D17" w:rsidRDefault="000E3938" w:rsidP="000E3938">
      <w:pPr>
        <w:rPr>
          <w:color w:val="C00000"/>
          <w:lang w:val="nb-NO"/>
        </w:rPr>
      </w:pPr>
      <w:r w:rsidRPr="00341D17">
        <w:rPr>
          <w:color w:val="C00000"/>
          <w:lang w:val="nb-NO"/>
        </w:rPr>
        <w:t>D.</w:t>
      </w:r>
      <w:r w:rsidRPr="00341D17">
        <w:rPr>
          <w:color w:val="C00000"/>
          <w:lang w:val="nb-NO"/>
        </w:rPr>
        <w:tab/>
        <w:t>Guds vrede gjorde landet øde (7:12b-14)</w:t>
      </w:r>
    </w:p>
    <w:p w14:paraId="2549678E" w14:textId="77777777" w:rsidR="000E3938" w:rsidRPr="00CF7719" w:rsidRDefault="000E3938" w:rsidP="000E3938">
      <w:pPr>
        <w:rPr>
          <w:lang w:val="nb-NO"/>
        </w:rPr>
      </w:pPr>
      <w:r w:rsidRPr="00CF7719">
        <w:rPr>
          <w:lang w:val="nb-NO"/>
        </w:rPr>
        <w:t>E.</w:t>
      </w:r>
      <w:r w:rsidRPr="00CF7719">
        <w:rPr>
          <w:lang w:val="nb-NO"/>
        </w:rPr>
        <w:tab/>
        <w:t>Løfte om velsignelse for dem som er igjen av folket (8:3-6)</w:t>
      </w:r>
    </w:p>
    <w:p w14:paraId="0C168C47" w14:textId="77777777" w:rsidR="000E3938" w:rsidRPr="00341D17" w:rsidRDefault="000E3938" w:rsidP="000E3938">
      <w:pPr>
        <w:rPr>
          <w:color w:val="BF8F00" w:themeColor="accent4" w:themeShade="BF"/>
          <w:lang w:val="nb-NO"/>
        </w:rPr>
      </w:pPr>
      <w:r w:rsidRPr="00341D17">
        <w:rPr>
          <w:color w:val="BF8F00" w:themeColor="accent4" w:themeShade="BF"/>
          <w:lang w:val="nb-NO"/>
        </w:rPr>
        <w:t>F.</w:t>
      </w:r>
      <w:r w:rsidRPr="00341D17">
        <w:rPr>
          <w:color w:val="BF8F00" w:themeColor="accent4" w:themeShade="BF"/>
          <w:lang w:val="nb-NO"/>
        </w:rPr>
        <w:tab/>
        <w:t>Gud frelser sitt folk fra øst og vest så han kan være deres Gud (8:7-8)</w:t>
      </w:r>
    </w:p>
    <w:p w14:paraId="58104387" w14:textId="46750F6A" w:rsidR="000E3938" w:rsidRPr="00CF7719" w:rsidRDefault="000E3938" w:rsidP="000E3938">
      <w:pPr>
        <w:rPr>
          <w:lang w:val="nb-NO"/>
        </w:rPr>
      </w:pPr>
      <w:r w:rsidRPr="00CF7719">
        <w:rPr>
          <w:lang w:val="nb-NO"/>
        </w:rPr>
        <w:t xml:space="preserve">E. </w:t>
      </w:r>
      <w:r w:rsidR="003B59C6" w:rsidRPr="00CF7719">
        <w:rPr>
          <w:lang w:val="nb-NO"/>
        </w:rPr>
        <w:tab/>
      </w:r>
      <w:r w:rsidRPr="00CF7719">
        <w:rPr>
          <w:lang w:val="nb-NO"/>
        </w:rPr>
        <w:t>Løfte om velsignelse for dem som er igjen av folket (8:9-13)</w:t>
      </w:r>
    </w:p>
    <w:p w14:paraId="02FB73AE" w14:textId="13DD3199" w:rsidR="000E3938" w:rsidRPr="00341D17" w:rsidRDefault="000E3938" w:rsidP="000E3938">
      <w:pPr>
        <w:rPr>
          <w:color w:val="C00000"/>
          <w:lang w:val="nb-NO"/>
        </w:rPr>
      </w:pPr>
      <w:r w:rsidRPr="00341D17">
        <w:rPr>
          <w:color w:val="C00000"/>
          <w:lang w:val="nb-NO"/>
        </w:rPr>
        <w:t xml:space="preserve">D. </w:t>
      </w:r>
      <w:r w:rsidR="003B59C6" w:rsidRPr="00341D17">
        <w:rPr>
          <w:color w:val="C00000"/>
          <w:lang w:val="nb-NO"/>
        </w:rPr>
        <w:tab/>
      </w:r>
      <w:r w:rsidRPr="00341D17">
        <w:rPr>
          <w:color w:val="C00000"/>
          <w:lang w:val="nb-NO"/>
        </w:rPr>
        <w:t>Gud planlegger nå tvert imot å gjøre vel mot Jerusalem (8:14-15)</w:t>
      </w:r>
    </w:p>
    <w:p w14:paraId="03918154" w14:textId="6F9F8C5D" w:rsidR="000E3938" w:rsidRPr="00341D17" w:rsidRDefault="000E3938" w:rsidP="000E3938">
      <w:pPr>
        <w:rPr>
          <w:color w:val="C45911" w:themeColor="accent2" w:themeShade="BF"/>
          <w:lang w:val="nb-NO"/>
        </w:rPr>
      </w:pPr>
      <w:r w:rsidRPr="00341D17">
        <w:rPr>
          <w:color w:val="C45911" w:themeColor="accent2" w:themeShade="BF"/>
          <w:lang w:val="nb-NO"/>
        </w:rPr>
        <w:t xml:space="preserve">C. </w:t>
      </w:r>
      <w:r w:rsidR="003B59C6" w:rsidRPr="00341D17">
        <w:rPr>
          <w:color w:val="C45911" w:themeColor="accent2" w:themeShade="BF"/>
          <w:lang w:val="nb-NO"/>
        </w:rPr>
        <w:tab/>
      </w:r>
      <w:r w:rsidR="00D57C0A" w:rsidRPr="00341D17">
        <w:rPr>
          <w:i/>
          <w:iCs/>
          <w:color w:val="C45911" w:themeColor="accent2" w:themeShade="BF"/>
          <w:lang w:val="nb-NO"/>
        </w:rPr>
        <w:t>"</w:t>
      </w:r>
      <w:r w:rsidRPr="00341D17">
        <w:rPr>
          <w:i/>
          <w:iCs/>
          <w:color w:val="C45911" w:themeColor="accent2" w:themeShade="BF"/>
          <w:lang w:val="nb-NO"/>
        </w:rPr>
        <w:t>Tenk ikke ut ondt mot hverandre i hjertet</w:t>
      </w:r>
      <w:r w:rsidR="00D57C0A" w:rsidRPr="00341D17">
        <w:rPr>
          <w:i/>
          <w:iCs/>
          <w:color w:val="C45911" w:themeColor="accent2" w:themeShade="BF"/>
          <w:lang w:val="nb-NO"/>
        </w:rPr>
        <w:t>"</w:t>
      </w:r>
      <w:r w:rsidRPr="00341D17">
        <w:rPr>
          <w:color w:val="C45911" w:themeColor="accent2" w:themeShade="BF"/>
          <w:lang w:val="nb-NO"/>
        </w:rPr>
        <w:t xml:space="preserve"> (8:16-17)</w:t>
      </w:r>
    </w:p>
    <w:p w14:paraId="001B1FF4" w14:textId="4D7BAF78" w:rsidR="000E3938" w:rsidRPr="00341D17" w:rsidRDefault="000E3938" w:rsidP="000E3938">
      <w:pPr>
        <w:rPr>
          <w:color w:val="538135" w:themeColor="accent6" w:themeShade="BF"/>
          <w:lang w:val="nb-NO"/>
        </w:rPr>
      </w:pPr>
      <w:r w:rsidRPr="00341D17">
        <w:rPr>
          <w:color w:val="538135" w:themeColor="accent6" w:themeShade="BF"/>
          <w:lang w:val="nb-NO"/>
        </w:rPr>
        <w:t xml:space="preserve">B. </w:t>
      </w:r>
      <w:r w:rsidR="003B59C6" w:rsidRPr="00341D17">
        <w:rPr>
          <w:color w:val="538135" w:themeColor="accent6" w:themeShade="BF"/>
          <w:lang w:val="nb-NO"/>
        </w:rPr>
        <w:tab/>
      </w:r>
      <w:r w:rsidRPr="00341D17">
        <w:rPr>
          <w:color w:val="538135" w:themeColor="accent6" w:themeShade="BF"/>
          <w:lang w:val="nb-NO"/>
        </w:rPr>
        <w:t>Faste vil bli til fest (8:19)</w:t>
      </w:r>
    </w:p>
    <w:p w14:paraId="2BA59319" w14:textId="1D0768E3" w:rsidR="000E3938" w:rsidRPr="00341D17" w:rsidRDefault="000E3938" w:rsidP="000E3938">
      <w:pPr>
        <w:rPr>
          <w:color w:val="4472C4" w:themeColor="accent1"/>
          <w:lang w:val="nb-NO"/>
        </w:rPr>
      </w:pPr>
      <w:r w:rsidRPr="00341D17">
        <w:rPr>
          <w:color w:val="4472C4" w:themeColor="accent1"/>
          <w:lang w:val="nb-NO"/>
        </w:rPr>
        <w:t xml:space="preserve">A. </w:t>
      </w:r>
      <w:r w:rsidR="003B59C6" w:rsidRPr="00341D17">
        <w:rPr>
          <w:color w:val="4472C4" w:themeColor="accent1"/>
          <w:lang w:val="nb-NO"/>
        </w:rPr>
        <w:tab/>
      </w:r>
      <w:r w:rsidRPr="00341D17">
        <w:rPr>
          <w:color w:val="4472C4" w:themeColor="accent1"/>
          <w:lang w:val="nb-NO"/>
        </w:rPr>
        <w:t>Mange folkeslag skal komme og be om velvilje for Herrens ansikt (8:20-23)</w:t>
      </w:r>
    </w:p>
    <w:p w14:paraId="0A08EAE6" w14:textId="5A836132" w:rsidR="000E3938" w:rsidRPr="00CF7719" w:rsidRDefault="000E3938" w:rsidP="000E3938">
      <w:pPr>
        <w:rPr>
          <w:lang w:val="nb-NO"/>
        </w:rPr>
      </w:pPr>
    </w:p>
    <w:p w14:paraId="3267B987" w14:textId="2CF1A80C" w:rsidR="000E3938" w:rsidRPr="00CF7719" w:rsidRDefault="000E3938" w:rsidP="000E3938">
      <w:pPr>
        <w:rPr>
          <w:lang w:val="nb-NO"/>
        </w:rPr>
      </w:pPr>
      <w:r w:rsidRPr="00D57C0A">
        <w:rPr>
          <w:b/>
          <w:bCs/>
          <w:lang w:val="nb-NO"/>
        </w:rPr>
        <w:t>Budskap:</w:t>
      </w:r>
      <w:r w:rsidRPr="00CF7719">
        <w:rPr>
          <w:lang w:val="nb-NO"/>
        </w:rPr>
        <w:t xml:space="preserve"> De er ikke oppriktige i fastingen sin og oppfører seg om forfedrene sine som ble sendt i eksil av samme grunn. De må høre på profetene og endre sine veier så det samme ikke </w:t>
      </w:r>
      <w:r w:rsidRPr="00CF7719">
        <w:rPr>
          <w:lang w:val="nb-NO"/>
        </w:rPr>
        <w:lastRenderedPageBreak/>
        <w:t>skjer igjen. Fasten skal bli til fest fordi tempelet nå skal gjenoppbygges. Midt oppi dette budskapet bekrefter Gud sine løfter og planer om å frelse sitt folk fra øst og vest og være deres Gud.</w:t>
      </w:r>
    </w:p>
    <w:p w14:paraId="50452C0F" w14:textId="5A5FBA58" w:rsidR="000E3938" w:rsidRPr="00CF7719" w:rsidRDefault="000E3938" w:rsidP="00DE65B5">
      <w:pPr>
        <w:tabs>
          <w:tab w:val="left" w:pos="8194"/>
        </w:tabs>
        <w:rPr>
          <w:lang w:val="nb-NO"/>
        </w:rPr>
      </w:pPr>
      <w:r w:rsidRPr="00CF7719">
        <w:rPr>
          <w:lang w:val="nb-NO"/>
        </w:rPr>
        <w:t>Flere israelitter som var spredt overalt (</w:t>
      </w:r>
      <w:proofErr w:type="spellStart"/>
      <w:r w:rsidRPr="00CF7719">
        <w:rPr>
          <w:lang w:val="nb-NO"/>
        </w:rPr>
        <w:t>Jer</w:t>
      </w:r>
      <w:proofErr w:type="spellEnd"/>
      <w:r w:rsidRPr="00CF7719">
        <w:rPr>
          <w:lang w:val="nb-NO"/>
        </w:rPr>
        <w:t xml:space="preserve"> 16:15, 23:8, 40:11-12)?</w:t>
      </w:r>
      <w:r w:rsidR="00DE65B5">
        <w:rPr>
          <w:lang w:val="nb-NO"/>
        </w:rPr>
        <w:tab/>
      </w:r>
    </w:p>
    <w:p w14:paraId="08B82840" w14:textId="6ED3685C" w:rsidR="000E3938" w:rsidRPr="00CF7719" w:rsidRDefault="000E3938" w:rsidP="000E3938">
      <w:pPr>
        <w:rPr>
          <w:lang w:val="nb-NO"/>
        </w:rPr>
      </w:pPr>
      <w:r w:rsidRPr="00CF7719">
        <w:rPr>
          <w:rFonts w:ascii="Segoe UI Symbol" w:hAnsi="Segoe UI Symbol" w:cs="Segoe UI Symbol"/>
          <w:lang w:val="nb-NO"/>
        </w:rPr>
        <w:t>➡</w:t>
      </w:r>
      <w:r w:rsidR="00E378F4">
        <w:rPr>
          <w:rFonts w:ascii="Segoe UI Symbol" w:hAnsi="Segoe UI Symbol" w:cs="Segoe UI Symbol"/>
          <w:lang w:val="nb-NO"/>
        </w:rPr>
        <w:t xml:space="preserve"> </w:t>
      </w:r>
      <w:r w:rsidRPr="00CF7719">
        <w:rPr>
          <w:lang w:val="nb-NO"/>
        </w:rPr>
        <w:t>Dette blir enda større i Jesus når Gud frelser sitt folk fra enda lenger øst og vest og fører dem til seg for å være deres Gud. Mange flere hedninger enn jøder vil tro på Israels Messias.</w:t>
      </w:r>
    </w:p>
    <w:p w14:paraId="1BECC8D6" w14:textId="77777777" w:rsidR="000E3938" w:rsidRPr="00CF7719" w:rsidRDefault="000E3938" w:rsidP="000E3938">
      <w:pPr>
        <w:rPr>
          <w:lang w:val="nb-NO"/>
        </w:rPr>
      </w:pPr>
      <w:r w:rsidRPr="00CF7719">
        <w:rPr>
          <w:lang w:val="nb-NO"/>
        </w:rPr>
        <w:t xml:space="preserve"> </w:t>
      </w:r>
    </w:p>
    <w:p w14:paraId="2E9240BB" w14:textId="5EC7D311" w:rsidR="000E3938" w:rsidRPr="00CF7719" w:rsidRDefault="00B42029" w:rsidP="003B59C6">
      <w:pPr>
        <w:pStyle w:val="Heading1"/>
        <w:rPr>
          <w:lang w:val="nb-NO"/>
        </w:rPr>
      </w:pPr>
      <w:bookmarkStart w:id="21" w:name="_Toc124365997"/>
      <w:r w:rsidRPr="00CF7719">
        <w:rPr>
          <w:lang w:val="nb-NO"/>
        </w:rPr>
        <w:t xml:space="preserve">Kap. </w:t>
      </w:r>
      <w:r w:rsidR="000E3938" w:rsidRPr="00CF7719">
        <w:rPr>
          <w:lang w:val="nb-NO"/>
        </w:rPr>
        <w:t>9-11</w:t>
      </w:r>
      <w:bookmarkEnd w:id="21"/>
    </w:p>
    <w:p w14:paraId="43298729" w14:textId="1E296EBF" w:rsidR="000E3938" w:rsidRPr="00CF7719" w:rsidRDefault="00B42029" w:rsidP="000E3938">
      <w:pPr>
        <w:rPr>
          <w:lang w:val="nb-NO"/>
        </w:rPr>
      </w:pPr>
      <w:r w:rsidRPr="00E378F4">
        <w:rPr>
          <w:b/>
          <w:bCs/>
          <w:lang w:val="nb-NO"/>
        </w:rPr>
        <w:t xml:space="preserve">Kap. </w:t>
      </w:r>
      <w:r w:rsidR="000E3938" w:rsidRPr="00E378F4">
        <w:rPr>
          <w:b/>
          <w:bCs/>
          <w:lang w:val="nb-NO"/>
        </w:rPr>
        <w:t>9:</w:t>
      </w:r>
      <w:r w:rsidR="000E3938" w:rsidRPr="00CF7719">
        <w:rPr>
          <w:lang w:val="nb-NO"/>
        </w:rPr>
        <w:t xml:space="preserve"> </w:t>
      </w:r>
      <w:r w:rsidR="00E378F4">
        <w:rPr>
          <w:lang w:val="nb-NO"/>
        </w:rPr>
        <w:tab/>
      </w:r>
      <w:r w:rsidR="000E3938" w:rsidRPr="00CF7719">
        <w:rPr>
          <w:lang w:val="nb-NO"/>
        </w:rPr>
        <w:t>Kongen kommer til Jerusalem</w:t>
      </w:r>
    </w:p>
    <w:p w14:paraId="2B3302C4" w14:textId="368A5DB2" w:rsidR="000E3938" w:rsidRPr="00CF7719" w:rsidRDefault="00B42029" w:rsidP="00E378F4">
      <w:pPr>
        <w:ind w:left="1440" w:hanging="1440"/>
        <w:rPr>
          <w:lang w:val="nb-NO"/>
        </w:rPr>
      </w:pPr>
      <w:r w:rsidRPr="00E378F4">
        <w:rPr>
          <w:b/>
          <w:bCs/>
          <w:lang w:val="nb-NO"/>
        </w:rPr>
        <w:t xml:space="preserve">Kap. </w:t>
      </w:r>
      <w:r w:rsidR="000E3938" w:rsidRPr="00E378F4">
        <w:rPr>
          <w:b/>
          <w:bCs/>
          <w:lang w:val="nb-NO"/>
        </w:rPr>
        <w:t>10-11:</w:t>
      </w:r>
      <w:r w:rsidR="000E3938" w:rsidRPr="00CF7719">
        <w:rPr>
          <w:lang w:val="nb-NO"/>
        </w:rPr>
        <w:t xml:space="preserve"> </w:t>
      </w:r>
      <w:r w:rsidR="00E378F4">
        <w:rPr>
          <w:lang w:val="nb-NO"/>
        </w:rPr>
        <w:tab/>
      </w:r>
      <w:r w:rsidR="000E3938" w:rsidRPr="00CF7719">
        <w:rPr>
          <w:lang w:val="nb-NO"/>
        </w:rPr>
        <w:t>Dårlige gjetere har ført til at folket ble spredt, men Gud skal styrke og samle dem.</w:t>
      </w:r>
    </w:p>
    <w:p w14:paraId="59D26557" w14:textId="77777777" w:rsidR="003B59C6" w:rsidRPr="00CF7719" w:rsidRDefault="003B59C6" w:rsidP="000E3938">
      <w:pPr>
        <w:rPr>
          <w:lang w:val="nb-NO"/>
        </w:rPr>
      </w:pPr>
    </w:p>
    <w:p w14:paraId="4EC685A7" w14:textId="77777777" w:rsidR="000E3938" w:rsidRPr="00CF7719" w:rsidRDefault="000E3938" w:rsidP="003B59C6">
      <w:pPr>
        <w:pStyle w:val="Heading2"/>
        <w:rPr>
          <w:lang w:val="nb-NO"/>
        </w:rPr>
      </w:pPr>
      <w:bookmarkStart w:id="22" w:name="_Toc124365998"/>
      <w:r w:rsidRPr="00CF7719">
        <w:rPr>
          <w:lang w:val="nb-NO"/>
        </w:rPr>
        <w:t>9:1-10 Kongens felttog mot Jerusalem</w:t>
      </w:r>
      <w:bookmarkEnd w:id="22"/>
    </w:p>
    <w:p w14:paraId="473584E3" w14:textId="77777777" w:rsidR="000E3938" w:rsidRPr="00CF7719" w:rsidRDefault="000E3938" w:rsidP="000E3938">
      <w:pPr>
        <w:rPr>
          <w:lang w:val="nb-NO"/>
        </w:rPr>
      </w:pPr>
      <w:r w:rsidRPr="00CF7719">
        <w:rPr>
          <w:lang w:val="nb-NO"/>
        </w:rPr>
        <w:t>Nabolandene representerer Judas fiender. Denne gangen er det Gud som kommer nordfra, som fiendene ofte gjorde, for å overvinne dem og beskytte tempelet.</w:t>
      </w:r>
    </w:p>
    <w:p w14:paraId="6B37D7B2" w14:textId="7124F0B0" w:rsidR="000E3938" w:rsidRPr="00CF7719" w:rsidRDefault="000E3938" w:rsidP="000E3938">
      <w:pPr>
        <w:rPr>
          <w:lang w:val="nb-NO"/>
        </w:rPr>
      </w:pPr>
      <w:r w:rsidRPr="00CF7719">
        <w:rPr>
          <w:lang w:val="nb-NO"/>
        </w:rPr>
        <w:t xml:space="preserve">Men noen av fiendene skal tilhøre Gud, og når </w:t>
      </w:r>
      <w:r w:rsidR="006D50EE">
        <w:rPr>
          <w:lang w:val="nb-NO"/>
        </w:rPr>
        <w:t>kongen</w:t>
      </w:r>
      <w:r w:rsidRPr="00CF7719">
        <w:rPr>
          <w:lang w:val="nb-NO"/>
        </w:rPr>
        <w:t xml:space="preserve"> kommer til Jerusalem blir det tydelig at det er et menneske som rir på et esel.</w:t>
      </w:r>
    </w:p>
    <w:p w14:paraId="585AC2B2" w14:textId="77777777" w:rsidR="000E3938" w:rsidRPr="00CF7719" w:rsidRDefault="000E3938" w:rsidP="000E3938">
      <w:pPr>
        <w:rPr>
          <w:lang w:val="nb-NO"/>
        </w:rPr>
      </w:pPr>
      <w:r w:rsidRPr="00CF7719">
        <w:rPr>
          <w:lang w:val="nb-NO"/>
        </w:rPr>
        <w:t xml:space="preserve"> </w:t>
      </w:r>
    </w:p>
    <w:p w14:paraId="059715F0" w14:textId="77777777" w:rsidR="003B59C6" w:rsidRPr="00CF7719" w:rsidRDefault="000E3938" w:rsidP="00B42029">
      <w:pPr>
        <w:pStyle w:val="Heading3"/>
        <w:rPr>
          <w:lang w:val="nb-NO"/>
        </w:rPr>
      </w:pPr>
      <w:bookmarkStart w:id="23" w:name="_Toc124365999"/>
      <w:r w:rsidRPr="00CF7719">
        <w:rPr>
          <w:rStyle w:val="Heading2Char"/>
          <w:b/>
          <w:sz w:val="24"/>
          <w:szCs w:val="24"/>
          <w:lang w:val="nb-NO"/>
        </w:rPr>
        <w:t>9:9-10 Jesusglimt #1</w:t>
      </w:r>
      <w:bookmarkEnd w:id="23"/>
      <w:r w:rsidRPr="00CF7719">
        <w:rPr>
          <w:lang w:val="nb-NO"/>
        </w:rPr>
        <w:tab/>
      </w:r>
    </w:p>
    <w:p w14:paraId="2CEC0A65" w14:textId="7786B33D" w:rsidR="000E3938" w:rsidRPr="00CF7719" w:rsidRDefault="000E3938" w:rsidP="000E3938">
      <w:pPr>
        <w:rPr>
          <w:lang w:val="nb-NO"/>
        </w:rPr>
      </w:pPr>
      <w:r w:rsidRPr="00CF7719">
        <w:rPr>
          <w:lang w:val="nb-NO"/>
        </w:rPr>
        <w:t>“Spiren” kommer til Jerusalem! Han kommer for å bygge Herrens tempel i 6:12 og beskrives som en konge i 6:13.</w:t>
      </w:r>
    </w:p>
    <w:p w14:paraId="76579576" w14:textId="77777777" w:rsidR="000E3938" w:rsidRPr="00CF7719" w:rsidRDefault="000E3938" w:rsidP="000E3938">
      <w:pPr>
        <w:rPr>
          <w:lang w:val="nb-NO"/>
        </w:rPr>
      </w:pPr>
      <w:r w:rsidRPr="00CF7719">
        <w:rPr>
          <w:lang w:val="nb-NO"/>
        </w:rPr>
        <w:t>En ydmyk/fattig og fredelig konge. En kontrast til fiendene i v. 1-8, men likevel rik på seier. Også en kontrast til alle andre konger.</w:t>
      </w:r>
    </w:p>
    <w:p w14:paraId="190DC8BB" w14:textId="77777777" w:rsidR="000E3938" w:rsidRPr="00CF7719" w:rsidRDefault="000E3938" w:rsidP="000E3938">
      <w:pPr>
        <w:rPr>
          <w:lang w:val="nb-NO"/>
        </w:rPr>
      </w:pPr>
      <w:r w:rsidRPr="00CF7719">
        <w:rPr>
          <w:lang w:val="nb-NO"/>
        </w:rPr>
        <w:t xml:space="preserve">Jesus går bevisst inn for å oppfylle denne profetien i Matt 21:4-5 og </w:t>
      </w:r>
      <w:proofErr w:type="spellStart"/>
      <w:r w:rsidRPr="00CF7719">
        <w:rPr>
          <w:lang w:val="nb-NO"/>
        </w:rPr>
        <w:t>Joh</w:t>
      </w:r>
      <w:proofErr w:type="spellEnd"/>
      <w:r w:rsidRPr="00CF7719">
        <w:rPr>
          <w:lang w:val="nb-NO"/>
        </w:rPr>
        <w:t xml:space="preserve"> 12:15.</w:t>
      </w:r>
    </w:p>
    <w:p w14:paraId="40DA60F6" w14:textId="5B7E0107" w:rsidR="000E3938" w:rsidRDefault="000E3938" w:rsidP="000E3938">
      <w:pPr>
        <w:rPr>
          <w:lang w:val="nb-NO"/>
        </w:rPr>
      </w:pPr>
      <w:r w:rsidRPr="00CF7719">
        <w:rPr>
          <w:lang w:val="nb-NO"/>
        </w:rPr>
        <w:t>Esel og eselfole nevnes også om Juda i 1. Mos 49:11. Muligens i en kontekst av dom (vin/drueblod).</w:t>
      </w:r>
    </w:p>
    <w:p w14:paraId="0BFA488E" w14:textId="7FA3EC8D" w:rsidR="00C20DFC" w:rsidRPr="00CF7719" w:rsidRDefault="00C20DFC" w:rsidP="000E3938">
      <w:pPr>
        <w:rPr>
          <w:lang w:val="nb-NO"/>
        </w:rPr>
      </w:pPr>
      <w:r w:rsidRPr="00C20DFC">
        <w:rPr>
          <w:i/>
          <w:iCs/>
          <w:lang w:val="nb-NO"/>
        </w:rPr>
        <w:lastRenderedPageBreak/>
        <w:t>"</w:t>
      </w:r>
      <w:r w:rsidR="00E930D0" w:rsidRPr="00E930D0">
        <w:rPr>
          <w:i/>
          <w:iCs/>
          <w:lang w:val="nb-NO"/>
        </w:rPr>
        <w:t>Han binder eselet i vinstokken, eselfolen ved den edle ranken. Han vasker klærne sine i vin, kjortelen i drueblod.</w:t>
      </w:r>
      <w:r w:rsidRPr="00C20DFC">
        <w:rPr>
          <w:i/>
          <w:iCs/>
          <w:lang w:val="nb-NO"/>
        </w:rPr>
        <w:t>"</w:t>
      </w:r>
      <w:r>
        <w:rPr>
          <w:lang w:val="nb-NO"/>
        </w:rPr>
        <w:t xml:space="preserve"> </w:t>
      </w:r>
      <w:r w:rsidRPr="00CF7719">
        <w:rPr>
          <w:lang w:val="nb-NO"/>
        </w:rPr>
        <w:t>1. Mos 49:11</w:t>
      </w:r>
    </w:p>
    <w:p w14:paraId="14C68B98" w14:textId="77777777" w:rsidR="000E3938" w:rsidRPr="00CF7719" w:rsidRDefault="000E3938" w:rsidP="000E3938">
      <w:pPr>
        <w:rPr>
          <w:lang w:val="nb-NO"/>
        </w:rPr>
      </w:pPr>
      <w:r w:rsidRPr="00CF7719">
        <w:rPr>
          <w:lang w:val="nb-NO"/>
        </w:rPr>
        <w:t xml:space="preserve"> </w:t>
      </w:r>
    </w:p>
    <w:p w14:paraId="1FE611F9" w14:textId="77777777" w:rsidR="000E3938" w:rsidRPr="00CF7719" w:rsidRDefault="000E3938" w:rsidP="003B59C6">
      <w:pPr>
        <w:pStyle w:val="Heading2"/>
        <w:rPr>
          <w:lang w:val="nb-NO"/>
        </w:rPr>
      </w:pPr>
      <w:bookmarkStart w:id="24" w:name="_Toc124366000"/>
      <w:r w:rsidRPr="00CF7719">
        <w:rPr>
          <w:lang w:val="nb-NO"/>
        </w:rPr>
        <w:t>9:11-17</w:t>
      </w:r>
      <w:bookmarkEnd w:id="24"/>
    </w:p>
    <w:p w14:paraId="584C496F" w14:textId="77777777" w:rsidR="000E3938" w:rsidRPr="00CF7719" w:rsidRDefault="000E3938" w:rsidP="000E3938">
      <w:pPr>
        <w:rPr>
          <w:lang w:val="nb-NO"/>
        </w:rPr>
      </w:pPr>
      <w:r w:rsidRPr="00CF7719">
        <w:rPr>
          <w:lang w:val="nb-NO"/>
        </w:rPr>
        <w:t>Hva betyr denne kongen for Jerusalem?</w:t>
      </w:r>
    </w:p>
    <w:p w14:paraId="01AA0836" w14:textId="23183702" w:rsidR="000E3938" w:rsidRPr="00CF7719" w:rsidRDefault="000E3938" w:rsidP="000E3938">
      <w:pPr>
        <w:rPr>
          <w:lang w:val="nb-NO"/>
        </w:rPr>
      </w:pPr>
      <w:r w:rsidRPr="00CF7719">
        <w:rPr>
          <w:lang w:val="nb-NO"/>
        </w:rPr>
        <w:t>“Du” (v. 11) er hunkjønn: Datter Sion (v. 9).</w:t>
      </w:r>
    </w:p>
    <w:p w14:paraId="7309ADC5" w14:textId="37D392FE" w:rsidR="000E3938" w:rsidRPr="00CF7719" w:rsidRDefault="000E3938" w:rsidP="000E3938">
      <w:pPr>
        <w:rPr>
          <w:lang w:val="nb-NO"/>
        </w:rPr>
      </w:pPr>
      <w:r w:rsidRPr="00CF7719">
        <w:rPr>
          <w:lang w:val="nb-NO"/>
        </w:rPr>
        <w:t xml:space="preserve">De som anerkjenner denne </w:t>
      </w:r>
      <w:proofErr w:type="gramStart"/>
      <w:r w:rsidRPr="00CF7719">
        <w:rPr>
          <w:lang w:val="nb-NO"/>
        </w:rPr>
        <w:t>kongen</w:t>
      </w:r>
      <w:proofErr w:type="gramEnd"/>
      <w:r w:rsidRPr="00CF7719">
        <w:rPr>
          <w:lang w:val="nb-NO"/>
        </w:rPr>
        <w:t xml:space="preserve"> vil pga</w:t>
      </w:r>
      <w:r w:rsidR="009C6D2D">
        <w:rPr>
          <w:lang w:val="nb-NO"/>
        </w:rPr>
        <w:t>.</w:t>
      </w:r>
      <w:r w:rsidRPr="00CF7719">
        <w:rPr>
          <w:lang w:val="nb-NO"/>
        </w:rPr>
        <w:t xml:space="preserve"> en blodpakt settes fri (v. 11). Flere kalles tilbake fra eksilet (v. 11-12), til et gjenforent Israel (v. 13) som har </w:t>
      </w:r>
      <w:proofErr w:type="gramStart"/>
      <w:r w:rsidRPr="00CF7719">
        <w:rPr>
          <w:lang w:val="nb-NO"/>
        </w:rPr>
        <w:t>fokus</w:t>
      </w:r>
      <w:proofErr w:type="gramEnd"/>
      <w:r w:rsidRPr="00CF7719">
        <w:rPr>
          <w:lang w:val="nb-NO"/>
        </w:rPr>
        <w:t xml:space="preserve"> på Messias (v. 9-10), som seirer over verden - her representert ved grekerne (v. 13-15).</w:t>
      </w:r>
    </w:p>
    <w:p w14:paraId="555C5A93" w14:textId="4D44D509" w:rsidR="000E3938" w:rsidRPr="00CF7719" w:rsidRDefault="000E3938" w:rsidP="000E3938">
      <w:pPr>
        <w:rPr>
          <w:lang w:val="nb-NO"/>
        </w:rPr>
      </w:pPr>
      <w:proofErr w:type="spellStart"/>
      <w:r w:rsidRPr="00CF7719">
        <w:rPr>
          <w:lang w:val="nb-NO"/>
        </w:rPr>
        <w:t>Javan</w:t>
      </w:r>
      <w:proofErr w:type="spellEnd"/>
      <w:r w:rsidRPr="00CF7719">
        <w:rPr>
          <w:lang w:val="nb-NO"/>
        </w:rPr>
        <w:t xml:space="preserve"> brukes også om folkeslag i utkanten av den kjente verden i 1. Mos 10:2, 4 og Jes 66:19. Fortsetter det globale bildet i 9:10.</w:t>
      </w:r>
    </w:p>
    <w:p w14:paraId="530B9018"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 xml:space="preserve">Vi skal også herske med ham i hans seier (2 Tim 2:12, </w:t>
      </w:r>
      <w:proofErr w:type="spellStart"/>
      <w:r w:rsidRPr="00CF7719">
        <w:rPr>
          <w:lang w:val="nb-NO"/>
        </w:rPr>
        <w:t>Åp</w:t>
      </w:r>
      <w:proofErr w:type="spellEnd"/>
      <w:r w:rsidRPr="00CF7719">
        <w:rPr>
          <w:lang w:val="nb-NO"/>
        </w:rPr>
        <w:t xml:space="preserve"> 5:10, 20:6, 22:5, 1. </w:t>
      </w:r>
      <w:proofErr w:type="spellStart"/>
      <w:r w:rsidRPr="00CF7719">
        <w:rPr>
          <w:lang w:val="nb-NO"/>
        </w:rPr>
        <w:t>Joh</w:t>
      </w:r>
      <w:proofErr w:type="spellEnd"/>
      <w:r w:rsidRPr="00CF7719">
        <w:rPr>
          <w:lang w:val="nb-NO"/>
        </w:rPr>
        <w:t xml:space="preserve"> 5:4-5). Og han seiret ved å gjøre det tilsynelatende motsatte: Å lide og dø. Paradoksalt kalles vi til å følge etter ham i dette.</w:t>
      </w:r>
    </w:p>
    <w:p w14:paraId="7DA3C8A0" w14:textId="77777777" w:rsidR="000E3938" w:rsidRPr="00CF7719" w:rsidRDefault="000E3938" w:rsidP="000E3938">
      <w:pPr>
        <w:rPr>
          <w:lang w:val="nb-NO"/>
        </w:rPr>
      </w:pPr>
      <w:r w:rsidRPr="00CF7719">
        <w:rPr>
          <w:lang w:val="nb-NO"/>
        </w:rPr>
        <w:t xml:space="preserve"> </w:t>
      </w:r>
    </w:p>
    <w:p w14:paraId="0F548F26" w14:textId="5FA416BB" w:rsidR="000E3938" w:rsidRPr="00CF7719" w:rsidRDefault="00B42029" w:rsidP="003B59C6">
      <w:pPr>
        <w:pStyle w:val="Heading2"/>
        <w:rPr>
          <w:lang w:val="nb-NO"/>
        </w:rPr>
      </w:pPr>
      <w:bookmarkStart w:id="25" w:name="_Toc124366001"/>
      <w:r w:rsidRPr="00CF7719">
        <w:rPr>
          <w:lang w:val="nb-NO"/>
        </w:rPr>
        <w:t xml:space="preserve">Kap. </w:t>
      </w:r>
      <w:r w:rsidR="000E3938" w:rsidRPr="00CF7719">
        <w:rPr>
          <w:lang w:val="nb-NO"/>
        </w:rPr>
        <w:t>10-11</w:t>
      </w:r>
      <w:bookmarkEnd w:id="25"/>
    </w:p>
    <w:p w14:paraId="556500B0" w14:textId="578DC77B" w:rsidR="000E3938" w:rsidRPr="00CF7719" w:rsidRDefault="000E3938" w:rsidP="000E3938">
      <w:pPr>
        <w:rPr>
          <w:lang w:val="nb-NO"/>
        </w:rPr>
      </w:pPr>
      <w:r w:rsidRPr="00CF7719">
        <w:rPr>
          <w:lang w:val="nb-NO"/>
        </w:rPr>
        <w:t>Tema: Dårlige gjetere og Gud som griper inn og gir nye, gode gjetere (</w:t>
      </w:r>
      <w:proofErr w:type="spellStart"/>
      <w:r w:rsidRPr="00CF7719">
        <w:rPr>
          <w:lang w:val="nb-NO"/>
        </w:rPr>
        <w:t>Jer</w:t>
      </w:r>
      <w:proofErr w:type="spellEnd"/>
      <w:r w:rsidRPr="00CF7719">
        <w:rPr>
          <w:lang w:val="nb-NO"/>
        </w:rPr>
        <w:t xml:space="preserve"> 23, </w:t>
      </w:r>
      <w:proofErr w:type="spellStart"/>
      <w:r w:rsidRPr="00CF7719">
        <w:rPr>
          <w:lang w:val="nb-NO"/>
        </w:rPr>
        <w:t>Esek</w:t>
      </w:r>
      <w:proofErr w:type="spellEnd"/>
      <w:r w:rsidRPr="00CF7719">
        <w:rPr>
          <w:lang w:val="nb-NO"/>
        </w:rPr>
        <w:t xml:space="preserve"> 34 osv.)</w:t>
      </w:r>
    </w:p>
    <w:p w14:paraId="1ED83D3A" w14:textId="752A9445" w:rsidR="000E3938" w:rsidRPr="00CF7719" w:rsidRDefault="000E3938" w:rsidP="000E3938">
      <w:pPr>
        <w:rPr>
          <w:lang w:val="nb-NO"/>
        </w:rPr>
      </w:pPr>
      <w:r w:rsidRPr="00CF7719">
        <w:rPr>
          <w:lang w:val="nb-NO"/>
        </w:rPr>
        <w:t>Han vil styrke folket sitt, fri dem ut fra hele “verden” (Egypt — Assur), og det skal ikke være nok plass til alle. Det skal skje en ny utgang (v. 11).</w:t>
      </w:r>
    </w:p>
    <w:p w14:paraId="68B19303" w14:textId="4ABAE1D4" w:rsidR="000E3938" w:rsidRPr="00CF7719" w:rsidRDefault="000E3938" w:rsidP="000E3938">
      <w:pPr>
        <w:rPr>
          <w:lang w:val="nb-NO"/>
        </w:rPr>
      </w:pPr>
      <w:r w:rsidRPr="00CF7719">
        <w:rPr>
          <w:rFonts w:ascii="Segoe UI Symbol" w:hAnsi="Segoe UI Symbol" w:cs="Segoe UI Symbol"/>
          <w:lang w:val="nb-NO"/>
        </w:rPr>
        <w:t>➡</w:t>
      </w:r>
      <w:r w:rsidR="009C6D2D">
        <w:rPr>
          <w:rFonts w:ascii="Segoe UI Symbol" w:hAnsi="Segoe UI Symbol" w:cs="Segoe UI Symbol"/>
          <w:lang w:val="nb-NO"/>
        </w:rPr>
        <w:t xml:space="preserve"> </w:t>
      </w:r>
      <w:proofErr w:type="spellStart"/>
      <w:r w:rsidRPr="00CF7719">
        <w:rPr>
          <w:lang w:val="nb-NO"/>
        </w:rPr>
        <w:t>Joh</w:t>
      </w:r>
      <w:proofErr w:type="spellEnd"/>
      <w:r w:rsidRPr="00CF7719">
        <w:rPr>
          <w:lang w:val="nb-NO"/>
        </w:rPr>
        <w:t xml:space="preserve"> 10: Jesus er Den gode gjeteren som samler hele flokken.</w:t>
      </w:r>
    </w:p>
    <w:p w14:paraId="68453DD0" w14:textId="7D870C0E" w:rsidR="000E3938" w:rsidRPr="00CF7719" w:rsidRDefault="000E3938" w:rsidP="000E3938">
      <w:pPr>
        <w:rPr>
          <w:lang w:val="nb-NO"/>
        </w:rPr>
      </w:pPr>
      <w:r w:rsidRPr="00CF7719">
        <w:rPr>
          <w:lang w:val="nb-NO"/>
        </w:rPr>
        <w:t>Dramatisering av historien om gjeteren Gud og hans flokk Israel (11:4-17):</w:t>
      </w:r>
    </w:p>
    <w:p w14:paraId="43613E49" w14:textId="52AEA27D" w:rsidR="000E3938" w:rsidRPr="00CF7719" w:rsidRDefault="000E3938" w:rsidP="003B59C6">
      <w:pPr>
        <w:pStyle w:val="ListParagraph"/>
        <w:numPr>
          <w:ilvl w:val="0"/>
          <w:numId w:val="4"/>
        </w:numPr>
        <w:rPr>
          <w:lang w:val="nb-NO"/>
        </w:rPr>
      </w:pPr>
      <w:r w:rsidRPr="00CF7719">
        <w:rPr>
          <w:lang w:val="nb-NO"/>
        </w:rPr>
        <w:t xml:space="preserve">De tre gjeterne på én måned: De tre siste Judakongene (Joakim, </w:t>
      </w:r>
      <w:proofErr w:type="spellStart"/>
      <w:r w:rsidRPr="00CF7719">
        <w:rPr>
          <w:lang w:val="nb-NO"/>
        </w:rPr>
        <w:t>Jojakin</w:t>
      </w:r>
      <w:proofErr w:type="spellEnd"/>
      <w:r w:rsidRPr="00CF7719">
        <w:rPr>
          <w:lang w:val="nb-NO"/>
        </w:rPr>
        <w:t xml:space="preserve"> og Sidkia)? (40+ forslag)</w:t>
      </w:r>
    </w:p>
    <w:p w14:paraId="049F5BAD" w14:textId="109C7014" w:rsidR="000E3938" w:rsidRPr="00CF7719" w:rsidRDefault="000E3938" w:rsidP="003B59C6">
      <w:pPr>
        <w:pStyle w:val="ListParagraph"/>
        <w:numPr>
          <w:ilvl w:val="0"/>
          <w:numId w:val="4"/>
        </w:numPr>
        <w:rPr>
          <w:lang w:val="nb-NO"/>
        </w:rPr>
      </w:pPr>
      <w:r w:rsidRPr="00CF7719">
        <w:rPr>
          <w:lang w:val="nb-NO"/>
        </w:rPr>
        <w:t>Gud bryter pakten med alle folkene: Trolig Israels stammer, da de ble sendt i eksil. Ikke det vanlige hebraiske ordet for “folkeslagene”.</w:t>
      </w:r>
    </w:p>
    <w:p w14:paraId="708CB790" w14:textId="5C845A7F" w:rsidR="000E3938" w:rsidRPr="00CF7719" w:rsidRDefault="000E3938" w:rsidP="003B59C6">
      <w:pPr>
        <w:pStyle w:val="ListParagraph"/>
        <w:numPr>
          <w:ilvl w:val="0"/>
          <w:numId w:val="4"/>
        </w:numPr>
        <w:rPr>
          <w:lang w:val="nb-NO"/>
        </w:rPr>
      </w:pPr>
      <w:proofErr w:type="spellStart"/>
      <w:r w:rsidRPr="00CF7719">
        <w:rPr>
          <w:lang w:val="nb-NO"/>
        </w:rPr>
        <w:t>Sauehandlerne</w:t>
      </w:r>
      <w:proofErr w:type="spellEnd"/>
      <w:r w:rsidRPr="00CF7719">
        <w:rPr>
          <w:lang w:val="nb-NO"/>
        </w:rPr>
        <w:t xml:space="preserve"> mener han er verdt 30 </w:t>
      </w:r>
      <w:proofErr w:type="spellStart"/>
      <w:r w:rsidRPr="00CF7719">
        <w:rPr>
          <w:lang w:val="nb-NO"/>
        </w:rPr>
        <w:t>sølvstykker</w:t>
      </w:r>
      <w:proofErr w:type="spellEnd"/>
      <w:r w:rsidRPr="00CF7719">
        <w:rPr>
          <w:lang w:val="nb-NO"/>
        </w:rPr>
        <w:t xml:space="preserve"> i lønn, men han kaster denne “kostelige summen” inn i skattkammeret i tempelet.</w:t>
      </w:r>
    </w:p>
    <w:p w14:paraId="616B0699" w14:textId="77777777" w:rsidR="000E3938" w:rsidRPr="00CF7719" w:rsidRDefault="000E3938" w:rsidP="000E3938">
      <w:pPr>
        <w:rPr>
          <w:lang w:val="nb-NO"/>
        </w:rPr>
      </w:pPr>
      <w:r w:rsidRPr="00CF7719">
        <w:rPr>
          <w:lang w:val="nb-NO"/>
        </w:rPr>
        <w:lastRenderedPageBreak/>
        <w:t xml:space="preserve"> </w:t>
      </w:r>
    </w:p>
    <w:p w14:paraId="4218F687" w14:textId="6078D2F3" w:rsidR="000E3938" w:rsidRPr="00CF7719" w:rsidRDefault="000E3938" w:rsidP="00B42029">
      <w:pPr>
        <w:pStyle w:val="Heading3"/>
        <w:rPr>
          <w:lang w:val="nb-NO"/>
        </w:rPr>
      </w:pPr>
      <w:bookmarkStart w:id="26" w:name="_Toc124366002"/>
      <w:r w:rsidRPr="00CF7719">
        <w:rPr>
          <w:lang w:val="nb-NO"/>
        </w:rPr>
        <w:t>Jesusglimt #2</w:t>
      </w:r>
      <w:bookmarkEnd w:id="26"/>
    </w:p>
    <w:p w14:paraId="52B6610C" w14:textId="40E671FE" w:rsidR="000E3938" w:rsidRPr="00CF7719" w:rsidRDefault="000E3938" w:rsidP="000E3938">
      <w:pPr>
        <w:rPr>
          <w:lang w:val="nb-NO"/>
        </w:rPr>
      </w:pPr>
      <w:r w:rsidRPr="00CF7719">
        <w:rPr>
          <w:lang w:val="nb-NO"/>
        </w:rPr>
        <w:t xml:space="preserve">30 </w:t>
      </w:r>
      <w:proofErr w:type="spellStart"/>
      <w:r w:rsidRPr="00CF7719">
        <w:rPr>
          <w:lang w:val="nb-NO"/>
        </w:rPr>
        <w:t>sølvstykker</w:t>
      </w:r>
      <w:proofErr w:type="spellEnd"/>
      <w:r w:rsidRPr="00CF7719">
        <w:rPr>
          <w:lang w:val="nb-NO"/>
        </w:rPr>
        <w:t xml:space="preserve"> (30 shekel) var ingen liten sum. Men hvis de virkelig hadde verdsatt ham som sin gjeter, ville de ha fulgt ham. Enhver betaling blir egentlig en fornærmelse.</w:t>
      </w:r>
    </w:p>
    <w:p w14:paraId="39B5F88E" w14:textId="63AFEF51" w:rsidR="000E3938" w:rsidRPr="00CF7719" w:rsidRDefault="000E3938" w:rsidP="000E3938">
      <w:pPr>
        <w:rPr>
          <w:lang w:val="nb-NO"/>
        </w:rPr>
      </w:pPr>
      <w:r w:rsidRPr="00CF7719">
        <w:rPr>
          <w:lang w:val="nb-NO"/>
        </w:rPr>
        <w:t xml:space="preserve">Kanskje symbolsk at pengene kastes inn i tempelet, siden det var der folkets ledere hadde vist mest forakt for Gud ved å tilbe andre guder der. I følge </w:t>
      </w:r>
      <w:proofErr w:type="spellStart"/>
      <w:r w:rsidRPr="00CF7719">
        <w:rPr>
          <w:lang w:val="nb-NO"/>
        </w:rPr>
        <w:t>Esek</w:t>
      </w:r>
      <w:proofErr w:type="spellEnd"/>
      <w:r w:rsidRPr="00CF7719">
        <w:rPr>
          <w:lang w:val="nb-NO"/>
        </w:rPr>
        <w:t xml:space="preserve"> 8-11 var det dette som fikk Gud til å forlate tempelet og la det bli ødelagt.</w:t>
      </w:r>
    </w:p>
    <w:p w14:paraId="150D2858" w14:textId="7E766DC2" w:rsidR="000E3938" w:rsidRPr="00CF7719" w:rsidRDefault="000E3938" w:rsidP="000E3938">
      <w:pPr>
        <w:rPr>
          <w:lang w:val="nb-NO"/>
        </w:rPr>
      </w:pPr>
      <w:r w:rsidRPr="00CF7719">
        <w:rPr>
          <w:rFonts w:ascii="Segoe UI Symbol" w:hAnsi="Segoe UI Symbol" w:cs="Segoe UI Symbol"/>
          <w:lang w:val="nb-NO"/>
        </w:rPr>
        <w:t>➡</w:t>
      </w:r>
      <w:r w:rsidR="009C6D2D">
        <w:rPr>
          <w:rFonts w:ascii="Segoe UI Symbol" w:hAnsi="Segoe UI Symbol" w:cs="Segoe UI Symbol"/>
          <w:lang w:val="nb-NO"/>
        </w:rPr>
        <w:t xml:space="preserve"> </w:t>
      </w:r>
      <w:r w:rsidRPr="00CF7719">
        <w:rPr>
          <w:lang w:val="nb-NO"/>
        </w:rPr>
        <w:t>Historien gjentok seg. Den gode gjeteren Jesus ble også verdsatt av folkets ledere til 30 sølvpenger, som Judas til slutt kastet inn i tempelet (Matt 27:5-10).</w:t>
      </w:r>
    </w:p>
    <w:p w14:paraId="34D179C2" w14:textId="77777777" w:rsidR="000E3938" w:rsidRPr="00CF7719" w:rsidRDefault="000E3938" w:rsidP="000E3938">
      <w:pPr>
        <w:rPr>
          <w:lang w:val="nb-NO"/>
        </w:rPr>
      </w:pPr>
      <w:r w:rsidRPr="00CF7719">
        <w:rPr>
          <w:lang w:val="nb-NO"/>
        </w:rPr>
        <w:t xml:space="preserve"> </w:t>
      </w:r>
    </w:p>
    <w:p w14:paraId="6338CD62" w14:textId="0957E1C8" w:rsidR="000E3938" w:rsidRPr="00CF7719" w:rsidRDefault="00B42029" w:rsidP="003B59C6">
      <w:pPr>
        <w:pStyle w:val="Heading2"/>
        <w:rPr>
          <w:lang w:val="nb-NO"/>
        </w:rPr>
      </w:pPr>
      <w:bookmarkStart w:id="27" w:name="_Toc124366003"/>
      <w:r w:rsidRPr="00CF7719">
        <w:rPr>
          <w:lang w:val="nb-NO"/>
        </w:rPr>
        <w:t xml:space="preserve">Kap. </w:t>
      </w:r>
      <w:r w:rsidR="000E3938" w:rsidRPr="00CF7719">
        <w:rPr>
          <w:lang w:val="nb-NO"/>
        </w:rPr>
        <w:t>9-11</w:t>
      </w:r>
      <w:bookmarkEnd w:id="27"/>
    </w:p>
    <w:p w14:paraId="152C1480" w14:textId="77777777" w:rsidR="000E3938" w:rsidRPr="00CF7719" w:rsidRDefault="000E3938" w:rsidP="000E3938">
      <w:pPr>
        <w:rPr>
          <w:lang w:val="nb-NO"/>
        </w:rPr>
      </w:pPr>
      <w:r w:rsidRPr="00CF7719">
        <w:rPr>
          <w:lang w:val="nb-NO"/>
        </w:rPr>
        <w:t>Hvordan passer dette inn i bokas tema?</w:t>
      </w:r>
    </w:p>
    <w:p w14:paraId="4AC8943F" w14:textId="77777777" w:rsidR="000E3938" w:rsidRPr="00CF7719" w:rsidRDefault="000E3938" w:rsidP="000E3938">
      <w:pPr>
        <w:rPr>
          <w:lang w:val="nb-NO"/>
        </w:rPr>
      </w:pPr>
      <w:r w:rsidRPr="00CF7719">
        <w:rPr>
          <w:lang w:val="nb-NO"/>
        </w:rPr>
        <w:t>Tempelet er nå ferdigbygd, men det peker framover på noe større.</w:t>
      </w:r>
    </w:p>
    <w:p w14:paraId="0BEC10AD" w14:textId="77777777" w:rsidR="000E3938" w:rsidRPr="00CF7719" w:rsidRDefault="000E3938" w:rsidP="000E3938">
      <w:pPr>
        <w:rPr>
          <w:lang w:val="nb-NO"/>
        </w:rPr>
      </w:pPr>
      <w:r w:rsidRPr="00CF7719">
        <w:rPr>
          <w:lang w:val="nb-NO"/>
        </w:rPr>
        <w:t xml:space="preserve">Når Gud kommer, representert ved Messias, vil de da gjøre samme feil som sine forfedre og avvise ham igjen? Eller vil de </w:t>
      </w:r>
      <w:r w:rsidRPr="009C6D2D">
        <w:rPr>
          <w:i/>
          <w:iCs/>
          <w:lang w:val="nb-NO"/>
        </w:rPr>
        <w:t>“bryte ut i jubel”</w:t>
      </w:r>
      <w:r w:rsidRPr="00CF7719">
        <w:rPr>
          <w:lang w:val="nb-NO"/>
        </w:rPr>
        <w:t xml:space="preserve"> (9:9) og ønske ham velkommen som konge?</w:t>
      </w:r>
    </w:p>
    <w:p w14:paraId="7A4883E0" w14:textId="205DB353" w:rsidR="000E3938" w:rsidRPr="00CF7719" w:rsidRDefault="000E3938" w:rsidP="000E3938">
      <w:pPr>
        <w:rPr>
          <w:lang w:val="nb-NO"/>
        </w:rPr>
      </w:pPr>
      <w:r w:rsidRPr="00CF7719">
        <w:rPr>
          <w:rFonts w:ascii="Segoe UI Symbol" w:hAnsi="Segoe UI Symbol" w:cs="Segoe UI Symbol"/>
          <w:lang w:val="nb-NO"/>
        </w:rPr>
        <w:t>➡</w:t>
      </w:r>
      <w:r w:rsidR="009C6D2D">
        <w:rPr>
          <w:rFonts w:ascii="Segoe UI Symbol" w:hAnsi="Segoe UI Symbol" w:cs="Segoe UI Symbol"/>
          <w:lang w:val="nb-NO"/>
        </w:rPr>
        <w:t xml:space="preserve"> </w:t>
      </w:r>
      <w:r w:rsidRPr="00CF7719">
        <w:rPr>
          <w:lang w:val="nb-NO"/>
        </w:rPr>
        <w:t>På palmesøndag blir Jesus først tatt imot av folket, men senere avvist av lederne. Hans egne tok generelt ikke imot ham. (</w:t>
      </w:r>
      <w:proofErr w:type="spellStart"/>
      <w:r w:rsidRPr="00CF7719">
        <w:rPr>
          <w:lang w:val="nb-NO"/>
        </w:rPr>
        <w:t>Joh</w:t>
      </w:r>
      <w:proofErr w:type="spellEnd"/>
      <w:r w:rsidRPr="00CF7719">
        <w:rPr>
          <w:lang w:val="nb-NO"/>
        </w:rPr>
        <w:t xml:space="preserve"> 1:11).</w:t>
      </w:r>
    </w:p>
    <w:p w14:paraId="4AF83012" w14:textId="77777777" w:rsidR="000E3938" w:rsidRPr="00CF7719" w:rsidRDefault="000E3938" w:rsidP="000E3938">
      <w:pPr>
        <w:rPr>
          <w:lang w:val="nb-NO"/>
        </w:rPr>
      </w:pPr>
      <w:r w:rsidRPr="00CF7719">
        <w:rPr>
          <w:lang w:val="nb-NO"/>
        </w:rPr>
        <w:t xml:space="preserve"> </w:t>
      </w:r>
    </w:p>
    <w:p w14:paraId="295C9B62" w14:textId="64317ACA" w:rsidR="000E3938" w:rsidRPr="00CF7719" w:rsidRDefault="00B42029" w:rsidP="003B59C6">
      <w:pPr>
        <w:pStyle w:val="Heading1"/>
        <w:rPr>
          <w:lang w:val="nb-NO"/>
        </w:rPr>
      </w:pPr>
      <w:bookmarkStart w:id="28" w:name="_Toc124366004"/>
      <w:r w:rsidRPr="00CF7719">
        <w:rPr>
          <w:lang w:val="nb-NO"/>
        </w:rPr>
        <w:t xml:space="preserve">Kap. </w:t>
      </w:r>
      <w:r w:rsidR="000E3938" w:rsidRPr="00CF7719">
        <w:rPr>
          <w:lang w:val="nb-NO"/>
        </w:rPr>
        <w:t>12-14</w:t>
      </w:r>
      <w:bookmarkEnd w:id="28"/>
    </w:p>
    <w:p w14:paraId="5CEC659E" w14:textId="5A2FB33E" w:rsidR="003B59C6" w:rsidRPr="00CF7719" w:rsidRDefault="00B42029" w:rsidP="000E3938">
      <w:pPr>
        <w:rPr>
          <w:lang w:val="nb-NO"/>
        </w:rPr>
      </w:pPr>
      <w:r w:rsidRPr="007C59C0">
        <w:rPr>
          <w:b/>
          <w:bCs/>
          <w:lang w:val="nb-NO"/>
        </w:rPr>
        <w:t xml:space="preserve">Kap. </w:t>
      </w:r>
      <w:r w:rsidR="003B59C6" w:rsidRPr="007C59C0">
        <w:rPr>
          <w:b/>
          <w:bCs/>
          <w:lang w:val="nb-NO"/>
        </w:rPr>
        <w:t>12-1</w:t>
      </w:r>
      <w:r w:rsidR="000E3938" w:rsidRPr="007C59C0">
        <w:rPr>
          <w:b/>
          <w:bCs/>
          <w:lang w:val="nb-NO"/>
        </w:rPr>
        <w:t>3:</w:t>
      </w:r>
      <w:r w:rsidR="000E3938" w:rsidRPr="00CF7719">
        <w:rPr>
          <w:lang w:val="nb-NO"/>
        </w:rPr>
        <w:t xml:space="preserve"> </w:t>
      </w:r>
      <w:r w:rsidR="007C59C0">
        <w:rPr>
          <w:lang w:val="nb-NO"/>
        </w:rPr>
        <w:tab/>
      </w:r>
      <w:r w:rsidR="000E3938" w:rsidRPr="00CF7719">
        <w:rPr>
          <w:lang w:val="nb-NO"/>
        </w:rPr>
        <w:t xml:space="preserve">Jerusalem beleires, beskyttes, klager og renses </w:t>
      </w:r>
    </w:p>
    <w:p w14:paraId="1B72F0C0" w14:textId="72FC2CA2" w:rsidR="000E3938" w:rsidRPr="00CF7719" w:rsidRDefault="00B42029" w:rsidP="000E3938">
      <w:pPr>
        <w:rPr>
          <w:lang w:val="nb-NO"/>
        </w:rPr>
      </w:pPr>
      <w:r w:rsidRPr="007C59C0">
        <w:rPr>
          <w:b/>
          <w:bCs/>
          <w:lang w:val="nb-NO"/>
        </w:rPr>
        <w:t xml:space="preserve">Kap. </w:t>
      </w:r>
      <w:r w:rsidR="000E3938" w:rsidRPr="007C59C0">
        <w:rPr>
          <w:b/>
          <w:bCs/>
          <w:lang w:val="nb-NO"/>
        </w:rPr>
        <w:t>14:</w:t>
      </w:r>
      <w:r w:rsidR="000E3938" w:rsidRPr="00CF7719">
        <w:rPr>
          <w:lang w:val="nb-NO"/>
        </w:rPr>
        <w:t xml:space="preserve"> </w:t>
      </w:r>
      <w:r w:rsidR="007C59C0">
        <w:rPr>
          <w:lang w:val="nb-NO"/>
        </w:rPr>
        <w:tab/>
      </w:r>
      <w:r w:rsidR="000E3938" w:rsidRPr="00CF7719">
        <w:rPr>
          <w:lang w:val="nb-NO"/>
        </w:rPr>
        <w:t>Herrens dag og Guds rike kommer</w:t>
      </w:r>
    </w:p>
    <w:p w14:paraId="5CAB92A0" w14:textId="0249EE4F" w:rsidR="000E3938" w:rsidRPr="00CF7719" w:rsidRDefault="000E3938" w:rsidP="000E3938">
      <w:pPr>
        <w:rPr>
          <w:lang w:val="nb-NO"/>
        </w:rPr>
      </w:pPr>
      <w:r w:rsidRPr="009C6D2D">
        <w:rPr>
          <w:i/>
          <w:iCs/>
          <w:lang w:val="nb-NO"/>
        </w:rPr>
        <w:t>“Her, i dette kapittelet, gir jeg opp. For jeg er ikke sikker på hva profeten snakker om.”</w:t>
      </w:r>
      <w:r w:rsidR="003B59C6" w:rsidRPr="00CF7719">
        <w:rPr>
          <w:lang w:val="nb-NO"/>
        </w:rPr>
        <w:t xml:space="preserve"> </w:t>
      </w:r>
      <w:r w:rsidRPr="00CF7719">
        <w:rPr>
          <w:lang w:val="nb-NO"/>
        </w:rPr>
        <w:t>Martin Luther</w:t>
      </w:r>
    </w:p>
    <w:p w14:paraId="3D24E54F" w14:textId="77777777" w:rsidR="000E3938" w:rsidRPr="00CF7719" w:rsidRDefault="000E3938" w:rsidP="000E3938">
      <w:pPr>
        <w:rPr>
          <w:lang w:val="nb-NO"/>
        </w:rPr>
      </w:pPr>
      <w:r w:rsidRPr="00CF7719">
        <w:rPr>
          <w:lang w:val="nb-NO"/>
        </w:rPr>
        <w:t xml:space="preserve"> </w:t>
      </w:r>
    </w:p>
    <w:p w14:paraId="34E3B818" w14:textId="08AEE1DF" w:rsidR="000E3938" w:rsidRPr="00CF7719" w:rsidRDefault="000E3938" w:rsidP="003B59C6">
      <w:pPr>
        <w:pStyle w:val="Heading2"/>
        <w:rPr>
          <w:lang w:val="nb-NO"/>
        </w:rPr>
      </w:pPr>
      <w:bookmarkStart w:id="29" w:name="_Toc124366005"/>
      <w:r w:rsidRPr="00CF7719">
        <w:rPr>
          <w:lang w:val="nb-NO"/>
        </w:rPr>
        <w:t>12:9-10</w:t>
      </w:r>
      <w:r w:rsidR="003B59C6" w:rsidRPr="00CF7719">
        <w:rPr>
          <w:lang w:val="nb-NO"/>
        </w:rPr>
        <w:t xml:space="preserve"> </w:t>
      </w:r>
      <w:r w:rsidRPr="00CF7719">
        <w:rPr>
          <w:lang w:val="nb-NO"/>
        </w:rPr>
        <w:t>Jesusglimt #3</w:t>
      </w:r>
      <w:bookmarkEnd w:id="29"/>
    </w:p>
    <w:p w14:paraId="4CAE5883" w14:textId="6F7CF2A8" w:rsidR="000E3938" w:rsidRPr="00CF7719" w:rsidRDefault="000E3938" w:rsidP="000E3938">
      <w:pPr>
        <w:rPr>
          <w:lang w:val="nb-NO"/>
        </w:rPr>
      </w:pPr>
      <w:r w:rsidRPr="00CF7719">
        <w:rPr>
          <w:lang w:val="nb-NO"/>
        </w:rPr>
        <w:t>Ansett som messiansk av jødene, men utenkelig at dette skulle skje Gud selv.</w:t>
      </w:r>
    </w:p>
    <w:p w14:paraId="57867381" w14:textId="2775F704" w:rsidR="000E3938" w:rsidRPr="00CF7719" w:rsidRDefault="000E3938" w:rsidP="000E3938">
      <w:pPr>
        <w:rPr>
          <w:lang w:val="nb-NO"/>
        </w:rPr>
      </w:pPr>
      <w:r w:rsidRPr="00CF7719">
        <w:rPr>
          <w:lang w:val="nb-NO"/>
        </w:rPr>
        <w:lastRenderedPageBreak/>
        <w:t xml:space="preserve">Guds eget folk har gjennomboret Gud. Likevel øser han ut en Ånd (Jes 32:15, Joel 3:1, </w:t>
      </w:r>
      <w:proofErr w:type="spellStart"/>
      <w:r w:rsidRPr="00CF7719">
        <w:rPr>
          <w:lang w:val="nb-NO"/>
        </w:rPr>
        <w:t>Esek</w:t>
      </w:r>
      <w:proofErr w:type="spellEnd"/>
      <w:r w:rsidRPr="00CF7719">
        <w:rPr>
          <w:lang w:val="nb-NO"/>
        </w:rPr>
        <w:t xml:space="preserve"> 39:29) av nåde og bønn så de innser hva de har gjort.</w:t>
      </w:r>
    </w:p>
    <w:p w14:paraId="04F5CE23" w14:textId="0ADD1066" w:rsidR="000E3938" w:rsidRDefault="000E3938" w:rsidP="000E3938">
      <w:pPr>
        <w:rPr>
          <w:lang w:val="nb-NO"/>
        </w:rPr>
      </w:pPr>
      <w:r w:rsidRPr="00CF7719">
        <w:rPr>
          <w:rFonts w:ascii="Segoe UI Symbol" w:hAnsi="Segoe UI Symbol" w:cs="Segoe UI Symbol"/>
          <w:lang w:val="nb-NO"/>
        </w:rPr>
        <w:t>➡</w:t>
      </w:r>
      <w:r w:rsidR="00502A17">
        <w:rPr>
          <w:rFonts w:ascii="Segoe UI Symbol" w:hAnsi="Segoe UI Symbol" w:cs="Segoe UI Symbol"/>
          <w:lang w:val="nb-NO"/>
        </w:rPr>
        <w:t xml:space="preserve"> </w:t>
      </w:r>
      <w:r w:rsidRPr="00CF7719">
        <w:rPr>
          <w:lang w:val="nb-NO"/>
        </w:rPr>
        <w:t xml:space="preserve">Om Jesus, Guds “eneste sønn” og “førstefødte”, i </w:t>
      </w:r>
      <w:proofErr w:type="spellStart"/>
      <w:r w:rsidRPr="00CF7719">
        <w:rPr>
          <w:lang w:val="nb-NO"/>
        </w:rPr>
        <w:t>Joh</w:t>
      </w:r>
      <w:proofErr w:type="spellEnd"/>
      <w:r w:rsidRPr="00CF7719">
        <w:rPr>
          <w:lang w:val="nb-NO"/>
        </w:rPr>
        <w:t xml:space="preserve"> 19:37</w:t>
      </w:r>
    </w:p>
    <w:p w14:paraId="5DCACBEE" w14:textId="6843F896" w:rsidR="00006E23" w:rsidRPr="00CF7719" w:rsidRDefault="00006E23" w:rsidP="000E3938">
      <w:pPr>
        <w:rPr>
          <w:lang w:val="nb-NO"/>
        </w:rPr>
      </w:pPr>
      <w:r w:rsidRPr="00006E23">
        <w:rPr>
          <w:i/>
          <w:iCs/>
          <w:lang w:val="nb-NO"/>
        </w:rPr>
        <w:t>""</w:t>
      </w:r>
      <w:r>
        <w:rPr>
          <w:lang w:val="nb-NO"/>
        </w:rPr>
        <w:t xml:space="preserve"> </w:t>
      </w:r>
      <w:proofErr w:type="spellStart"/>
      <w:r w:rsidRPr="00CF7719">
        <w:rPr>
          <w:lang w:val="nb-NO"/>
        </w:rPr>
        <w:t>Joh</w:t>
      </w:r>
      <w:proofErr w:type="spellEnd"/>
      <w:r w:rsidRPr="00CF7719">
        <w:rPr>
          <w:lang w:val="nb-NO"/>
        </w:rPr>
        <w:t xml:space="preserve"> 19:37</w:t>
      </w:r>
    </w:p>
    <w:p w14:paraId="64F1BCF3" w14:textId="5CC31928" w:rsidR="000E3938" w:rsidRPr="00CF7719" w:rsidRDefault="000E3938" w:rsidP="000E3938">
      <w:pPr>
        <w:rPr>
          <w:lang w:val="nb-NO"/>
        </w:rPr>
      </w:pPr>
      <w:r w:rsidRPr="00CF7719">
        <w:rPr>
          <w:rFonts w:ascii="Segoe UI Symbol" w:hAnsi="Segoe UI Symbol" w:cs="Segoe UI Symbol"/>
          <w:lang w:val="nb-NO"/>
        </w:rPr>
        <w:t>➡</w:t>
      </w:r>
      <w:r w:rsidR="00502A17">
        <w:rPr>
          <w:rFonts w:ascii="Segoe UI Symbol" w:hAnsi="Segoe UI Symbol" w:cs="Segoe UI Symbol"/>
          <w:lang w:val="nb-NO"/>
        </w:rPr>
        <w:t xml:space="preserve"> </w:t>
      </w:r>
      <w:r w:rsidRPr="00CF7719">
        <w:rPr>
          <w:lang w:val="nb-NO"/>
        </w:rPr>
        <w:t xml:space="preserve">Allusjon i </w:t>
      </w:r>
      <w:proofErr w:type="spellStart"/>
      <w:r w:rsidRPr="00CF7719">
        <w:rPr>
          <w:lang w:val="nb-NO"/>
        </w:rPr>
        <w:t>Åp</w:t>
      </w:r>
      <w:proofErr w:type="spellEnd"/>
      <w:r w:rsidRPr="00CF7719">
        <w:rPr>
          <w:lang w:val="nb-NO"/>
        </w:rPr>
        <w:t xml:space="preserve"> 1</w:t>
      </w:r>
      <w:r w:rsidR="00502A17">
        <w:rPr>
          <w:lang w:val="nb-NO"/>
        </w:rPr>
        <w:t>:</w:t>
      </w:r>
      <w:r w:rsidRPr="00CF7719">
        <w:rPr>
          <w:lang w:val="nb-NO"/>
        </w:rPr>
        <w:t>7: Hele verden gjennomboret ham, og de skal sørge ved hans gjenkomst.</w:t>
      </w:r>
    </w:p>
    <w:p w14:paraId="28EAA4E0" w14:textId="77777777" w:rsidR="000E3938" w:rsidRPr="00CF7719" w:rsidRDefault="000E3938" w:rsidP="000E3938">
      <w:pPr>
        <w:rPr>
          <w:lang w:val="nb-NO"/>
        </w:rPr>
      </w:pPr>
      <w:r w:rsidRPr="00CF7719">
        <w:rPr>
          <w:lang w:val="nb-NO"/>
        </w:rPr>
        <w:t xml:space="preserve"> </w:t>
      </w:r>
    </w:p>
    <w:p w14:paraId="01134D9C" w14:textId="77777777" w:rsidR="003B59C6" w:rsidRPr="00CF7719" w:rsidRDefault="000E3938" w:rsidP="003B59C6">
      <w:pPr>
        <w:pStyle w:val="Heading2"/>
        <w:rPr>
          <w:lang w:val="nb-NO"/>
        </w:rPr>
      </w:pPr>
      <w:bookmarkStart w:id="30" w:name="_Toc124366006"/>
      <w:r w:rsidRPr="00CF7719">
        <w:rPr>
          <w:lang w:val="nb-NO"/>
        </w:rPr>
        <w:t>13:7</w:t>
      </w:r>
      <w:r w:rsidR="003B59C6" w:rsidRPr="00CF7719">
        <w:rPr>
          <w:lang w:val="nb-NO"/>
        </w:rPr>
        <w:t xml:space="preserve"> </w:t>
      </w:r>
      <w:r w:rsidRPr="00CF7719">
        <w:rPr>
          <w:lang w:val="nb-NO"/>
        </w:rPr>
        <w:t>Jesusglimt #4</w:t>
      </w:r>
      <w:bookmarkEnd w:id="30"/>
      <w:r w:rsidRPr="00CF7719">
        <w:rPr>
          <w:lang w:val="nb-NO"/>
        </w:rPr>
        <w:tab/>
      </w:r>
    </w:p>
    <w:p w14:paraId="10F86E25" w14:textId="47292CC8" w:rsidR="000E3938" w:rsidRPr="00CF7719" w:rsidRDefault="000E3938" w:rsidP="003B59C6">
      <w:pPr>
        <w:rPr>
          <w:lang w:val="nb-NO"/>
        </w:rPr>
      </w:pPr>
      <w:r w:rsidRPr="00CF7719">
        <w:rPr>
          <w:lang w:val="nb-NO"/>
        </w:rPr>
        <w:t>Gud slår sin egen gjeter, som står ham nær.</w:t>
      </w:r>
    </w:p>
    <w:p w14:paraId="25A6445B" w14:textId="77777777" w:rsidR="000E3938" w:rsidRPr="00CF7719" w:rsidRDefault="000E3938" w:rsidP="000E3938">
      <w:pPr>
        <w:rPr>
          <w:lang w:val="nb-NO"/>
        </w:rPr>
      </w:pPr>
      <w:r w:rsidRPr="00CF7719">
        <w:rPr>
          <w:rFonts w:ascii="Segoe UI Symbol" w:hAnsi="Segoe UI Symbol" w:cs="Segoe UI Symbol"/>
          <w:lang w:val="nb-NO"/>
        </w:rPr>
        <w:t>➡</w:t>
      </w:r>
      <w:r w:rsidRPr="00CF7719">
        <w:rPr>
          <w:lang w:val="nb-NO"/>
        </w:rPr>
        <w:t>Mark 14:27, Matt 26:31</w:t>
      </w:r>
    </w:p>
    <w:p w14:paraId="76991266" w14:textId="73922227" w:rsidR="000E3938" w:rsidRPr="00CF7719" w:rsidRDefault="000E3938" w:rsidP="000E3938">
      <w:pPr>
        <w:rPr>
          <w:lang w:val="nb-NO"/>
        </w:rPr>
      </w:pPr>
      <w:r w:rsidRPr="00CF7719">
        <w:rPr>
          <w:lang w:val="nb-NO"/>
        </w:rPr>
        <w:t>Sakarja sier to ganger at Messias måtte lide for at renselse for synd skulle bli mulig, som i Jesaja 53.</w:t>
      </w:r>
    </w:p>
    <w:p w14:paraId="6963CDDC" w14:textId="77777777" w:rsidR="000E3938" w:rsidRPr="00CF7719" w:rsidRDefault="000E3938" w:rsidP="000E3938">
      <w:pPr>
        <w:rPr>
          <w:lang w:val="nb-NO"/>
        </w:rPr>
      </w:pPr>
      <w:r w:rsidRPr="00CF7719">
        <w:rPr>
          <w:lang w:val="nb-NO"/>
        </w:rPr>
        <w:t xml:space="preserve"> </w:t>
      </w:r>
    </w:p>
    <w:p w14:paraId="34DD6609" w14:textId="5318DEBB" w:rsidR="000E3938" w:rsidRPr="00CF7719" w:rsidRDefault="00B42029" w:rsidP="003B59C6">
      <w:pPr>
        <w:pStyle w:val="Heading2"/>
        <w:rPr>
          <w:lang w:val="nb-NO"/>
        </w:rPr>
      </w:pPr>
      <w:bookmarkStart w:id="31" w:name="_Toc124366007"/>
      <w:r w:rsidRPr="00CF7719">
        <w:rPr>
          <w:lang w:val="nb-NO"/>
        </w:rPr>
        <w:t xml:space="preserve">Kap. </w:t>
      </w:r>
      <w:r w:rsidR="000E3938" w:rsidRPr="00CF7719">
        <w:rPr>
          <w:lang w:val="nb-NO"/>
        </w:rPr>
        <w:t>12-13</w:t>
      </w:r>
      <w:bookmarkEnd w:id="31"/>
    </w:p>
    <w:p w14:paraId="1A61C72F" w14:textId="483519DE" w:rsidR="000E3938" w:rsidRPr="00CF7719" w:rsidRDefault="000E3938" w:rsidP="000E3938">
      <w:pPr>
        <w:rPr>
          <w:lang w:val="nb-NO"/>
        </w:rPr>
      </w:pPr>
      <w:r w:rsidRPr="00CF7719">
        <w:rPr>
          <w:lang w:val="nb-NO"/>
        </w:rPr>
        <w:t>Betyr disse fire Jesusglimtene at vi er ment å forstå kapittel 9-14 som en uvant beskrivelse av at Guds rike kommer? Og at disse glimtene holder oss på det sporet?</w:t>
      </w:r>
    </w:p>
    <w:p w14:paraId="34231337" w14:textId="45FFC0A5" w:rsidR="000E3938" w:rsidRPr="00CF7719" w:rsidRDefault="000E3938" w:rsidP="000E3938">
      <w:pPr>
        <w:rPr>
          <w:lang w:val="nb-NO"/>
        </w:rPr>
      </w:pPr>
      <w:r w:rsidRPr="00502A17">
        <w:rPr>
          <w:i/>
          <w:iCs/>
          <w:lang w:val="nb-NO"/>
        </w:rPr>
        <w:t>“Den første fasen av den klimaktiske kampen for å innlede Guds rike har allerede blitt utkjempet i Jerusalem, i Jesu Kristi død, oppstandelse og himmelfart.”</w:t>
      </w:r>
      <w:r w:rsidRPr="00CF7719">
        <w:rPr>
          <w:lang w:val="nb-NO"/>
        </w:rPr>
        <w:t xml:space="preserve"> Barry </w:t>
      </w:r>
      <w:proofErr w:type="spellStart"/>
      <w:r w:rsidRPr="00CF7719">
        <w:rPr>
          <w:lang w:val="nb-NO"/>
        </w:rPr>
        <w:t>Webb</w:t>
      </w:r>
      <w:proofErr w:type="spellEnd"/>
    </w:p>
    <w:p w14:paraId="40A50736" w14:textId="61B8FA37" w:rsidR="000E3938" w:rsidRPr="00CF7719" w:rsidRDefault="000E3938" w:rsidP="000E3938">
      <w:pPr>
        <w:rPr>
          <w:lang w:val="nb-NO"/>
        </w:rPr>
      </w:pPr>
      <w:r w:rsidRPr="00D23FDC">
        <w:rPr>
          <w:b/>
          <w:bCs/>
          <w:lang w:val="nb-NO"/>
        </w:rPr>
        <w:t>Budskap:</w:t>
      </w:r>
      <w:r w:rsidRPr="00CF7719">
        <w:rPr>
          <w:lang w:val="nb-NO"/>
        </w:rPr>
        <w:t xml:space="preserve"> Jerusalem ville møte mye motstand framover (12:1-3, jf. Sal 2), men Gud skal beskytte byen (12:4-9). Innbyggerne skal på et tidspunkt skjønne at de har drept Gud selv (12:10-14), men de skal bli renset for synd og urenhet (13:1-9).</w:t>
      </w:r>
    </w:p>
    <w:p w14:paraId="50F35C69" w14:textId="34882F8C" w:rsidR="000E3938" w:rsidRPr="00CF7719" w:rsidRDefault="000E3938" w:rsidP="000E3938">
      <w:pPr>
        <w:rPr>
          <w:lang w:val="nb-NO"/>
        </w:rPr>
      </w:pPr>
      <w:r w:rsidRPr="00CF7719">
        <w:rPr>
          <w:rFonts w:ascii="Segoe UI Symbol" w:hAnsi="Segoe UI Symbol" w:cs="Segoe UI Symbol"/>
          <w:lang w:val="nb-NO"/>
        </w:rPr>
        <w:t>➡</w:t>
      </w:r>
      <w:r w:rsidRPr="00CF7719">
        <w:rPr>
          <w:lang w:val="nb-NO"/>
        </w:rPr>
        <w:t>Menigheten, Det nye Jerusalem, vil alltid møte motstand fra verden (</w:t>
      </w:r>
      <w:proofErr w:type="spellStart"/>
      <w:r w:rsidRPr="00CF7719">
        <w:rPr>
          <w:lang w:val="nb-NO"/>
        </w:rPr>
        <w:t>Joh</w:t>
      </w:r>
      <w:proofErr w:type="spellEnd"/>
      <w:r w:rsidR="00502A17">
        <w:rPr>
          <w:lang w:val="nb-NO"/>
        </w:rPr>
        <w:t xml:space="preserve"> </w:t>
      </w:r>
      <w:r w:rsidRPr="00CF7719">
        <w:rPr>
          <w:lang w:val="nb-NO"/>
        </w:rPr>
        <w:t>15:18-19), men vil alltid være beskyttet av Gud. De som angrer på at de har avvist</w:t>
      </w:r>
      <w:r w:rsidR="00502A17">
        <w:rPr>
          <w:lang w:val="nb-NO"/>
        </w:rPr>
        <w:t xml:space="preserve"> </w:t>
      </w:r>
      <w:r w:rsidRPr="00CF7719">
        <w:rPr>
          <w:lang w:val="nb-NO"/>
        </w:rPr>
        <w:t>Jesus vil bli renset for sin synd.</w:t>
      </w:r>
    </w:p>
    <w:p w14:paraId="232D0F79" w14:textId="77777777" w:rsidR="000E3938" w:rsidRPr="00CF7719" w:rsidRDefault="000E3938" w:rsidP="000E3938">
      <w:pPr>
        <w:rPr>
          <w:lang w:val="nb-NO"/>
        </w:rPr>
      </w:pPr>
      <w:r w:rsidRPr="00CF7719">
        <w:rPr>
          <w:lang w:val="nb-NO"/>
        </w:rPr>
        <w:t xml:space="preserve"> </w:t>
      </w:r>
    </w:p>
    <w:p w14:paraId="12B75AF1" w14:textId="47F6DE2D" w:rsidR="000E3938" w:rsidRPr="00CF7719" w:rsidRDefault="00B42029" w:rsidP="003B59C6">
      <w:pPr>
        <w:pStyle w:val="Heading2"/>
        <w:rPr>
          <w:lang w:val="nb-NO"/>
        </w:rPr>
      </w:pPr>
      <w:bookmarkStart w:id="32" w:name="_Toc124366008"/>
      <w:r w:rsidRPr="00CF7719">
        <w:rPr>
          <w:lang w:val="nb-NO"/>
        </w:rPr>
        <w:t xml:space="preserve">Kap. </w:t>
      </w:r>
      <w:r w:rsidR="000E3938" w:rsidRPr="00CF7719">
        <w:rPr>
          <w:lang w:val="nb-NO"/>
        </w:rPr>
        <w:t>14</w:t>
      </w:r>
      <w:bookmarkEnd w:id="32"/>
    </w:p>
    <w:p w14:paraId="1F289C0E" w14:textId="77777777" w:rsidR="000E3938" w:rsidRPr="00CF7719" w:rsidRDefault="000E3938" w:rsidP="000E3938">
      <w:pPr>
        <w:rPr>
          <w:lang w:val="nb-NO"/>
        </w:rPr>
      </w:pPr>
      <w:r w:rsidRPr="00CF7719">
        <w:rPr>
          <w:lang w:val="nb-NO"/>
        </w:rPr>
        <w:t>Herrens dag og Guds rike kommer</w:t>
      </w:r>
    </w:p>
    <w:p w14:paraId="7A76BFD9" w14:textId="1063FD27" w:rsidR="000E3938" w:rsidRPr="00CF7719" w:rsidRDefault="000E3938" w:rsidP="000E3938">
      <w:pPr>
        <w:rPr>
          <w:lang w:val="nb-NO"/>
        </w:rPr>
      </w:pPr>
      <w:r w:rsidRPr="00CF7719">
        <w:rPr>
          <w:lang w:val="nb-NO"/>
        </w:rPr>
        <w:lastRenderedPageBreak/>
        <w:t xml:space="preserve">Handler om “Herrens dag” (v. 1) — dommens dag (jf. </w:t>
      </w:r>
      <w:proofErr w:type="spellStart"/>
      <w:r w:rsidRPr="00CF7719">
        <w:rPr>
          <w:lang w:val="nb-NO"/>
        </w:rPr>
        <w:t>Esek</w:t>
      </w:r>
      <w:proofErr w:type="spellEnd"/>
      <w:r w:rsidRPr="00CF7719">
        <w:rPr>
          <w:lang w:val="nb-NO"/>
        </w:rPr>
        <w:t xml:space="preserve"> 38-39)</w:t>
      </w:r>
    </w:p>
    <w:p w14:paraId="38AAE689" w14:textId="66F38D98" w:rsidR="000E3938" w:rsidRPr="00CF7719" w:rsidRDefault="000E3938" w:rsidP="000E3938">
      <w:pPr>
        <w:rPr>
          <w:lang w:val="nb-NO"/>
        </w:rPr>
      </w:pPr>
      <w:r w:rsidRPr="00CF7719">
        <w:rPr>
          <w:lang w:val="nb-NO"/>
        </w:rPr>
        <w:t>Hele verden går igjen til krig mot Jerusalem (v. 2), inkludert Juda! (v. 14) Etter alt å dømme menes Det himmelske Jerusalem.</w:t>
      </w:r>
    </w:p>
    <w:p w14:paraId="0F5AF59B" w14:textId="407C3217" w:rsidR="000E3938" w:rsidRPr="00CF7719" w:rsidRDefault="000E3938" w:rsidP="000E3938">
      <w:pPr>
        <w:rPr>
          <w:lang w:val="nb-NO"/>
        </w:rPr>
      </w:pPr>
      <w:r w:rsidRPr="00CF7719">
        <w:rPr>
          <w:lang w:val="nb-NO"/>
        </w:rPr>
        <w:t xml:space="preserve">Gud kommer og skal være konge over hele jorden (v. 3-11)! Messias nevnes ikke i </w:t>
      </w:r>
      <w:r w:rsidR="00B42029" w:rsidRPr="00CF7719">
        <w:rPr>
          <w:lang w:val="nb-NO"/>
        </w:rPr>
        <w:t xml:space="preserve">kap. </w:t>
      </w:r>
      <w:r w:rsidRPr="00CF7719">
        <w:rPr>
          <w:lang w:val="nb-NO"/>
        </w:rPr>
        <w:t xml:space="preserve">14 fordi når Guds rike kommer skal Gud skal være </w:t>
      </w:r>
      <w:r w:rsidRPr="006215C5">
        <w:rPr>
          <w:i/>
          <w:iCs/>
          <w:lang w:val="nb-NO"/>
        </w:rPr>
        <w:t>“alt i alle”</w:t>
      </w:r>
      <w:r w:rsidRPr="00CF7719">
        <w:rPr>
          <w:lang w:val="nb-NO"/>
        </w:rPr>
        <w:t xml:space="preserve"> (1 Kor 15:28, Sak 14:9).</w:t>
      </w:r>
    </w:p>
    <w:p w14:paraId="2F8CFB00" w14:textId="19CBB105" w:rsidR="000E3938" w:rsidRPr="00CF7719" w:rsidRDefault="000E3938" w:rsidP="000E3938">
      <w:pPr>
        <w:rPr>
          <w:lang w:val="nb-NO"/>
        </w:rPr>
      </w:pPr>
      <w:r w:rsidRPr="00CF7719">
        <w:rPr>
          <w:lang w:val="nb-NO"/>
        </w:rPr>
        <w:t>Han skal dømme de som angriper hans by (v. 12-15)</w:t>
      </w:r>
    </w:p>
    <w:p w14:paraId="4E85F19C" w14:textId="3652BE58" w:rsidR="000E3938" w:rsidRPr="00CF7719" w:rsidRDefault="000E3938" w:rsidP="000E3938">
      <w:pPr>
        <w:rPr>
          <w:lang w:val="nb-NO"/>
        </w:rPr>
      </w:pPr>
      <w:r w:rsidRPr="00CF7719">
        <w:rPr>
          <w:lang w:val="nb-NO"/>
        </w:rPr>
        <w:t>Løvhyttefesten feires (v. 16-21)</w:t>
      </w:r>
    </w:p>
    <w:p w14:paraId="16C489A7" w14:textId="701C539D" w:rsidR="000E3938" w:rsidRPr="00CF7719" w:rsidRDefault="000E3938" w:rsidP="000E3938">
      <w:pPr>
        <w:rPr>
          <w:lang w:val="nb-NO"/>
        </w:rPr>
      </w:pPr>
      <w:r w:rsidRPr="00CF7719">
        <w:rPr>
          <w:lang w:val="nb-NO"/>
        </w:rPr>
        <w:t xml:space="preserve"> </w:t>
      </w:r>
    </w:p>
    <w:p w14:paraId="0CE17B07" w14:textId="12ED0C1B" w:rsidR="000E3938" w:rsidRPr="00CF7719" w:rsidRDefault="000E3938" w:rsidP="00D23FDC">
      <w:pPr>
        <w:pStyle w:val="Heading3"/>
        <w:rPr>
          <w:lang w:val="nb-NO"/>
        </w:rPr>
      </w:pPr>
      <w:bookmarkStart w:id="33" w:name="_Toc124366009"/>
      <w:r w:rsidRPr="00CF7719">
        <w:rPr>
          <w:lang w:val="nb-NO"/>
        </w:rPr>
        <w:t>14:8,16-21</w:t>
      </w:r>
      <w:bookmarkEnd w:id="33"/>
    </w:p>
    <w:p w14:paraId="5239F1F0" w14:textId="1F5D1248" w:rsidR="000E3938" w:rsidRPr="00CF7719" w:rsidRDefault="000E3938" w:rsidP="000E3938">
      <w:pPr>
        <w:rPr>
          <w:lang w:val="nb-NO"/>
        </w:rPr>
      </w:pPr>
      <w:r w:rsidRPr="00CF7719">
        <w:rPr>
          <w:lang w:val="nb-NO"/>
        </w:rPr>
        <w:t xml:space="preserve">Under Løvhyttefesten ble det lest fra Sak 14 og </w:t>
      </w:r>
      <w:proofErr w:type="spellStart"/>
      <w:r w:rsidRPr="00CF7719">
        <w:rPr>
          <w:lang w:val="nb-NO"/>
        </w:rPr>
        <w:t>Esek</w:t>
      </w:r>
      <w:proofErr w:type="spellEnd"/>
      <w:r w:rsidRPr="00CF7719">
        <w:rPr>
          <w:lang w:val="nb-NO"/>
        </w:rPr>
        <w:t xml:space="preserve"> 47 om at vann skulle strømme fra templet og bringe liv til hele verden.</w:t>
      </w:r>
    </w:p>
    <w:p w14:paraId="1403642C" w14:textId="5093259A" w:rsidR="000E3938" w:rsidRPr="00CF7719" w:rsidRDefault="000E3938" w:rsidP="000E3938">
      <w:pPr>
        <w:rPr>
          <w:lang w:val="nb-NO"/>
        </w:rPr>
      </w:pPr>
      <w:r w:rsidRPr="00CF7719">
        <w:rPr>
          <w:lang w:val="nb-NO"/>
        </w:rPr>
        <w:t xml:space="preserve">Disse “endetidselvene” ble symbolisert ved en prosesjon fra </w:t>
      </w:r>
      <w:proofErr w:type="spellStart"/>
      <w:r w:rsidRPr="00CF7719">
        <w:rPr>
          <w:lang w:val="nb-NO"/>
        </w:rPr>
        <w:t>Siloam</w:t>
      </w:r>
      <w:proofErr w:type="spellEnd"/>
      <w:r w:rsidRPr="00CF7719">
        <w:rPr>
          <w:lang w:val="nb-NO"/>
        </w:rPr>
        <w:t>-dammen for å hente vann som ble helt ut ved alteret.</w:t>
      </w:r>
    </w:p>
    <w:p w14:paraId="6126B99C" w14:textId="38166FCB" w:rsidR="000E3938" w:rsidRPr="00CF7719" w:rsidRDefault="000E3938" w:rsidP="000E3938">
      <w:pPr>
        <w:rPr>
          <w:lang w:val="nb-NO"/>
        </w:rPr>
      </w:pPr>
      <w:r w:rsidRPr="00CF7719">
        <w:rPr>
          <w:lang w:val="nb-NO"/>
        </w:rPr>
        <w:t xml:space="preserve">I </w:t>
      </w:r>
      <w:proofErr w:type="spellStart"/>
      <w:r w:rsidRPr="00CF7719">
        <w:rPr>
          <w:lang w:val="nb-NO"/>
        </w:rPr>
        <w:t>Joh</w:t>
      </w:r>
      <w:proofErr w:type="spellEnd"/>
      <w:r w:rsidRPr="00CF7719">
        <w:rPr>
          <w:lang w:val="nb-NO"/>
        </w:rPr>
        <w:t xml:space="preserve"> 7:37-38, under Løvhyttefesten, snakker Jesus om levende vann og evig liv. Han sier at han er Åndens kilde og oppfyllelsen av endetidselvene i Sak 14,8.</w:t>
      </w:r>
    </w:p>
    <w:p w14:paraId="25AB7668" w14:textId="77777777" w:rsidR="000E3938" w:rsidRPr="00CF7719" w:rsidRDefault="000E3938" w:rsidP="000E3938">
      <w:pPr>
        <w:rPr>
          <w:lang w:val="nb-NO"/>
        </w:rPr>
      </w:pPr>
      <w:r w:rsidRPr="00CF7719">
        <w:rPr>
          <w:lang w:val="nb-NO"/>
        </w:rPr>
        <w:t xml:space="preserve"> </w:t>
      </w:r>
    </w:p>
    <w:p w14:paraId="3DEA3A5D" w14:textId="7AF1B6A0" w:rsidR="000E3938" w:rsidRPr="00CF7719" w:rsidRDefault="00B42029" w:rsidP="003B59C6">
      <w:pPr>
        <w:pStyle w:val="Heading2"/>
        <w:rPr>
          <w:lang w:val="nb-NO"/>
        </w:rPr>
      </w:pPr>
      <w:bookmarkStart w:id="34" w:name="_Toc124366010"/>
      <w:r w:rsidRPr="00CF7719">
        <w:rPr>
          <w:lang w:val="nb-NO"/>
        </w:rPr>
        <w:t xml:space="preserve">Kap. </w:t>
      </w:r>
      <w:r w:rsidR="000E3938" w:rsidRPr="00CF7719">
        <w:rPr>
          <w:lang w:val="nb-NO"/>
        </w:rPr>
        <w:t>12-14</w:t>
      </w:r>
      <w:bookmarkEnd w:id="34"/>
    </w:p>
    <w:p w14:paraId="5DCDDFAB" w14:textId="77777777" w:rsidR="000E3938" w:rsidRPr="00CF7719" w:rsidRDefault="000E3938" w:rsidP="000E3938">
      <w:pPr>
        <w:rPr>
          <w:lang w:val="nb-NO"/>
        </w:rPr>
      </w:pPr>
      <w:r w:rsidRPr="00CF7719">
        <w:rPr>
          <w:lang w:val="nb-NO"/>
        </w:rPr>
        <w:t>Hvordan passer dette inn i bokas tema?</w:t>
      </w:r>
    </w:p>
    <w:p w14:paraId="41C4C54D" w14:textId="3225DE8C" w:rsidR="000E3938" w:rsidRPr="00CF7719" w:rsidRDefault="000E3938" w:rsidP="000E3938">
      <w:pPr>
        <w:rPr>
          <w:lang w:val="nb-NO"/>
        </w:rPr>
      </w:pPr>
      <w:r w:rsidRPr="00CF7719">
        <w:rPr>
          <w:lang w:val="nb-NO"/>
        </w:rPr>
        <w:t>Juda var liten og ubetydelig blant mange naboer som ikke alltid var vennlige. Dette budskapet gjør dem oppmerksom på at denne motstanden ikke vil minske, men heller bli større.</w:t>
      </w:r>
      <w:r w:rsidR="00D15A44">
        <w:rPr>
          <w:lang w:val="nb-NO"/>
        </w:rPr>
        <w:t xml:space="preserve"> </w:t>
      </w:r>
      <w:r w:rsidRPr="00CF7719">
        <w:rPr>
          <w:lang w:val="nb-NO"/>
        </w:rPr>
        <w:t>Men Gud skal beskytte dem, og til slutt skal Messias komme med frelse og Guds rike komme.</w:t>
      </w:r>
      <w:r w:rsidR="00530050">
        <w:rPr>
          <w:lang w:val="nb-NO"/>
        </w:rPr>
        <w:t xml:space="preserve"> </w:t>
      </w:r>
      <w:r w:rsidRPr="00CF7719">
        <w:rPr>
          <w:lang w:val="nb-NO"/>
        </w:rPr>
        <w:t>Tempelet er ferdigbygd, men målet er ennå ikke nådd.</w:t>
      </w:r>
    </w:p>
    <w:p w14:paraId="585DB2B5" w14:textId="57CB8137" w:rsidR="000E3938" w:rsidRPr="00CF7719" w:rsidRDefault="00502A17" w:rsidP="000E3938">
      <w:pPr>
        <w:rPr>
          <w:lang w:val="nb-NO"/>
        </w:rPr>
      </w:pPr>
      <w:r w:rsidRPr="00502A17">
        <w:rPr>
          <w:i/>
          <w:iCs/>
          <w:lang w:val="nb-NO"/>
        </w:rPr>
        <w:t>"</w:t>
      </w:r>
      <w:r w:rsidR="000E3938" w:rsidRPr="00502A17">
        <w:rPr>
          <w:i/>
          <w:iCs/>
          <w:lang w:val="nb-NO"/>
        </w:rPr>
        <w:t>Derfor, mine kjære søsken, stå fast og urokkelig. Arbeid raust og rikelig for Herren! For dere vet at i</w:t>
      </w:r>
      <w:r w:rsidR="003B59C6" w:rsidRPr="00502A17">
        <w:rPr>
          <w:i/>
          <w:iCs/>
          <w:lang w:val="nb-NO"/>
        </w:rPr>
        <w:t xml:space="preserve"> </w:t>
      </w:r>
      <w:r w:rsidR="000E3938" w:rsidRPr="00502A17">
        <w:rPr>
          <w:i/>
          <w:iCs/>
          <w:lang w:val="nb-NO"/>
        </w:rPr>
        <w:t>Herren er ikke deres strev forgjeves.</w:t>
      </w:r>
      <w:r w:rsidRPr="00502A17">
        <w:rPr>
          <w:i/>
          <w:iCs/>
          <w:lang w:val="nb-NO"/>
        </w:rPr>
        <w:t>"</w:t>
      </w:r>
      <w:r w:rsidR="003B59C6" w:rsidRPr="00CF7719">
        <w:rPr>
          <w:lang w:val="nb-NO"/>
        </w:rPr>
        <w:t xml:space="preserve"> </w:t>
      </w:r>
      <w:r w:rsidR="000E3938" w:rsidRPr="00CF7719">
        <w:rPr>
          <w:lang w:val="nb-NO"/>
        </w:rPr>
        <w:t>1 Kor 15:58</w:t>
      </w:r>
    </w:p>
    <w:p w14:paraId="274E18F2" w14:textId="1074733D" w:rsidR="00626516" w:rsidRPr="00CF7719" w:rsidRDefault="000E3938" w:rsidP="000E3938">
      <w:pPr>
        <w:rPr>
          <w:lang w:val="nb-NO"/>
        </w:rPr>
      </w:pPr>
      <w:r w:rsidRPr="00CF7719">
        <w:rPr>
          <w:lang w:val="nb-NO"/>
        </w:rPr>
        <w:t>Guds rikes byggeprosjekt på Sakarjas tid var tempelet, nå er det hans menighet, det åndelige tempelet. Guds byggeprosjekter vil alltid møte motgang fra verden.</w:t>
      </w:r>
      <w:r w:rsidR="00530050">
        <w:rPr>
          <w:lang w:val="nb-NO"/>
        </w:rPr>
        <w:t xml:space="preserve"> </w:t>
      </w:r>
      <w:r w:rsidRPr="00CF7719">
        <w:rPr>
          <w:lang w:val="nb-NO"/>
        </w:rPr>
        <w:t>Hvordan reagerer vi når det skjer? Hvordan oppmuntrer denne boka deg når du ikke ser målet klart for deg?</w:t>
      </w:r>
    </w:p>
    <w:sectPr w:rsidR="00626516" w:rsidRPr="00CF7719" w:rsidSect="00DE65B5">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16448" w14:textId="77777777" w:rsidR="00865017" w:rsidRDefault="00865017" w:rsidP="00ED3BA9">
      <w:pPr>
        <w:spacing w:after="0" w:line="240" w:lineRule="auto"/>
      </w:pPr>
      <w:r>
        <w:separator/>
      </w:r>
    </w:p>
  </w:endnote>
  <w:endnote w:type="continuationSeparator" w:id="0">
    <w:p w14:paraId="0792BF2D" w14:textId="77777777" w:rsidR="00865017" w:rsidRDefault="00865017" w:rsidP="00ED3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75C7FA7" w14:textId="77777777" w:rsidR="00ED3BA9" w:rsidRPr="00E87092" w:rsidRDefault="00ED3BA9" w:rsidP="002D2476">
            <w:pPr>
              <w:pStyle w:val="Footer"/>
              <w:rPr>
                <w:sz w:val="20"/>
                <w:szCs w:val="20"/>
              </w:rPr>
            </w:pPr>
            <w:r>
              <w:rPr>
                <w:sz w:val="20"/>
                <w:szCs w:val="20"/>
              </w:rPr>
              <w:t>bibelnerden.no</w:t>
            </w:r>
            <w:r>
              <w:rPr>
                <w:sz w:val="20"/>
                <w:szCs w:val="20"/>
              </w:rPr>
              <w:tab/>
            </w:r>
            <w:r>
              <w:rPr>
                <w:noProof/>
              </w:rPr>
              <w:drawing>
                <wp:inline distT="0" distB="0" distL="0" distR="0" wp14:anchorId="159D10E8" wp14:editId="459E562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299E96E" w14:textId="77777777" w:rsidR="00ED3BA9" w:rsidRDefault="00ED3BA9">
    <w:pPr>
      <w:pStyle w:val="Footer"/>
    </w:pPr>
  </w:p>
  <w:p w14:paraId="6C7AB4A9" w14:textId="77777777" w:rsidR="00ED3BA9" w:rsidRDefault="00ED3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22E6E" w14:textId="77777777" w:rsidR="00865017" w:rsidRDefault="00865017" w:rsidP="00ED3BA9">
      <w:pPr>
        <w:spacing w:after="0" w:line="240" w:lineRule="auto"/>
      </w:pPr>
      <w:r>
        <w:separator/>
      </w:r>
    </w:p>
  </w:footnote>
  <w:footnote w:type="continuationSeparator" w:id="0">
    <w:p w14:paraId="3C5E0586" w14:textId="77777777" w:rsidR="00865017" w:rsidRDefault="00865017" w:rsidP="00ED3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D02E" w14:textId="77777777" w:rsidR="00ED3BA9" w:rsidRDefault="00ED3BA9">
    <w:pPr>
      <w:pStyle w:val="Header"/>
    </w:pPr>
  </w:p>
  <w:p w14:paraId="4ADA3154" w14:textId="77777777" w:rsidR="00ED3BA9" w:rsidRDefault="00ED3BA9">
    <w:pPr>
      <w:pStyle w:val="Header"/>
    </w:pPr>
  </w:p>
  <w:p w14:paraId="6F561CA3" w14:textId="77777777" w:rsidR="00ED3BA9" w:rsidRDefault="00ED3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219CF"/>
    <w:multiLevelType w:val="hybridMultilevel"/>
    <w:tmpl w:val="B932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05603"/>
    <w:multiLevelType w:val="hybridMultilevel"/>
    <w:tmpl w:val="D6065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F045F"/>
    <w:multiLevelType w:val="hybridMultilevel"/>
    <w:tmpl w:val="D41E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C730CB"/>
    <w:multiLevelType w:val="hybridMultilevel"/>
    <w:tmpl w:val="2C04E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8902864">
    <w:abstractNumId w:val="1"/>
  </w:num>
  <w:num w:numId="2" w16cid:durableId="1967079070">
    <w:abstractNumId w:val="3"/>
  </w:num>
  <w:num w:numId="3" w16cid:durableId="1196693166">
    <w:abstractNumId w:val="2"/>
  </w:num>
  <w:num w:numId="4" w16cid:durableId="2127314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DQ2NzM3trAwMTdT0lEKTi0uzszPAykwrAUAXmOr9iwAAAA="/>
  </w:docVars>
  <w:rsids>
    <w:rsidRoot w:val="000E3938"/>
    <w:rsid w:val="00006E23"/>
    <w:rsid w:val="000102DD"/>
    <w:rsid w:val="00011CE2"/>
    <w:rsid w:val="00073EB9"/>
    <w:rsid w:val="00074171"/>
    <w:rsid w:val="00075677"/>
    <w:rsid w:val="00075B2C"/>
    <w:rsid w:val="00082AE1"/>
    <w:rsid w:val="00091300"/>
    <w:rsid w:val="000E3938"/>
    <w:rsid w:val="000E67E6"/>
    <w:rsid w:val="00134BFF"/>
    <w:rsid w:val="00210DD1"/>
    <w:rsid w:val="002228FA"/>
    <w:rsid w:val="0023082D"/>
    <w:rsid w:val="0027647E"/>
    <w:rsid w:val="00280829"/>
    <w:rsid w:val="00290C8E"/>
    <w:rsid w:val="00293EFF"/>
    <w:rsid w:val="002C323A"/>
    <w:rsid w:val="002C4904"/>
    <w:rsid w:val="002E204E"/>
    <w:rsid w:val="002E4192"/>
    <w:rsid w:val="00304051"/>
    <w:rsid w:val="00341D17"/>
    <w:rsid w:val="00361607"/>
    <w:rsid w:val="00367532"/>
    <w:rsid w:val="003A3F13"/>
    <w:rsid w:val="003B59C6"/>
    <w:rsid w:val="00403159"/>
    <w:rsid w:val="00404437"/>
    <w:rsid w:val="00441A3D"/>
    <w:rsid w:val="00482602"/>
    <w:rsid w:val="004B22D5"/>
    <w:rsid w:val="00502A17"/>
    <w:rsid w:val="00524648"/>
    <w:rsid w:val="00530050"/>
    <w:rsid w:val="005D01BE"/>
    <w:rsid w:val="006215C5"/>
    <w:rsid w:val="00623FD0"/>
    <w:rsid w:val="00626516"/>
    <w:rsid w:val="00650F0D"/>
    <w:rsid w:val="0068471C"/>
    <w:rsid w:val="006A0122"/>
    <w:rsid w:val="006D50EE"/>
    <w:rsid w:val="00722192"/>
    <w:rsid w:val="0076534E"/>
    <w:rsid w:val="00767740"/>
    <w:rsid w:val="007764BE"/>
    <w:rsid w:val="00782939"/>
    <w:rsid w:val="00787A0C"/>
    <w:rsid w:val="007C5335"/>
    <w:rsid w:val="007C59C0"/>
    <w:rsid w:val="00812B69"/>
    <w:rsid w:val="00862850"/>
    <w:rsid w:val="00865017"/>
    <w:rsid w:val="008717E8"/>
    <w:rsid w:val="008B5A1B"/>
    <w:rsid w:val="008C4247"/>
    <w:rsid w:val="008D37BC"/>
    <w:rsid w:val="008F5CDF"/>
    <w:rsid w:val="009357DF"/>
    <w:rsid w:val="009C2B13"/>
    <w:rsid w:val="009C5207"/>
    <w:rsid w:val="009C6D2D"/>
    <w:rsid w:val="00A73E9E"/>
    <w:rsid w:val="00A817E6"/>
    <w:rsid w:val="00AA076B"/>
    <w:rsid w:val="00AB14FF"/>
    <w:rsid w:val="00AB469D"/>
    <w:rsid w:val="00AD1372"/>
    <w:rsid w:val="00B20B5C"/>
    <w:rsid w:val="00B25E12"/>
    <w:rsid w:val="00B42029"/>
    <w:rsid w:val="00B55C56"/>
    <w:rsid w:val="00B91D68"/>
    <w:rsid w:val="00BC4D10"/>
    <w:rsid w:val="00BD1273"/>
    <w:rsid w:val="00BD3A7D"/>
    <w:rsid w:val="00C20DFC"/>
    <w:rsid w:val="00C27C33"/>
    <w:rsid w:val="00C64733"/>
    <w:rsid w:val="00CA0A0B"/>
    <w:rsid w:val="00CD78EF"/>
    <w:rsid w:val="00CF7719"/>
    <w:rsid w:val="00D15A44"/>
    <w:rsid w:val="00D22A85"/>
    <w:rsid w:val="00D23FDC"/>
    <w:rsid w:val="00D50E9D"/>
    <w:rsid w:val="00D57C0A"/>
    <w:rsid w:val="00DA216A"/>
    <w:rsid w:val="00DE65B5"/>
    <w:rsid w:val="00E378F4"/>
    <w:rsid w:val="00E651A5"/>
    <w:rsid w:val="00E930D0"/>
    <w:rsid w:val="00EA1574"/>
    <w:rsid w:val="00ED3BA9"/>
    <w:rsid w:val="00EE3B3E"/>
    <w:rsid w:val="00EF09B5"/>
    <w:rsid w:val="00EF1D45"/>
    <w:rsid w:val="00F25DEF"/>
    <w:rsid w:val="00F75FEE"/>
    <w:rsid w:val="00F91EF0"/>
    <w:rsid w:val="00FA6B7F"/>
    <w:rsid w:val="00FD478B"/>
    <w:rsid w:val="00FF228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D176E"/>
  <w15:chartTrackingRefBased/>
  <w15:docId w15:val="{921CF864-AEB6-4CE5-B1B6-92D1E233F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0E3938"/>
    <w:pPr>
      <w:ind w:left="720"/>
      <w:contextualSpacing/>
    </w:pPr>
  </w:style>
  <w:style w:type="paragraph" w:styleId="Header">
    <w:name w:val="header"/>
    <w:basedOn w:val="Normal"/>
    <w:link w:val="HeaderChar"/>
    <w:uiPriority w:val="99"/>
    <w:unhideWhenUsed/>
    <w:rsid w:val="00ED3B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BA9"/>
    <w:rPr>
      <w:rFonts w:ascii="Times New Roman" w:hAnsi="Times New Roman"/>
      <w:sz w:val="24"/>
    </w:rPr>
  </w:style>
  <w:style w:type="paragraph" w:styleId="Footer">
    <w:name w:val="footer"/>
    <w:basedOn w:val="Normal"/>
    <w:link w:val="FooterChar"/>
    <w:uiPriority w:val="99"/>
    <w:unhideWhenUsed/>
    <w:rsid w:val="00ED3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BA9"/>
    <w:rPr>
      <w:rFonts w:ascii="Times New Roman" w:hAnsi="Times New Roman"/>
      <w:sz w:val="24"/>
    </w:rPr>
  </w:style>
  <w:style w:type="paragraph" w:styleId="TOC2">
    <w:name w:val="toc 2"/>
    <w:basedOn w:val="Normal"/>
    <w:next w:val="Normal"/>
    <w:autoRedefine/>
    <w:uiPriority w:val="39"/>
    <w:unhideWhenUsed/>
    <w:rsid w:val="008717E8"/>
    <w:pPr>
      <w:spacing w:after="100"/>
      <w:ind w:left="240"/>
    </w:pPr>
  </w:style>
  <w:style w:type="character" w:styleId="Hyperlink">
    <w:name w:val="Hyperlink"/>
    <w:basedOn w:val="DefaultParagraphFont"/>
    <w:uiPriority w:val="99"/>
    <w:unhideWhenUsed/>
    <w:rsid w:val="008717E8"/>
    <w:rPr>
      <w:color w:val="0563C1" w:themeColor="hyperlink"/>
      <w:u w:val="single"/>
    </w:rPr>
  </w:style>
  <w:style w:type="paragraph" w:styleId="TOC3">
    <w:name w:val="toc 3"/>
    <w:basedOn w:val="Normal"/>
    <w:next w:val="Normal"/>
    <w:autoRedefine/>
    <w:uiPriority w:val="39"/>
    <w:unhideWhenUsed/>
    <w:rsid w:val="008717E8"/>
    <w:pPr>
      <w:spacing w:after="100"/>
      <w:ind w:left="480"/>
    </w:pPr>
  </w:style>
  <w:style w:type="paragraph" w:styleId="TOC1">
    <w:name w:val="toc 1"/>
    <w:basedOn w:val="Normal"/>
    <w:next w:val="Normal"/>
    <w:autoRedefine/>
    <w:uiPriority w:val="39"/>
    <w:unhideWhenUsed/>
    <w:rsid w:val="008717E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8</Pages>
  <Words>3758</Words>
  <Characters>2142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87</cp:revision>
  <dcterms:created xsi:type="dcterms:W3CDTF">2022-10-04T13:18:00Z</dcterms:created>
  <dcterms:modified xsi:type="dcterms:W3CDTF">2023-01-25T10:10:00Z</dcterms:modified>
</cp:coreProperties>
</file>